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4FAA0A62" w:rsidR="008804B5" w:rsidRDefault="007D04C6" w:rsidP="008804B5">
      <w:pPr>
        <w:jc w:val="center"/>
        <w:rPr>
          <w:rFonts w:ascii="Avenir LT Std 35 Light" w:hAnsi="Avenir LT Std 35 Light"/>
          <w:sz w:val="44"/>
          <w:szCs w:val="44"/>
        </w:rPr>
      </w:pPr>
      <w:r w:rsidRPr="007D04C6">
        <w:rPr>
          <w:rFonts w:ascii="Avenir LT Std 35 Light" w:hAnsi="Avenir LT Std 35 Light"/>
          <w:sz w:val="44"/>
          <w:szCs w:val="44"/>
        </w:rPr>
        <w:t>BSB50415 - Diploma of Business Administration (Release 2)</w:t>
      </w:r>
    </w:p>
    <w:p w14:paraId="495D23DF" w14:textId="489C18A3" w:rsidR="007D04C6" w:rsidRDefault="007D04C6" w:rsidP="008804B5">
      <w:pPr>
        <w:jc w:val="center"/>
        <w:rPr>
          <w:rFonts w:ascii="Avenir LT Std 35 Light" w:hAnsi="Avenir LT Std 35 Light"/>
          <w:sz w:val="44"/>
          <w:szCs w:val="44"/>
        </w:rPr>
      </w:pPr>
      <w:r w:rsidRPr="007D04C6">
        <w:rPr>
          <w:rFonts w:ascii="Avenir LT Std 35 Light" w:hAnsi="Avenir LT Std 35 Light"/>
          <w:sz w:val="44"/>
          <w:szCs w:val="44"/>
        </w:rPr>
        <w:t>BSB51918 - Diploma of Leadership and Management (Release 3)</w:t>
      </w:r>
    </w:p>
    <w:p w14:paraId="276A11A3" w14:textId="2B336DB0" w:rsidR="007D04C6" w:rsidRDefault="007D04C6" w:rsidP="008804B5">
      <w:pPr>
        <w:jc w:val="center"/>
        <w:rPr>
          <w:rFonts w:ascii="Avenir LT Std 35 Light" w:hAnsi="Avenir LT Std 35 Light"/>
          <w:sz w:val="44"/>
          <w:szCs w:val="44"/>
        </w:rPr>
      </w:pPr>
    </w:p>
    <w:p w14:paraId="6F03B9BF" w14:textId="77777777" w:rsidR="007D04C6" w:rsidRDefault="007D04C6"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lastRenderedPageBreak/>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w:t>
            </w:r>
            <w:r w:rsidRPr="002D07DE">
              <w:lastRenderedPageBreak/>
              <w:t xml:space="preserve">internal and external stakeholders to confirm requirements, seek 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tbl>
    <w:p w14:paraId="4A19A62A" w14:textId="77777777" w:rsidR="008804B5" w:rsidRPr="009E6BD7" w:rsidRDefault="008804B5" w:rsidP="008804B5">
      <w:pPr>
        <w:pStyle w:val="Heading1"/>
      </w:pPr>
      <w:bookmarkStart w:id="4" w:name="_Toc19790678"/>
      <w:bookmarkEnd w:id="2"/>
      <w:bookmarkEnd w:id="3"/>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1A2A78BC"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17"/>
      <w:bookmarkStart w:id="7" w:name="_Hlk21090643"/>
      <w:r>
        <w:br w:type="page"/>
      </w:r>
    </w:p>
    <w:p w14:paraId="191F6CB8" w14:textId="6C15C4C4" w:rsidR="007D04C6" w:rsidRPr="00620271" w:rsidRDefault="007D04C6" w:rsidP="007D04C6">
      <w:pPr>
        <w:pStyle w:val="Heading1"/>
      </w:pPr>
      <w:r w:rsidRPr="00620271">
        <w:lastRenderedPageBreak/>
        <w:t>BSBADM50</w:t>
      </w:r>
      <w:r>
        <w:t>6</w:t>
      </w:r>
      <w:r w:rsidRPr="00620271">
        <w:t xml:space="preserve"> </w:t>
      </w:r>
      <w:r w:rsidRPr="00212219">
        <w:t>Manage business document design and development</w:t>
      </w:r>
      <w:bookmarkEnd w:id="6"/>
    </w:p>
    <w:p w14:paraId="659A816B" w14:textId="77777777" w:rsidR="007D04C6" w:rsidRDefault="007D04C6" w:rsidP="007D04C6">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7363D703" w14:textId="77777777" w:rsidR="007D04C6" w:rsidRDefault="007D04C6" w:rsidP="007D04C6"/>
    <w:tbl>
      <w:tblPr>
        <w:tblStyle w:val="TableGrid"/>
        <w:tblW w:w="0" w:type="auto"/>
        <w:tblLook w:val="04A0" w:firstRow="1" w:lastRow="0" w:firstColumn="1" w:lastColumn="0" w:noHBand="0" w:noVBand="1"/>
      </w:tblPr>
      <w:tblGrid>
        <w:gridCol w:w="2222"/>
        <w:gridCol w:w="1357"/>
        <w:gridCol w:w="1322"/>
        <w:gridCol w:w="1572"/>
        <w:gridCol w:w="1382"/>
        <w:gridCol w:w="1154"/>
      </w:tblGrid>
      <w:tr w:rsidR="007D04C6" w14:paraId="6DB0439A" w14:textId="77777777" w:rsidTr="00854AF1">
        <w:trPr>
          <w:tblHeader/>
        </w:trPr>
        <w:tc>
          <w:tcPr>
            <w:tcW w:w="2912" w:type="dxa"/>
          </w:tcPr>
          <w:p w14:paraId="583C7291" w14:textId="77777777" w:rsidR="007D04C6" w:rsidRDefault="007D04C6" w:rsidP="00854AF1"/>
        </w:tc>
        <w:tc>
          <w:tcPr>
            <w:tcW w:w="1431" w:type="dxa"/>
          </w:tcPr>
          <w:p w14:paraId="220414D8" w14:textId="77777777" w:rsidR="007D04C6" w:rsidRDefault="007D04C6" w:rsidP="00854AF1">
            <w:pPr>
              <w:rPr>
                <w:b/>
                <w:bCs/>
              </w:rPr>
            </w:pPr>
            <w:r w:rsidRPr="00C17BDE">
              <w:rPr>
                <w:b/>
                <w:bCs/>
              </w:rPr>
              <w:t>I have skills and knowledge in this area</w:t>
            </w:r>
          </w:p>
          <w:p w14:paraId="11A07917" w14:textId="77777777" w:rsidR="007D04C6" w:rsidRPr="00620271" w:rsidRDefault="007D04C6" w:rsidP="00854AF1">
            <w:pPr>
              <w:rPr>
                <w:b/>
                <w:bCs/>
              </w:rPr>
            </w:pPr>
            <w:r>
              <w:rPr>
                <w:b/>
                <w:bCs/>
              </w:rPr>
              <w:t>(1 point)</w:t>
            </w:r>
          </w:p>
        </w:tc>
        <w:tc>
          <w:tcPr>
            <w:tcW w:w="1325" w:type="dxa"/>
          </w:tcPr>
          <w:p w14:paraId="545219EE"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CB9B09A" w14:textId="77777777" w:rsidR="007D04C6" w:rsidRPr="00C17BDE" w:rsidRDefault="007D04C6" w:rsidP="00854AF1">
            <w:pPr>
              <w:rPr>
                <w:b/>
                <w:bCs/>
              </w:rPr>
            </w:pPr>
            <w:r w:rsidRPr="00C17BDE">
              <w:rPr>
                <w:b/>
                <w:bCs/>
              </w:rPr>
              <w:t>I have performed these tasks:</w:t>
            </w:r>
          </w:p>
          <w:p w14:paraId="2AB8E86D" w14:textId="77777777" w:rsidR="007D04C6" w:rsidRPr="007C797B" w:rsidRDefault="007D04C6" w:rsidP="00854AF1">
            <w:pPr>
              <w:rPr>
                <w:b/>
                <w:bCs/>
              </w:rPr>
            </w:pPr>
            <w:r w:rsidRPr="007C797B">
              <w:rPr>
                <w:b/>
                <w:bCs/>
              </w:rPr>
              <w:t>Rarely = 1 point</w:t>
            </w:r>
          </w:p>
          <w:p w14:paraId="12B96768" w14:textId="77777777" w:rsidR="007D04C6" w:rsidRPr="007C797B" w:rsidRDefault="007D04C6" w:rsidP="00854AF1">
            <w:pPr>
              <w:rPr>
                <w:b/>
                <w:bCs/>
              </w:rPr>
            </w:pPr>
            <w:r w:rsidRPr="007C797B">
              <w:rPr>
                <w:b/>
                <w:bCs/>
              </w:rPr>
              <w:t>Sometimes</w:t>
            </w:r>
            <w:r>
              <w:rPr>
                <w:b/>
                <w:bCs/>
              </w:rPr>
              <w:t xml:space="preserve"> = 2 points</w:t>
            </w:r>
          </w:p>
          <w:p w14:paraId="6DC0B108" w14:textId="77777777" w:rsidR="007D04C6" w:rsidRPr="007C797B" w:rsidRDefault="007D04C6" w:rsidP="00854AF1">
            <w:pPr>
              <w:rPr>
                <w:b/>
                <w:bCs/>
              </w:rPr>
            </w:pPr>
            <w:r w:rsidRPr="007C797B">
              <w:rPr>
                <w:b/>
                <w:bCs/>
              </w:rPr>
              <w:t>Frequently = 3 points</w:t>
            </w:r>
          </w:p>
        </w:tc>
        <w:tc>
          <w:tcPr>
            <w:tcW w:w="1392" w:type="dxa"/>
          </w:tcPr>
          <w:p w14:paraId="14547F36" w14:textId="77777777" w:rsidR="007D04C6" w:rsidRDefault="007D04C6" w:rsidP="00854AF1">
            <w:pPr>
              <w:rPr>
                <w:b/>
                <w:bCs/>
              </w:rPr>
            </w:pPr>
            <w:r w:rsidRPr="00C17BDE">
              <w:rPr>
                <w:b/>
                <w:bCs/>
              </w:rPr>
              <w:t>I can collect documents and evidence that show I have undertaken these tasks</w:t>
            </w:r>
          </w:p>
          <w:p w14:paraId="08A10579" w14:textId="77777777" w:rsidR="007D04C6" w:rsidRPr="00620271" w:rsidRDefault="007D04C6" w:rsidP="00854AF1">
            <w:pPr>
              <w:rPr>
                <w:b/>
                <w:bCs/>
              </w:rPr>
            </w:pPr>
            <w:r>
              <w:rPr>
                <w:b/>
                <w:bCs/>
              </w:rPr>
              <w:t>(2 points)</w:t>
            </w:r>
          </w:p>
        </w:tc>
        <w:tc>
          <w:tcPr>
            <w:tcW w:w="1392" w:type="dxa"/>
          </w:tcPr>
          <w:p w14:paraId="245BB80B" w14:textId="77777777" w:rsidR="007D04C6" w:rsidRPr="00C17BDE" w:rsidRDefault="007D04C6" w:rsidP="00854AF1">
            <w:pPr>
              <w:rPr>
                <w:b/>
                <w:bCs/>
              </w:rPr>
            </w:pPr>
            <w:r>
              <w:rPr>
                <w:b/>
                <w:bCs/>
              </w:rPr>
              <w:t>Total number of points</w:t>
            </w:r>
          </w:p>
        </w:tc>
      </w:tr>
      <w:tr w:rsidR="007D04C6" w14:paraId="4AFA0AB9" w14:textId="77777777" w:rsidTr="00854AF1">
        <w:tc>
          <w:tcPr>
            <w:tcW w:w="2912" w:type="dxa"/>
          </w:tcPr>
          <w:p w14:paraId="1E1E6156" w14:textId="77777777" w:rsidR="007D04C6" w:rsidRDefault="007D04C6" w:rsidP="00854AF1">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0E88D36C" w14:textId="77777777" w:rsidR="007D04C6" w:rsidRDefault="007D04C6" w:rsidP="00854AF1"/>
        </w:tc>
        <w:tc>
          <w:tcPr>
            <w:tcW w:w="1325" w:type="dxa"/>
          </w:tcPr>
          <w:p w14:paraId="32238C09" w14:textId="77777777" w:rsidR="007D04C6" w:rsidRDefault="007D04C6" w:rsidP="00854AF1"/>
        </w:tc>
        <w:tc>
          <w:tcPr>
            <w:tcW w:w="1956" w:type="dxa"/>
          </w:tcPr>
          <w:p w14:paraId="18BFF8C8" w14:textId="77777777" w:rsidR="007D04C6" w:rsidRDefault="007D04C6" w:rsidP="00854AF1"/>
        </w:tc>
        <w:tc>
          <w:tcPr>
            <w:tcW w:w="1392" w:type="dxa"/>
          </w:tcPr>
          <w:p w14:paraId="17B7DD63" w14:textId="77777777" w:rsidR="007D04C6" w:rsidRDefault="007D04C6" w:rsidP="00854AF1"/>
        </w:tc>
        <w:tc>
          <w:tcPr>
            <w:tcW w:w="1392" w:type="dxa"/>
          </w:tcPr>
          <w:p w14:paraId="03B4D272" w14:textId="77777777" w:rsidR="007D04C6" w:rsidRDefault="007D04C6" w:rsidP="00854AF1"/>
        </w:tc>
      </w:tr>
      <w:tr w:rsidR="007D04C6" w14:paraId="2FE7C5B2" w14:textId="77777777" w:rsidTr="00854AF1">
        <w:tc>
          <w:tcPr>
            <w:tcW w:w="2912" w:type="dxa"/>
          </w:tcPr>
          <w:p w14:paraId="757A3498" w14:textId="77777777" w:rsidR="007D04C6" w:rsidRDefault="007D04C6" w:rsidP="00854AF1">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6C409FCE" w14:textId="77777777" w:rsidR="007D04C6" w:rsidRDefault="007D04C6" w:rsidP="00854AF1"/>
        </w:tc>
        <w:tc>
          <w:tcPr>
            <w:tcW w:w="1325" w:type="dxa"/>
          </w:tcPr>
          <w:p w14:paraId="063F93F5" w14:textId="77777777" w:rsidR="007D04C6" w:rsidRDefault="007D04C6" w:rsidP="00854AF1"/>
        </w:tc>
        <w:tc>
          <w:tcPr>
            <w:tcW w:w="1956" w:type="dxa"/>
          </w:tcPr>
          <w:p w14:paraId="501BC3B1" w14:textId="77777777" w:rsidR="007D04C6" w:rsidRDefault="007D04C6" w:rsidP="00854AF1"/>
        </w:tc>
        <w:tc>
          <w:tcPr>
            <w:tcW w:w="1392" w:type="dxa"/>
          </w:tcPr>
          <w:p w14:paraId="542F4527" w14:textId="77777777" w:rsidR="007D04C6" w:rsidRDefault="007D04C6" w:rsidP="00854AF1"/>
        </w:tc>
        <w:tc>
          <w:tcPr>
            <w:tcW w:w="1392" w:type="dxa"/>
          </w:tcPr>
          <w:p w14:paraId="347CB991" w14:textId="77777777" w:rsidR="007D04C6" w:rsidRDefault="007D04C6" w:rsidP="00854AF1"/>
        </w:tc>
      </w:tr>
      <w:tr w:rsidR="007D04C6" w14:paraId="4106DE1A" w14:textId="77777777" w:rsidTr="00854AF1">
        <w:tc>
          <w:tcPr>
            <w:tcW w:w="2912" w:type="dxa"/>
          </w:tcPr>
          <w:p w14:paraId="69980538" w14:textId="77777777" w:rsidR="007D04C6" w:rsidRPr="00212219" w:rsidRDefault="007D04C6" w:rsidP="00854AF1">
            <w:r>
              <w:t xml:space="preserve">I have </w:t>
            </w:r>
            <w:r w:rsidRPr="007C797B">
              <w:t>establish</w:t>
            </w:r>
            <w:r>
              <w:t xml:space="preserve">ed </w:t>
            </w:r>
            <w:r w:rsidRPr="007C797B">
              <w:t>documentation standards to meet organisational requirements</w:t>
            </w:r>
            <w:r>
              <w:t>.</w:t>
            </w:r>
          </w:p>
        </w:tc>
        <w:tc>
          <w:tcPr>
            <w:tcW w:w="1431" w:type="dxa"/>
          </w:tcPr>
          <w:p w14:paraId="080D2118" w14:textId="77777777" w:rsidR="007D04C6" w:rsidRDefault="007D04C6" w:rsidP="00854AF1"/>
        </w:tc>
        <w:tc>
          <w:tcPr>
            <w:tcW w:w="1325" w:type="dxa"/>
          </w:tcPr>
          <w:p w14:paraId="7ABB50D5" w14:textId="77777777" w:rsidR="007D04C6" w:rsidRDefault="007D04C6" w:rsidP="00854AF1"/>
        </w:tc>
        <w:tc>
          <w:tcPr>
            <w:tcW w:w="1956" w:type="dxa"/>
          </w:tcPr>
          <w:p w14:paraId="7F1907A4" w14:textId="77777777" w:rsidR="007D04C6" w:rsidRDefault="007D04C6" w:rsidP="00854AF1"/>
        </w:tc>
        <w:tc>
          <w:tcPr>
            <w:tcW w:w="1392" w:type="dxa"/>
          </w:tcPr>
          <w:p w14:paraId="7E471FFA" w14:textId="77777777" w:rsidR="007D04C6" w:rsidRDefault="007D04C6" w:rsidP="00854AF1"/>
        </w:tc>
        <w:tc>
          <w:tcPr>
            <w:tcW w:w="1392" w:type="dxa"/>
          </w:tcPr>
          <w:p w14:paraId="09A2AE56" w14:textId="77777777" w:rsidR="007D04C6" w:rsidRDefault="007D04C6" w:rsidP="00854AF1"/>
        </w:tc>
      </w:tr>
      <w:tr w:rsidR="007D04C6" w14:paraId="22E076A9" w14:textId="77777777" w:rsidTr="00854AF1">
        <w:tc>
          <w:tcPr>
            <w:tcW w:w="2912" w:type="dxa"/>
          </w:tcPr>
          <w:p w14:paraId="3F836283" w14:textId="77777777" w:rsidR="007D04C6" w:rsidRPr="00212219" w:rsidRDefault="007D04C6" w:rsidP="00854AF1">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2E6717FA" w14:textId="77777777" w:rsidR="007D04C6" w:rsidRDefault="007D04C6" w:rsidP="00854AF1"/>
        </w:tc>
        <w:tc>
          <w:tcPr>
            <w:tcW w:w="1325" w:type="dxa"/>
          </w:tcPr>
          <w:p w14:paraId="440FAA3C" w14:textId="77777777" w:rsidR="007D04C6" w:rsidRDefault="007D04C6" w:rsidP="00854AF1"/>
        </w:tc>
        <w:tc>
          <w:tcPr>
            <w:tcW w:w="1956" w:type="dxa"/>
          </w:tcPr>
          <w:p w14:paraId="2802A686" w14:textId="77777777" w:rsidR="007D04C6" w:rsidRDefault="007D04C6" w:rsidP="00854AF1"/>
        </w:tc>
        <w:tc>
          <w:tcPr>
            <w:tcW w:w="1392" w:type="dxa"/>
          </w:tcPr>
          <w:p w14:paraId="08BB3DA5" w14:textId="77777777" w:rsidR="007D04C6" w:rsidRDefault="007D04C6" w:rsidP="00854AF1"/>
        </w:tc>
        <w:tc>
          <w:tcPr>
            <w:tcW w:w="1392" w:type="dxa"/>
          </w:tcPr>
          <w:p w14:paraId="1238AA0D" w14:textId="77777777" w:rsidR="007D04C6" w:rsidRDefault="007D04C6" w:rsidP="00854AF1"/>
        </w:tc>
      </w:tr>
      <w:tr w:rsidR="007D04C6" w14:paraId="51D1D4BF" w14:textId="77777777" w:rsidTr="00854AF1">
        <w:tc>
          <w:tcPr>
            <w:tcW w:w="2912" w:type="dxa"/>
          </w:tcPr>
          <w:p w14:paraId="1835053E" w14:textId="77777777" w:rsidR="007D04C6" w:rsidRPr="00620271" w:rsidRDefault="007D04C6" w:rsidP="00854AF1">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4516D8D1" w14:textId="77777777" w:rsidR="007D04C6" w:rsidRDefault="007D04C6" w:rsidP="00854AF1"/>
        </w:tc>
        <w:tc>
          <w:tcPr>
            <w:tcW w:w="1325" w:type="dxa"/>
          </w:tcPr>
          <w:p w14:paraId="188893BC" w14:textId="77777777" w:rsidR="007D04C6" w:rsidRDefault="007D04C6" w:rsidP="00854AF1"/>
        </w:tc>
        <w:tc>
          <w:tcPr>
            <w:tcW w:w="1956" w:type="dxa"/>
          </w:tcPr>
          <w:p w14:paraId="4A98438D" w14:textId="77777777" w:rsidR="007D04C6" w:rsidRDefault="007D04C6" w:rsidP="00854AF1"/>
        </w:tc>
        <w:tc>
          <w:tcPr>
            <w:tcW w:w="1392" w:type="dxa"/>
          </w:tcPr>
          <w:p w14:paraId="4E645129" w14:textId="77777777" w:rsidR="007D04C6" w:rsidRDefault="007D04C6" w:rsidP="00854AF1"/>
        </w:tc>
        <w:tc>
          <w:tcPr>
            <w:tcW w:w="1392" w:type="dxa"/>
          </w:tcPr>
          <w:p w14:paraId="798A8308" w14:textId="77777777" w:rsidR="007D04C6" w:rsidRDefault="007D04C6" w:rsidP="00854AF1"/>
        </w:tc>
      </w:tr>
      <w:tr w:rsidR="007D04C6" w14:paraId="66E0AAE6" w14:textId="77777777" w:rsidTr="00854AF1">
        <w:tc>
          <w:tcPr>
            <w:tcW w:w="2912" w:type="dxa"/>
          </w:tcPr>
          <w:p w14:paraId="79DB938D" w14:textId="77777777" w:rsidR="007D04C6" w:rsidRPr="00620271" w:rsidRDefault="007D04C6" w:rsidP="00854AF1">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77B88533" w14:textId="77777777" w:rsidR="007D04C6" w:rsidRDefault="007D04C6" w:rsidP="00854AF1"/>
        </w:tc>
        <w:tc>
          <w:tcPr>
            <w:tcW w:w="1325" w:type="dxa"/>
          </w:tcPr>
          <w:p w14:paraId="7CDAF4D4" w14:textId="77777777" w:rsidR="007D04C6" w:rsidRDefault="007D04C6" w:rsidP="00854AF1"/>
        </w:tc>
        <w:tc>
          <w:tcPr>
            <w:tcW w:w="1956" w:type="dxa"/>
          </w:tcPr>
          <w:p w14:paraId="76EF5A3B" w14:textId="77777777" w:rsidR="007D04C6" w:rsidRDefault="007D04C6" w:rsidP="00854AF1"/>
        </w:tc>
        <w:tc>
          <w:tcPr>
            <w:tcW w:w="1392" w:type="dxa"/>
          </w:tcPr>
          <w:p w14:paraId="576574F4" w14:textId="77777777" w:rsidR="007D04C6" w:rsidRDefault="007D04C6" w:rsidP="00854AF1"/>
        </w:tc>
        <w:tc>
          <w:tcPr>
            <w:tcW w:w="1392" w:type="dxa"/>
          </w:tcPr>
          <w:p w14:paraId="6A44A7A7" w14:textId="77777777" w:rsidR="007D04C6" w:rsidRDefault="007D04C6" w:rsidP="00854AF1"/>
        </w:tc>
      </w:tr>
      <w:tr w:rsidR="007D04C6" w14:paraId="37E02EDC" w14:textId="77777777" w:rsidTr="00854AF1">
        <w:tc>
          <w:tcPr>
            <w:tcW w:w="2912" w:type="dxa"/>
          </w:tcPr>
          <w:p w14:paraId="540935B6" w14:textId="77777777" w:rsidR="007D04C6" w:rsidRDefault="007D04C6" w:rsidP="00854AF1">
            <w:r>
              <w:t>I have r</w:t>
            </w:r>
            <w:r w:rsidRPr="007C797B">
              <w:t>eview</w:t>
            </w:r>
            <w:r>
              <w:t>ed</w:t>
            </w:r>
            <w:r w:rsidRPr="007C797B">
              <w:t xml:space="preserve"> documentation standards against the changing needs of the organisation, and plan</w:t>
            </w:r>
            <w:r>
              <w:t>ned</w:t>
            </w:r>
            <w:r w:rsidRPr="007C797B">
              <w:t xml:space="preserve"> and implement</w:t>
            </w:r>
            <w:r>
              <w:t>ed</w:t>
            </w:r>
            <w:r w:rsidRPr="007C797B">
              <w:t xml:space="preserve"> improvements in accordance with organisational procedures</w:t>
            </w:r>
            <w:r>
              <w:t>.</w:t>
            </w:r>
          </w:p>
        </w:tc>
        <w:tc>
          <w:tcPr>
            <w:tcW w:w="1431" w:type="dxa"/>
          </w:tcPr>
          <w:p w14:paraId="005E6023" w14:textId="77777777" w:rsidR="007D04C6" w:rsidRDefault="007D04C6" w:rsidP="00854AF1"/>
        </w:tc>
        <w:tc>
          <w:tcPr>
            <w:tcW w:w="1325" w:type="dxa"/>
          </w:tcPr>
          <w:p w14:paraId="3F9ACA19" w14:textId="77777777" w:rsidR="007D04C6" w:rsidRDefault="007D04C6" w:rsidP="00854AF1"/>
        </w:tc>
        <w:tc>
          <w:tcPr>
            <w:tcW w:w="1956" w:type="dxa"/>
          </w:tcPr>
          <w:p w14:paraId="30480171" w14:textId="77777777" w:rsidR="007D04C6" w:rsidRDefault="007D04C6" w:rsidP="00854AF1"/>
        </w:tc>
        <w:tc>
          <w:tcPr>
            <w:tcW w:w="1392" w:type="dxa"/>
          </w:tcPr>
          <w:p w14:paraId="556C248A" w14:textId="77777777" w:rsidR="007D04C6" w:rsidRDefault="007D04C6" w:rsidP="00854AF1"/>
        </w:tc>
        <w:tc>
          <w:tcPr>
            <w:tcW w:w="1392" w:type="dxa"/>
          </w:tcPr>
          <w:p w14:paraId="30C2AFD4" w14:textId="77777777" w:rsidR="007D04C6" w:rsidRDefault="007D04C6" w:rsidP="00854AF1"/>
        </w:tc>
      </w:tr>
      <w:bookmarkEnd w:id="7"/>
    </w:tbl>
    <w:p w14:paraId="78C5B052" w14:textId="77777777" w:rsidR="007D04C6" w:rsidRDefault="007D04C6">
      <w:pPr>
        <w:spacing w:after="200" w:line="276" w:lineRule="auto"/>
      </w:pPr>
    </w:p>
    <w:p w14:paraId="4B064F85" w14:textId="77777777" w:rsidR="007D04C6" w:rsidRDefault="007D04C6">
      <w:pPr>
        <w:spacing w:after="200" w:line="276" w:lineRule="auto"/>
      </w:pPr>
    </w:p>
    <w:p w14:paraId="6FA9060C"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Hlk21089789"/>
      <w:r>
        <w:br w:type="page"/>
      </w:r>
    </w:p>
    <w:p w14:paraId="0DBB9C2E" w14:textId="0A440CBB" w:rsidR="007D04C6" w:rsidRPr="00F418ED" w:rsidRDefault="007D04C6" w:rsidP="007D04C6">
      <w:pPr>
        <w:pStyle w:val="Heading1"/>
      </w:pPr>
      <w:r w:rsidRPr="00F418ED">
        <w:lastRenderedPageBreak/>
        <w:t>BSBLDR502 Lead and Manage Effective Workplace Relationships</w:t>
      </w:r>
    </w:p>
    <w:p w14:paraId="71635711" w14:textId="77777777" w:rsidR="007D04C6" w:rsidRDefault="007D04C6" w:rsidP="007D04C6">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0B101686" w14:textId="77777777" w:rsidR="007D04C6" w:rsidRDefault="007D04C6" w:rsidP="007D04C6"/>
    <w:tbl>
      <w:tblPr>
        <w:tblStyle w:val="TableGrid"/>
        <w:tblW w:w="0" w:type="auto"/>
        <w:tblLook w:val="04A0" w:firstRow="1" w:lastRow="0" w:firstColumn="1" w:lastColumn="0" w:noHBand="0" w:noVBand="1"/>
      </w:tblPr>
      <w:tblGrid>
        <w:gridCol w:w="2208"/>
        <w:gridCol w:w="1359"/>
        <w:gridCol w:w="1322"/>
        <w:gridCol w:w="1579"/>
        <w:gridCol w:w="1382"/>
        <w:gridCol w:w="1159"/>
      </w:tblGrid>
      <w:tr w:rsidR="007D04C6" w14:paraId="1A31AE3F" w14:textId="77777777" w:rsidTr="00854AF1">
        <w:trPr>
          <w:tblHeader/>
        </w:trPr>
        <w:tc>
          <w:tcPr>
            <w:tcW w:w="2912" w:type="dxa"/>
          </w:tcPr>
          <w:p w14:paraId="033CC32A" w14:textId="77777777" w:rsidR="007D04C6" w:rsidRDefault="007D04C6" w:rsidP="00854AF1"/>
        </w:tc>
        <w:tc>
          <w:tcPr>
            <w:tcW w:w="1431" w:type="dxa"/>
          </w:tcPr>
          <w:p w14:paraId="4D17C360" w14:textId="77777777" w:rsidR="007D04C6" w:rsidRDefault="007D04C6" w:rsidP="00854AF1">
            <w:pPr>
              <w:rPr>
                <w:b/>
                <w:bCs/>
              </w:rPr>
            </w:pPr>
            <w:r w:rsidRPr="00C17BDE">
              <w:rPr>
                <w:b/>
                <w:bCs/>
              </w:rPr>
              <w:t>I have skills and knowledge in this area</w:t>
            </w:r>
          </w:p>
          <w:p w14:paraId="23AF1EA8" w14:textId="77777777" w:rsidR="007D04C6" w:rsidRPr="00620271" w:rsidRDefault="007D04C6" w:rsidP="00854AF1">
            <w:pPr>
              <w:rPr>
                <w:b/>
                <w:bCs/>
              </w:rPr>
            </w:pPr>
            <w:r>
              <w:rPr>
                <w:b/>
                <w:bCs/>
              </w:rPr>
              <w:t>(1 point)</w:t>
            </w:r>
          </w:p>
        </w:tc>
        <w:tc>
          <w:tcPr>
            <w:tcW w:w="1325" w:type="dxa"/>
          </w:tcPr>
          <w:p w14:paraId="1037E947"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FCFEE4" w14:textId="77777777" w:rsidR="007D04C6" w:rsidRPr="00C17BDE" w:rsidRDefault="007D04C6" w:rsidP="00854AF1">
            <w:pPr>
              <w:rPr>
                <w:b/>
                <w:bCs/>
              </w:rPr>
            </w:pPr>
            <w:r w:rsidRPr="00C17BDE">
              <w:rPr>
                <w:b/>
                <w:bCs/>
              </w:rPr>
              <w:t>I have performed these tasks:</w:t>
            </w:r>
          </w:p>
          <w:p w14:paraId="43CB5036" w14:textId="77777777" w:rsidR="007D04C6" w:rsidRPr="007C797B" w:rsidRDefault="007D04C6" w:rsidP="00854AF1">
            <w:pPr>
              <w:rPr>
                <w:b/>
                <w:bCs/>
              </w:rPr>
            </w:pPr>
            <w:r w:rsidRPr="007C797B">
              <w:rPr>
                <w:b/>
                <w:bCs/>
              </w:rPr>
              <w:t>Rarely = 1 point</w:t>
            </w:r>
          </w:p>
          <w:p w14:paraId="69D10A38" w14:textId="77777777" w:rsidR="007D04C6" w:rsidRPr="007C797B" w:rsidRDefault="007D04C6" w:rsidP="00854AF1">
            <w:pPr>
              <w:rPr>
                <w:b/>
                <w:bCs/>
              </w:rPr>
            </w:pPr>
            <w:r w:rsidRPr="007C797B">
              <w:rPr>
                <w:b/>
                <w:bCs/>
              </w:rPr>
              <w:t>Sometimes</w:t>
            </w:r>
            <w:r>
              <w:rPr>
                <w:b/>
                <w:bCs/>
              </w:rPr>
              <w:t xml:space="preserve"> = 2 points</w:t>
            </w:r>
          </w:p>
          <w:p w14:paraId="1382080C" w14:textId="77777777" w:rsidR="007D04C6" w:rsidRPr="007C797B" w:rsidRDefault="007D04C6" w:rsidP="00854AF1">
            <w:pPr>
              <w:rPr>
                <w:b/>
                <w:bCs/>
              </w:rPr>
            </w:pPr>
            <w:r w:rsidRPr="007C797B">
              <w:rPr>
                <w:b/>
                <w:bCs/>
              </w:rPr>
              <w:t>Frequently = 3 points</w:t>
            </w:r>
          </w:p>
        </w:tc>
        <w:tc>
          <w:tcPr>
            <w:tcW w:w="1392" w:type="dxa"/>
          </w:tcPr>
          <w:p w14:paraId="7E7B77F1" w14:textId="77777777" w:rsidR="007D04C6" w:rsidRDefault="007D04C6" w:rsidP="00854AF1">
            <w:pPr>
              <w:rPr>
                <w:b/>
                <w:bCs/>
              </w:rPr>
            </w:pPr>
            <w:r w:rsidRPr="00C17BDE">
              <w:rPr>
                <w:b/>
                <w:bCs/>
              </w:rPr>
              <w:t>I can collect documents and evidence that show I have undertaken these tasks</w:t>
            </w:r>
          </w:p>
          <w:p w14:paraId="61B5529B" w14:textId="77777777" w:rsidR="007D04C6" w:rsidRPr="00620271" w:rsidRDefault="007D04C6" w:rsidP="00854AF1">
            <w:pPr>
              <w:rPr>
                <w:b/>
                <w:bCs/>
              </w:rPr>
            </w:pPr>
            <w:r>
              <w:rPr>
                <w:b/>
                <w:bCs/>
              </w:rPr>
              <w:t>(2 points)</w:t>
            </w:r>
          </w:p>
        </w:tc>
        <w:tc>
          <w:tcPr>
            <w:tcW w:w="1392" w:type="dxa"/>
          </w:tcPr>
          <w:p w14:paraId="042F0078" w14:textId="77777777" w:rsidR="007D04C6" w:rsidRPr="00C17BDE" w:rsidRDefault="007D04C6" w:rsidP="00854AF1">
            <w:pPr>
              <w:rPr>
                <w:b/>
                <w:bCs/>
              </w:rPr>
            </w:pPr>
            <w:r>
              <w:rPr>
                <w:b/>
                <w:bCs/>
              </w:rPr>
              <w:t>Total number of points</w:t>
            </w:r>
          </w:p>
        </w:tc>
      </w:tr>
      <w:tr w:rsidR="007D04C6" w14:paraId="139F5878" w14:textId="77777777" w:rsidTr="00854AF1">
        <w:tc>
          <w:tcPr>
            <w:tcW w:w="2912" w:type="dxa"/>
          </w:tcPr>
          <w:p w14:paraId="7EF678A1" w14:textId="77777777" w:rsidR="007D04C6" w:rsidRDefault="007D04C6" w:rsidP="00854AF1">
            <w:r>
              <w:t>I have developed and implemented processes to manage ideas and information in a work team.</w:t>
            </w:r>
          </w:p>
        </w:tc>
        <w:tc>
          <w:tcPr>
            <w:tcW w:w="1431" w:type="dxa"/>
          </w:tcPr>
          <w:p w14:paraId="507EBF35" w14:textId="77777777" w:rsidR="007D04C6" w:rsidRDefault="007D04C6" w:rsidP="00854AF1"/>
        </w:tc>
        <w:tc>
          <w:tcPr>
            <w:tcW w:w="1325" w:type="dxa"/>
          </w:tcPr>
          <w:p w14:paraId="297A44DF" w14:textId="77777777" w:rsidR="007D04C6" w:rsidRDefault="007D04C6" w:rsidP="00854AF1"/>
        </w:tc>
        <w:tc>
          <w:tcPr>
            <w:tcW w:w="1956" w:type="dxa"/>
          </w:tcPr>
          <w:p w14:paraId="52B0F913" w14:textId="77777777" w:rsidR="007D04C6" w:rsidRDefault="007D04C6" w:rsidP="00854AF1"/>
        </w:tc>
        <w:tc>
          <w:tcPr>
            <w:tcW w:w="1392" w:type="dxa"/>
          </w:tcPr>
          <w:p w14:paraId="6A50347A" w14:textId="77777777" w:rsidR="007D04C6" w:rsidRDefault="007D04C6" w:rsidP="00854AF1"/>
        </w:tc>
        <w:tc>
          <w:tcPr>
            <w:tcW w:w="1392" w:type="dxa"/>
          </w:tcPr>
          <w:p w14:paraId="21FA1FB6" w14:textId="77777777" w:rsidR="007D04C6" w:rsidRDefault="007D04C6" w:rsidP="00854AF1"/>
        </w:tc>
      </w:tr>
      <w:tr w:rsidR="007D04C6" w14:paraId="3EC39F1B" w14:textId="77777777" w:rsidTr="00854AF1">
        <w:tc>
          <w:tcPr>
            <w:tcW w:w="2912" w:type="dxa"/>
          </w:tcPr>
          <w:p w14:paraId="6311B4C8" w14:textId="77777777" w:rsidR="007D04C6" w:rsidRDefault="007D04C6" w:rsidP="00854AF1">
            <w:r>
              <w:t xml:space="preserve">I have developed and implemented processes to </w:t>
            </w:r>
            <w:r w:rsidRPr="001614ED">
              <w:t>ensure that employees have the opportunity to contribute to issues related to their work role</w:t>
            </w:r>
            <w:r>
              <w:t>.</w:t>
            </w:r>
          </w:p>
        </w:tc>
        <w:tc>
          <w:tcPr>
            <w:tcW w:w="1431" w:type="dxa"/>
          </w:tcPr>
          <w:p w14:paraId="3951378C" w14:textId="77777777" w:rsidR="007D04C6" w:rsidRDefault="007D04C6" w:rsidP="00854AF1"/>
        </w:tc>
        <w:tc>
          <w:tcPr>
            <w:tcW w:w="1325" w:type="dxa"/>
          </w:tcPr>
          <w:p w14:paraId="7BCCB5FF" w14:textId="77777777" w:rsidR="007D04C6" w:rsidRDefault="007D04C6" w:rsidP="00854AF1"/>
        </w:tc>
        <w:tc>
          <w:tcPr>
            <w:tcW w:w="1956" w:type="dxa"/>
          </w:tcPr>
          <w:p w14:paraId="776EE40E" w14:textId="77777777" w:rsidR="007D04C6" w:rsidRDefault="007D04C6" w:rsidP="00854AF1"/>
        </w:tc>
        <w:tc>
          <w:tcPr>
            <w:tcW w:w="1392" w:type="dxa"/>
          </w:tcPr>
          <w:p w14:paraId="742FE6FE" w14:textId="77777777" w:rsidR="007D04C6" w:rsidRDefault="007D04C6" w:rsidP="00854AF1"/>
        </w:tc>
        <w:tc>
          <w:tcPr>
            <w:tcW w:w="1392" w:type="dxa"/>
          </w:tcPr>
          <w:p w14:paraId="6CBD8C7E" w14:textId="77777777" w:rsidR="007D04C6" w:rsidRDefault="007D04C6" w:rsidP="00854AF1"/>
        </w:tc>
      </w:tr>
      <w:tr w:rsidR="007D04C6" w14:paraId="29BB0B7D" w14:textId="77777777" w:rsidTr="00854AF1">
        <w:tc>
          <w:tcPr>
            <w:tcW w:w="2912" w:type="dxa"/>
          </w:tcPr>
          <w:p w14:paraId="71BBA6D9" w14:textId="77777777" w:rsidR="007D04C6" w:rsidRPr="00212219" w:rsidRDefault="007D04C6" w:rsidP="00854AF1">
            <w:r>
              <w:t>I have provided feedback to employees about the consultation process and resolved issues raised promptly or referred them onto appropriate people.</w:t>
            </w:r>
          </w:p>
        </w:tc>
        <w:tc>
          <w:tcPr>
            <w:tcW w:w="1431" w:type="dxa"/>
          </w:tcPr>
          <w:p w14:paraId="46FCBD15" w14:textId="77777777" w:rsidR="007D04C6" w:rsidRDefault="007D04C6" w:rsidP="00854AF1"/>
        </w:tc>
        <w:tc>
          <w:tcPr>
            <w:tcW w:w="1325" w:type="dxa"/>
          </w:tcPr>
          <w:p w14:paraId="68EE97FB" w14:textId="77777777" w:rsidR="007D04C6" w:rsidRDefault="007D04C6" w:rsidP="00854AF1"/>
        </w:tc>
        <w:tc>
          <w:tcPr>
            <w:tcW w:w="1956" w:type="dxa"/>
          </w:tcPr>
          <w:p w14:paraId="244971B8" w14:textId="77777777" w:rsidR="007D04C6" w:rsidRDefault="007D04C6" w:rsidP="00854AF1"/>
        </w:tc>
        <w:tc>
          <w:tcPr>
            <w:tcW w:w="1392" w:type="dxa"/>
          </w:tcPr>
          <w:p w14:paraId="309C6B26" w14:textId="77777777" w:rsidR="007D04C6" w:rsidRDefault="007D04C6" w:rsidP="00854AF1"/>
        </w:tc>
        <w:tc>
          <w:tcPr>
            <w:tcW w:w="1392" w:type="dxa"/>
          </w:tcPr>
          <w:p w14:paraId="7BC75955" w14:textId="77777777" w:rsidR="007D04C6" w:rsidRDefault="007D04C6" w:rsidP="00854AF1"/>
        </w:tc>
      </w:tr>
      <w:tr w:rsidR="007D04C6" w14:paraId="161152EC" w14:textId="77777777" w:rsidTr="00854AF1">
        <w:tc>
          <w:tcPr>
            <w:tcW w:w="2912" w:type="dxa"/>
          </w:tcPr>
          <w:p w14:paraId="07B48CC3" w14:textId="77777777" w:rsidR="007D04C6" w:rsidRPr="00212219" w:rsidRDefault="007D04C6" w:rsidP="00854AF1">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w:t>
            </w:r>
            <w:r w:rsidRPr="001462CD">
              <w:lastRenderedPageBreak/>
              <w:t>organisation’s cultural diversity and ethical values are adhered to</w:t>
            </w:r>
            <w:r>
              <w:t>.</w:t>
            </w:r>
          </w:p>
        </w:tc>
        <w:tc>
          <w:tcPr>
            <w:tcW w:w="1431" w:type="dxa"/>
          </w:tcPr>
          <w:p w14:paraId="3488B9DB" w14:textId="77777777" w:rsidR="007D04C6" w:rsidRDefault="007D04C6" w:rsidP="00854AF1"/>
        </w:tc>
        <w:tc>
          <w:tcPr>
            <w:tcW w:w="1325" w:type="dxa"/>
          </w:tcPr>
          <w:p w14:paraId="7C4ED60E" w14:textId="77777777" w:rsidR="007D04C6" w:rsidRDefault="007D04C6" w:rsidP="00854AF1"/>
        </w:tc>
        <w:tc>
          <w:tcPr>
            <w:tcW w:w="1956" w:type="dxa"/>
          </w:tcPr>
          <w:p w14:paraId="7776CC92" w14:textId="77777777" w:rsidR="007D04C6" w:rsidRDefault="007D04C6" w:rsidP="00854AF1"/>
        </w:tc>
        <w:tc>
          <w:tcPr>
            <w:tcW w:w="1392" w:type="dxa"/>
          </w:tcPr>
          <w:p w14:paraId="2392F60D" w14:textId="77777777" w:rsidR="007D04C6" w:rsidRDefault="007D04C6" w:rsidP="00854AF1"/>
        </w:tc>
        <w:tc>
          <w:tcPr>
            <w:tcW w:w="1392" w:type="dxa"/>
          </w:tcPr>
          <w:p w14:paraId="57F611AF" w14:textId="77777777" w:rsidR="007D04C6" w:rsidRDefault="007D04C6" w:rsidP="00854AF1"/>
        </w:tc>
      </w:tr>
      <w:tr w:rsidR="007D04C6" w14:paraId="08EDBE34" w14:textId="77777777" w:rsidTr="00854AF1">
        <w:tc>
          <w:tcPr>
            <w:tcW w:w="2912" w:type="dxa"/>
          </w:tcPr>
          <w:p w14:paraId="31A6F43D" w14:textId="77777777" w:rsidR="007D04C6" w:rsidRDefault="007D04C6" w:rsidP="00854AF1">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6CF48D17" w14:textId="77777777" w:rsidR="007D04C6" w:rsidRDefault="007D04C6" w:rsidP="00854AF1"/>
        </w:tc>
        <w:tc>
          <w:tcPr>
            <w:tcW w:w="1325" w:type="dxa"/>
          </w:tcPr>
          <w:p w14:paraId="7CD5AFC0" w14:textId="77777777" w:rsidR="007D04C6" w:rsidRDefault="007D04C6" w:rsidP="00854AF1"/>
        </w:tc>
        <w:tc>
          <w:tcPr>
            <w:tcW w:w="1956" w:type="dxa"/>
          </w:tcPr>
          <w:p w14:paraId="2CC45775" w14:textId="77777777" w:rsidR="007D04C6" w:rsidRDefault="007D04C6" w:rsidP="00854AF1"/>
        </w:tc>
        <w:tc>
          <w:tcPr>
            <w:tcW w:w="1392" w:type="dxa"/>
          </w:tcPr>
          <w:p w14:paraId="035BDCFA" w14:textId="77777777" w:rsidR="007D04C6" w:rsidRDefault="007D04C6" w:rsidP="00854AF1"/>
        </w:tc>
        <w:tc>
          <w:tcPr>
            <w:tcW w:w="1392" w:type="dxa"/>
          </w:tcPr>
          <w:p w14:paraId="76392282" w14:textId="77777777" w:rsidR="007D04C6" w:rsidRDefault="007D04C6" w:rsidP="00854AF1"/>
        </w:tc>
      </w:tr>
      <w:tr w:rsidR="007D04C6" w14:paraId="6568FB6B" w14:textId="77777777" w:rsidTr="00854AF1">
        <w:tc>
          <w:tcPr>
            <w:tcW w:w="2912" w:type="dxa"/>
          </w:tcPr>
          <w:p w14:paraId="23A696CD" w14:textId="77777777" w:rsidR="007D04C6" w:rsidRPr="00620271" w:rsidRDefault="007D04C6" w:rsidP="00854AF1">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48F3FC02" w14:textId="77777777" w:rsidR="007D04C6" w:rsidRDefault="007D04C6" w:rsidP="00854AF1"/>
        </w:tc>
        <w:tc>
          <w:tcPr>
            <w:tcW w:w="1325" w:type="dxa"/>
          </w:tcPr>
          <w:p w14:paraId="5317A1C8" w14:textId="77777777" w:rsidR="007D04C6" w:rsidRDefault="007D04C6" w:rsidP="00854AF1"/>
        </w:tc>
        <w:tc>
          <w:tcPr>
            <w:tcW w:w="1956" w:type="dxa"/>
          </w:tcPr>
          <w:p w14:paraId="4CA65351" w14:textId="77777777" w:rsidR="007D04C6" w:rsidRDefault="007D04C6" w:rsidP="00854AF1"/>
        </w:tc>
        <w:tc>
          <w:tcPr>
            <w:tcW w:w="1392" w:type="dxa"/>
          </w:tcPr>
          <w:p w14:paraId="23D72637" w14:textId="77777777" w:rsidR="007D04C6" w:rsidRDefault="007D04C6" w:rsidP="00854AF1"/>
        </w:tc>
        <w:tc>
          <w:tcPr>
            <w:tcW w:w="1392" w:type="dxa"/>
          </w:tcPr>
          <w:p w14:paraId="0FE1D304" w14:textId="77777777" w:rsidR="007D04C6" w:rsidRDefault="007D04C6" w:rsidP="00854AF1"/>
        </w:tc>
      </w:tr>
      <w:tr w:rsidR="007D04C6" w14:paraId="75F239B3" w14:textId="77777777" w:rsidTr="00854AF1">
        <w:tc>
          <w:tcPr>
            <w:tcW w:w="2912" w:type="dxa"/>
          </w:tcPr>
          <w:p w14:paraId="07823634" w14:textId="77777777" w:rsidR="007D04C6" w:rsidRPr="00620271" w:rsidRDefault="007D04C6" w:rsidP="00854AF1">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296625CF" w14:textId="77777777" w:rsidR="007D04C6" w:rsidRDefault="007D04C6" w:rsidP="00854AF1"/>
        </w:tc>
        <w:tc>
          <w:tcPr>
            <w:tcW w:w="1325" w:type="dxa"/>
          </w:tcPr>
          <w:p w14:paraId="4EC54386" w14:textId="77777777" w:rsidR="007D04C6" w:rsidRDefault="007D04C6" w:rsidP="00854AF1"/>
        </w:tc>
        <w:tc>
          <w:tcPr>
            <w:tcW w:w="1956" w:type="dxa"/>
          </w:tcPr>
          <w:p w14:paraId="00BC56E8" w14:textId="77777777" w:rsidR="007D04C6" w:rsidRDefault="007D04C6" w:rsidP="00854AF1"/>
        </w:tc>
        <w:tc>
          <w:tcPr>
            <w:tcW w:w="1392" w:type="dxa"/>
          </w:tcPr>
          <w:p w14:paraId="545EB2FC" w14:textId="77777777" w:rsidR="007D04C6" w:rsidRDefault="007D04C6" w:rsidP="00854AF1"/>
        </w:tc>
        <w:tc>
          <w:tcPr>
            <w:tcW w:w="1392" w:type="dxa"/>
          </w:tcPr>
          <w:p w14:paraId="500549EF" w14:textId="77777777" w:rsidR="007D04C6" w:rsidRDefault="007D04C6" w:rsidP="00854AF1"/>
        </w:tc>
      </w:tr>
      <w:tr w:rsidR="007D04C6" w14:paraId="1CB8100D" w14:textId="77777777" w:rsidTr="00854AF1">
        <w:tc>
          <w:tcPr>
            <w:tcW w:w="2912" w:type="dxa"/>
          </w:tcPr>
          <w:p w14:paraId="689C8D19" w14:textId="77777777" w:rsidR="007D04C6" w:rsidRDefault="007D04C6" w:rsidP="00854AF1">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58DDE8B3" w14:textId="77777777" w:rsidR="007D04C6" w:rsidRDefault="007D04C6" w:rsidP="00854AF1"/>
        </w:tc>
        <w:tc>
          <w:tcPr>
            <w:tcW w:w="1325" w:type="dxa"/>
          </w:tcPr>
          <w:p w14:paraId="5434F517" w14:textId="77777777" w:rsidR="007D04C6" w:rsidRDefault="007D04C6" w:rsidP="00854AF1"/>
        </w:tc>
        <w:tc>
          <w:tcPr>
            <w:tcW w:w="1956" w:type="dxa"/>
          </w:tcPr>
          <w:p w14:paraId="0EAB59F0" w14:textId="77777777" w:rsidR="007D04C6" w:rsidRDefault="007D04C6" w:rsidP="00854AF1"/>
        </w:tc>
        <w:tc>
          <w:tcPr>
            <w:tcW w:w="1392" w:type="dxa"/>
          </w:tcPr>
          <w:p w14:paraId="5EA5F2D9" w14:textId="77777777" w:rsidR="007D04C6" w:rsidRDefault="007D04C6" w:rsidP="00854AF1"/>
        </w:tc>
        <w:tc>
          <w:tcPr>
            <w:tcW w:w="1392" w:type="dxa"/>
          </w:tcPr>
          <w:p w14:paraId="1F62648C" w14:textId="77777777" w:rsidR="007D04C6" w:rsidRDefault="007D04C6" w:rsidP="00854AF1"/>
        </w:tc>
      </w:tr>
      <w:tr w:rsidR="007D04C6" w14:paraId="08883F7C" w14:textId="77777777" w:rsidTr="00854AF1">
        <w:tc>
          <w:tcPr>
            <w:tcW w:w="2912" w:type="dxa"/>
          </w:tcPr>
          <w:p w14:paraId="5C4C773F" w14:textId="77777777" w:rsidR="007D04C6" w:rsidRDefault="007D04C6" w:rsidP="00854AF1">
            <w:r>
              <w:lastRenderedPageBreak/>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7C879263" w14:textId="77777777" w:rsidR="007D04C6" w:rsidRDefault="007D04C6" w:rsidP="00854AF1"/>
        </w:tc>
        <w:tc>
          <w:tcPr>
            <w:tcW w:w="1325" w:type="dxa"/>
          </w:tcPr>
          <w:p w14:paraId="7807CC62" w14:textId="77777777" w:rsidR="007D04C6" w:rsidRDefault="007D04C6" w:rsidP="00854AF1"/>
        </w:tc>
        <w:tc>
          <w:tcPr>
            <w:tcW w:w="1956" w:type="dxa"/>
          </w:tcPr>
          <w:p w14:paraId="5E38C582" w14:textId="77777777" w:rsidR="007D04C6" w:rsidRDefault="007D04C6" w:rsidP="00854AF1"/>
        </w:tc>
        <w:tc>
          <w:tcPr>
            <w:tcW w:w="1392" w:type="dxa"/>
          </w:tcPr>
          <w:p w14:paraId="42FDFA72" w14:textId="77777777" w:rsidR="007D04C6" w:rsidRDefault="007D04C6" w:rsidP="00854AF1"/>
        </w:tc>
        <w:tc>
          <w:tcPr>
            <w:tcW w:w="1392" w:type="dxa"/>
          </w:tcPr>
          <w:p w14:paraId="247DC8AC" w14:textId="77777777" w:rsidR="007D04C6" w:rsidRDefault="007D04C6" w:rsidP="00854AF1"/>
        </w:tc>
      </w:tr>
      <w:tr w:rsidR="007D04C6" w14:paraId="59E3AF70" w14:textId="77777777" w:rsidTr="00854AF1">
        <w:tc>
          <w:tcPr>
            <w:tcW w:w="2912" w:type="dxa"/>
          </w:tcPr>
          <w:p w14:paraId="6DF83915" w14:textId="77777777" w:rsidR="007D04C6" w:rsidRDefault="007D04C6" w:rsidP="00854AF1">
            <w:r>
              <w:t xml:space="preserve">I have </w:t>
            </w:r>
            <w:r w:rsidRPr="001156E5">
              <w:t>plann</w:t>
            </w:r>
            <w:r>
              <w:t>ed</w:t>
            </w:r>
            <w:r w:rsidRPr="001156E5">
              <w:t xml:space="preserve"> how to address difficulties</w:t>
            </w:r>
            <w:r>
              <w:t>.</w:t>
            </w:r>
          </w:p>
        </w:tc>
        <w:tc>
          <w:tcPr>
            <w:tcW w:w="1431" w:type="dxa"/>
          </w:tcPr>
          <w:p w14:paraId="66B2CDF1" w14:textId="77777777" w:rsidR="007D04C6" w:rsidRDefault="007D04C6" w:rsidP="00854AF1"/>
        </w:tc>
        <w:tc>
          <w:tcPr>
            <w:tcW w:w="1325" w:type="dxa"/>
          </w:tcPr>
          <w:p w14:paraId="7493855E" w14:textId="77777777" w:rsidR="007D04C6" w:rsidRDefault="007D04C6" w:rsidP="00854AF1"/>
        </w:tc>
        <w:tc>
          <w:tcPr>
            <w:tcW w:w="1956" w:type="dxa"/>
          </w:tcPr>
          <w:p w14:paraId="5A7059CA" w14:textId="77777777" w:rsidR="007D04C6" w:rsidRDefault="007D04C6" w:rsidP="00854AF1"/>
        </w:tc>
        <w:tc>
          <w:tcPr>
            <w:tcW w:w="1392" w:type="dxa"/>
          </w:tcPr>
          <w:p w14:paraId="233170ED" w14:textId="77777777" w:rsidR="007D04C6" w:rsidRDefault="007D04C6" w:rsidP="00854AF1"/>
        </w:tc>
        <w:tc>
          <w:tcPr>
            <w:tcW w:w="1392" w:type="dxa"/>
          </w:tcPr>
          <w:p w14:paraId="3AC60612" w14:textId="77777777" w:rsidR="007D04C6" w:rsidRDefault="007D04C6" w:rsidP="00854AF1"/>
        </w:tc>
      </w:tr>
      <w:tr w:rsidR="007D04C6" w14:paraId="6AB1C796" w14:textId="77777777" w:rsidTr="00854AF1">
        <w:tc>
          <w:tcPr>
            <w:tcW w:w="2912" w:type="dxa"/>
          </w:tcPr>
          <w:p w14:paraId="0ECE3FCC" w14:textId="77777777" w:rsidR="007D04C6" w:rsidRDefault="007D04C6" w:rsidP="00854AF1">
            <w:r>
              <w:t xml:space="preserve">I have </w:t>
            </w:r>
            <w:r w:rsidRPr="001156E5">
              <w:t>provid</w:t>
            </w:r>
            <w:r>
              <w:t>ed</w:t>
            </w:r>
            <w:r w:rsidRPr="001156E5">
              <w:t xml:space="preserve"> guidance, counselling and support to assist co-workers in resolving their work difficulties.</w:t>
            </w:r>
          </w:p>
        </w:tc>
        <w:tc>
          <w:tcPr>
            <w:tcW w:w="1431" w:type="dxa"/>
          </w:tcPr>
          <w:p w14:paraId="19721C00" w14:textId="77777777" w:rsidR="007D04C6" w:rsidRDefault="007D04C6" w:rsidP="00854AF1"/>
        </w:tc>
        <w:tc>
          <w:tcPr>
            <w:tcW w:w="1325" w:type="dxa"/>
          </w:tcPr>
          <w:p w14:paraId="49A8E9E4" w14:textId="77777777" w:rsidR="007D04C6" w:rsidRDefault="007D04C6" w:rsidP="00854AF1"/>
        </w:tc>
        <w:tc>
          <w:tcPr>
            <w:tcW w:w="1956" w:type="dxa"/>
          </w:tcPr>
          <w:p w14:paraId="7021AB03" w14:textId="77777777" w:rsidR="007D04C6" w:rsidRDefault="007D04C6" w:rsidP="00854AF1"/>
        </w:tc>
        <w:tc>
          <w:tcPr>
            <w:tcW w:w="1392" w:type="dxa"/>
          </w:tcPr>
          <w:p w14:paraId="56AA9477" w14:textId="77777777" w:rsidR="007D04C6" w:rsidRDefault="007D04C6" w:rsidP="00854AF1"/>
        </w:tc>
        <w:tc>
          <w:tcPr>
            <w:tcW w:w="1392" w:type="dxa"/>
          </w:tcPr>
          <w:p w14:paraId="690E752A" w14:textId="77777777" w:rsidR="007D04C6" w:rsidRDefault="007D04C6" w:rsidP="00854AF1"/>
        </w:tc>
      </w:tr>
      <w:bookmarkEnd w:id="8"/>
    </w:tbl>
    <w:p w14:paraId="0D189AE7" w14:textId="0E5915CF" w:rsidR="008804B5" w:rsidRDefault="008804B5">
      <w:pPr>
        <w:spacing w:after="200" w:line="276" w:lineRule="auto"/>
      </w:pPr>
    </w:p>
    <w:p w14:paraId="0AA654F5" w14:textId="374B6735" w:rsidR="007D04C6" w:rsidRDefault="007D04C6">
      <w:pPr>
        <w:spacing w:after="200" w:line="276" w:lineRule="auto"/>
      </w:pPr>
    </w:p>
    <w:p w14:paraId="5B7809BC"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79"/>
      <w:bookmarkStart w:id="10" w:name="_Hlk21089858"/>
      <w:r>
        <w:br w:type="page"/>
      </w:r>
    </w:p>
    <w:p w14:paraId="479A3DB2" w14:textId="2096FD16" w:rsidR="007D04C6" w:rsidRPr="00DD3DF1" w:rsidRDefault="007D04C6" w:rsidP="007D04C6">
      <w:pPr>
        <w:pStyle w:val="Heading1"/>
      </w:pPr>
      <w:r w:rsidRPr="00DD3DF1">
        <w:lastRenderedPageBreak/>
        <w:t>BSBWOR502 Lead and manage team effectiveness</w:t>
      </w:r>
      <w:bookmarkEnd w:id="9"/>
    </w:p>
    <w:p w14:paraId="033DA4B8" w14:textId="77777777" w:rsidR="007D04C6" w:rsidRDefault="007D04C6" w:rsidP="007D04C6">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6EE4CC28" w14:textId="77777777" w:rsidR="007D04C6" w:rsidRDefault="007D04C6" w:rsidP="007D04C6"/>
    <w:tbl>
      <w:tblPr>
        <w:tblStyle w:val="TableGrid"/>
        <w:tblW w:w="0" w:type="auto"/>
        <w:tblLook w:val="04A0" w:firstRow="1" w:lastRow="0" w:firstColumn="1" w:lastColumn="0" w:noHBand="0" w:noVBand="1"/>
      </w:tblPr>
      <w:tblGrid>
        <w:gridCol w:w="2208"/>
        <w:gridCol w:w="1359"/>
        <w:gridCol w:w="1322"/>
        <w:gridCol w:w="1579"/>
        <w:gridCol w:w="1382"/>
        <w:gridCol w:w="1159"/>
      </w:tblGrid>
      <w:tr w:rsidR="007D04C6" w14:paraId="57B59ECD" w14:textId="77777777" w:rsidTr="00854AF1">
        <w:trPr>
          <w:tblHeader/>
        </w:trPr>
        <w:tc>
          <w:tcPr>
            <w:tcW w:w="2912" w:type="dxa"/>
          </w:tcPr>
          <w:p w14:paraId="5A7905E8" w14:textId="77777777" w:rsidR="007D04C6" w:rsidRDefault="007D04C6" w:rsidP="00854AF1"/>
        </w:tc>
        <w:tc>
          <w:tcPr>
            <w:tcW w:w="1431" w:type="dxa"/>
          </w:tcPr>
          <w:p w14:paraId="6FE46AEC" w14:textId="77777777" w:rsidR="007D04C6" w:rsidRDefault="007D04C6" w:rsidP="00854AF1">
            <w:pPr>
              <w:rPr>
                <w:b/>
                <w:bCs/>
              </w:rPr>
            </w:pPr>
            <w:r w:rsidRPr="00C17BDE">
              <w:rPr>
                <w:b/>
                <w:bCs/>
              </w:rPr>
              <w:t>I have skills and knowledge in this area</w:t>
            </w:r>
          </w:p>
          <w:p w14:paraId="28E6D12D" w14:textId="77777777" w:rsidR="007D04C6" w:rsidRPr="00620271" w:rsidRDefault="007D04C6" w:rsidP="00854AF1">
            <w:pPr>
              <w:rPr>
                <w:b/>
                <w:bCs/>
              </w:rPr>
            </w:pPr>
            <w:r>
              <w:rPr>
                <w:b/>
                <w:bCs/>
              </w:rPr>
              <w:t>(1 point)</w:t>
            </w:r>
          </w:p>
        </w:tc>
        <w:tc>
          <w:tcPr>
            <w:tcW w:w="1325" w:type="dxa"/>
          </w:tcPr>
          <w:p w14:paraId="39F3857D"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E54D397" w14:textId="77777777" w:rsidR="007D04C6" w:rsidRPr="00C17BDE" w:rsidRDefault="007D04C6" w:rsidP="00854AF1">
            <w:pPr>
              <w:rPr>
                <w:b/>
                <w:bCs/>
              </w:rPr>
            </w:pPr>
            <w:r w:rsidRPr="00C17BDE">
              <w:rPr>
                <w:b/>
                <w:bCs/>
              </w:rPr>
              <w:t>I have performed these tasks:</w:t>
            </w:r>
          </w:p>
          <w:p w14:paraId="27463720" w14:textId="77777777" w:rsidR="007D04C6" w:rsidRPr="007C797B" w:rsidRDefault="007D04C6" w:rsidP="00854AF1">
            <w:pPr>
              <w:rPr>
                <w:b/>
                <w:bCs/>
              </w:rPr>
            </w:pPr>
            <w:r w:rsidRPr="007C797B">
              <w:rPr>
                <w:b/>
                <w:bCs/>
              </w:rPr>
              <w:t>Rarely = 1 point</w:t>
            </w:r>
          </w:p>
          <w:p w14:paraId="4BBD9659" w14:textId="77777777" w:rsidR="007D04C6" w:rsidRPr="007C797B" w:rsidRDefault="007D04C6" w:rsidP="00854AF1">
            <w:pPr>
              <w:rPr>
                <w:b/>
                <w:bCs/>
              </w:rPr>
            </w:pPr>
            <w:r w:rsidRPr="007C797B">
              <w:rPr>
                <w:b/>
                <w:bCs/>
              </w:rPr>
              <w:t>Sometimes</w:t>
            </w:r>
            <w:r>
              <w:rPr>
                <w:b/>
                <w:bCs/>
              </w:rPr>
              <w:t xml:space="preserve"> = 2 points</w:t>
            </w:r>
          </w:p>
          <w:p w14:paraId="433DB85D" w14:textId="77777777" w:rsidR="007D04C6" w:rsidRPr="007C797B" w:rsidRDefault="007D04C6" w:rsidP="00854AF1">
            <w:pPr>
              <w:rPr>
                <w:b/>
                <w:bCs/>
              </w:rPr>
            </w:pPr>
            <w:r w:rsidRPr="007C797B">
              <w:rPr>
                <w:b/>
                <w:bCs/>
              </w:rPr>
              <w:t>Frequently = 3 points</w:t>
            </w:r>
          </w:p>
        </w:tc>
        <w:tc>
          <w:tcPr>
            <w:tcW w:w="1392" w:type="dxa"/>
          </w:tcPr>
          <w:p w14:paraId="31D68E12" w14:textId="77777777" w:rsidR="007D04C6" w:rsidRDefault="007D04C6" w:rsidP="00854AF1">
            <w:pPr>
              <w:rPr>
                <w:b/>
                <w:bCs/>
              </w:rPr>
            </w:pPr>
            <w:r w:rsidRPr="00C17BDE">
              <w:rPr>
                <w:b/>
                <w:bCs/>
              </w:rPr>
              <w:t>I can collect documents and evidence that show I have undertaken these tasks</w:t>
            </w:r>
          </w:p>
          <w:p w14:paraId="0F150A8E" w14:textId="77777777" w:rsidR="007D04C6" w:rsidRPr="00620271" w:rsidRDefault="007D04C6" w:rsidP="00854AF1">
            <w:pPr>
              <w:rPr>
                <w:b/>
                <w:bCs/>
              </w:rPr>
            </w:pPr>
            <w:r>
              <w:rPr>
                <w:b/>
                <w:bCs/>
              </w:rPr>
              <w:t>(2 points)</w:t>
            </w:r>
          </w:p>
        </w:tc>
        <w:tc>
          <w:tcPr>
            <w:tcW w:w="1392" w:type="dxa"/>
          </w:tcPr>
          <w:p w14:paraId="35429E09" w14:textId="77777777" w:rsidR="007D04C6" w:rsidRPr="00C17BDE" w:rsidRDefault="007D04C6" w:rsidP="00854AF1">
            <w:pPr>
              <w:rPr>
                <w:b/>
                <w:bCs/>
              </w:rPr>
            </w:pPr>
            <w:r>
              <w:rPr>
                <w:b/>
                <w:bCs/>
              </w:rPr>
              <w:t>Total number of points</w:t>
            </w:r>
          </w:p>
        </w:tc>
      </w:tr>
      <w:tr w:rsidR="007D04C6" w14:paraId="73262A93" w14:textId="77777777" w:rsidTr="00854AF1">
        <w:tc>
          <w:tcPr>
            <w:tcW w:w="2912" w:type="dxa"/>
          </w:tcPr>
          <w:p w14:paraId="6D9A0F03" w14:textId="77777777" w:rsidR="007D04C6" w:rsidRDefault="007D04C6" w:rsidP="00854AF1">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4A3EDF8C" w14:textId="77777777" w:rsidR="007D04C6" w:rsidRDefault="007D04C6" w:rsidP="00854AF1">
            <w:r>
              <w:t>modelling desired behaviour and practices.</w:t>
            </w:r>
          </w:p>
        </w:tc>
        <w:tc>
          <w:tcPr>
            <w:tcW w:w="1431" w:type="dxa"/>
          </w:tcPr>
          <w:p w14:paraId="6912E8A1" w14:textId="77777777" w:rsidR="007D04C6" w:rsidRDefault="007D04C6" w:rsidP="00854AF1"/>
        </w:tc>
        <w:tc>
          <w:tcPr>
            <w:tcW w:w="1325" w:type="dxa"/>
          </w:tcPr>
          <w:p w14:paraId="15736279" w14:textId="77777777" w:rsidR="007D04C6" w:rsidRDefault="007D04C6" w:rsidP="00854AF1"/>
        </w:tc>
        <w:tc>
          <w:tcPr>
            <w:tcW w:w="1956" w:type="dxa"/>
          </w:tcPr>
          <w:p w14:paraId="06958AB6" w14:textId="77777777" w:rsidR="007D04C6" w:rsidRDefault="007D04C6" w:rsidP="00854AF1"/>
        </w:tc>
        <w:tc>
          <w:tcPr>
            <w:tcW w:w="1392" w:type="dxa"/>
          </w:tcPr>
          <w:p w14:paraId="31F717EC" w14:textId="77777777" w:rsidR="007D04C6" w:rsidRDefault="007D04C6" w:rsidP="00854AF1"/>
        </w:tc>
        <w:tc>
          <w:tcPr>
            <w:tcW w:w="1392" w:type="dxa"/>
          </w:tcPr>
          <w:p w14:paraId="6F5D8E3A" w14:textId="77777777" w:rsidR="007D04C6" w:rsidRDefault="007D04C6" w:rsidP="00854AF1"/>
        </w:tc>
      </w:tr>
      <w:tr w:rsidR="007D04C6" w14:paraId="71052D94" w14:textId="77777777" w:rsidTr="00854AF1">
        <w:tc>
          <w:tcPr>
            <w:tcW w:w="2912" w:type="dxa"/>
          </w:tcPr>
          <w:p w14:paraId="1A3C2BA3" w14:textId="77777777" w:rsidR="007D04C6" w:rsidRDefault="007D04C6" w:rsidP="00854AF1">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1162C4CA" w14:textId="77777777" w:rsidR="007D04C6" w:rsidRDefault="007D04C6" w:rsidP="00854AF1"/>
        </w:tc>
        <w:tc>
          <w:tcPr>
            <w:tcW w:w="1325" w:type="dxa"/>
          </w:tcPr>
          <w:p w14:paraId="1524322E" w14:textId="77777777" w:rsidR="007D04C6" w:rsidRDefault="007D04C6" w:rsidP="00854AF1"/>
        </w:tc>
        <w:tc>
          <w:tcPr>
            <w:tcW w:w="1956" w:type="dxa"/>
          </w:tcPr>
          <w:p w14:paraId="28A5DC6A" w14:textId="77777777" w:rsidR="007D04C6" w:rsidRDefault="007D04C6" w:rsidP="00854AF1"/>
        </w:tc>
        <w:tc>
          <w:tcPr>
            <w:tcW w:w="1392" w:type="dxa"/>
          </w:tcPr>
          <w:p w14:paraId="7E058FD8" w14:textId="77777777" w:rsidR="007D04C6" w:rsidRDefault="007D04C6" w:rsidP="00854AF1"/>
        </w:tc>
        <w:tc>
          <w:tcPr>
            <w:tcW w:w="1392" w:type="dxa"/>
          </w:tcPr>
          <w:p w14:paraId="366C3A4B" w14:textId="77777777" w:rsidR="007D04C6" w:rsidRDefault="007D04C6" w:rsidP="00854AF1"/>
        </w:tc>
      </w:tr>
      <w:tr w:rsidR="007D04C6" w14:paraId="77243AC7" w14:textId="77777777" w:rsidTr="00854AF1">
        <w:tc>
          <w:tcPr>
            <w:tcW w:w="2912" w:type="dxa"/>
          </w:tcPr>
          <w:p w14:paraId="6EB27AE7" w14:textId="77777777" w:rsidR="007D04C6" w:rsidRPr="00212219" w:rsidRDefault="007D04C6" w:rsidP="00854AF1">
            <w:r>
              <w:t xml:space="preserve">I have </w:t>
            </w:r>
            <w:r w:rsidRPr="006E24D0">
              <w:t>establish</w:t>
            </w:r>
            <w:r>
              <w:t>ed</w:t>
            </w:r>
            <w:r w:rsidRPr="006E24D0">
              <w:t xml:space="preserve"> processes to address issues and resolve performance issues</w:t>
            </w:r>
            <w:r>
              <w:t>.</w:t>
            </w:r>
          </w:p>
        </w:tc>
        <w:tc>
          <w:tcPr>
            <w:tcW w:w="1431" w:type="dxa"/>
          </w:tcPr>
          <w:p w14:paraId="5021DEBC" w14:textId="77777777" w:rsidR="007D04C6" w:rsidRDefault="007D04C6" w:rsidP="00854AF1"/>
        </w:tc>
        <w:tc>
          <w:tcPr>
            <w:tcW w:w="1325" w:type="dxa"/>
          </w:tcPr>
          <w:p w14:paraId="3E6AC503" w14:textId="77777777" w:rsidR="007D04C6" w:rsidRDefault="007D04C6" w:rsidP="00854AF1"/>
        </w:tc>
        <w:tc>
          <w:tcPr>
            <w:tcW w:w="1956" w:type="dxa"/>
          </w:tcPr>
          <w:p w14:paraId="2114E174" w14:textId="77777777" w:rsidR="007D04C6" w:rsidRDefault="007D04C6" w:rsidP="00854AF1"/>
        </w:tc>
        <w:tc>
          <w:tcPr>
            <w:tcW w:w="1392" w:type="dxa"/>
          </w:tcPr>
          <w:p w14:paraId="3919DF0E" w14:textId="77777777" w:rsidR="007D04C6" w:rsidRDefault="007D04C6" w:rsidP="00854AF1"/>
        </w:tc>
        <w:tc>
          <w:tcPr>
            <w:tcW w:w="1392" w:type="dxa"/>
          </w:tcPr>
          <w:p w14:paraId="308EF39A" w14:textId="77777777" w:rsidR="007D04C6" w:rsidRDefault="007D04C6" w:rsidP="00854AF1"/>
        </w:tc>
      </w:tr>
      <w:tr w:rsidR="007D04C6" w14:paraId="6765188E" w14:textId="77777777" w:rsidTr="00854AF1">
        <w:tc>
          <w:tcPr>
            <w:tcW w:w="2912" w:type="dxa"/>
          </w:tcPr>
          <w:p w14:paraId="43EFCA58" w14:textId="77777777" w:rsidR="007D04C6" w:rsidRPr="00212219" w:rsidRDefault="007D04C6" w:rsidP="00854AF1">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61327B17" w14:textId="77777777" w:rsidR="007D04C6" w:rsidRDefault="007D04C6" w:rsidP="00854AF1"/>
        </w:tc>
        <w:tc>
          <w:tcPr>
            <w:tcW w:w="1325" w:type="dxa"/>
          </w:tcPr>
          <w:p w14:paraId="68A91B7D" w14:textId="77777777" w:rsidR="007D04C6" w:rsidRDefault="007D04C6" w:rsidP="00854AF1"/>
        </w:tc>
        <w:tc>
          <w:tcPr>
            <w:tcW w:w="1956" w:type="dxa"/>
          </w:tcPr>
          <w:p w14:paraId="3A906719" w14:textId="77777777" w:rsidR="007D04C6" w:rsidRDefault="007D04C6" w:rsidP="00854AF1"/>
        </w:tc>
        <w:tc>
          <w:tcPr>
            <w:tcW w:w="1392" w:type="dxa"/>
          </w:tcPr>
          <w:p w14:paraId="50CFF802" w14:textId="77777777" w:rsidR="007D04C6" w:rsidRDefault="007D04C6" w:rsidP="00854AF1"/>
        </w:tc>
        <w:tc>
          <w:tcPr>
            <w:tcW w:w="1392" w:type="dxa"/>
          </w:tcPr>
          <w:p w14:paraId="556A3AF8" w14:textId="77777777" w:rsidR="007D04C6" w:rsidRDefault="007D04C6" w:rsidP="00854AF1"/>
        </w:tc>
      </w:tr>
      <w:tr w:rsidR="007D04C6" w14:paraId="08A45F53" w14:textId="77777777" w:rsidTr="00854AF1">
        <w:tc>
          <w:tcPr>
            <w:tcW w:w="2912" w:type="dxa"/>
          </w:tcPr>
          <w:p w14:paraId="2C6BDEF9" w14:textId="77777777" w:rsidR="007D04C6" w:rsidRPr="00620271" w:rsidRDefault="007D04C6" w:rsidP="00854AF1">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4155B2B3" w14:textId="77777777" w:rsidR="007D04C6" w:rsidRDefault="007D04C6" w:rsidP="00854AF1"/>
        </w:tc>
        <w:tc>
          <w:tcPr>
            <w:tcW w:w="1325" w:type="dxa"/>
          </w:tcPr>
          <w:p w14:paraId="0FB5585E" w14:textId="77777777" w:rsidR="007D04C6" w:rsidRDefault="007D04C6" w:rsidP="00854AF1"/>
        </w:tc>
        <w:tc>
          <w:tcPr>
            <w:tcW w:w="1956" w:type="dxa"/>
          </w:tcPr>
          <w:p w14:paraId="3B0BD1BC" w14:textId="77777777" w:rsidR="007D04C6" w:rsidRDefault="007D04C6" w:rsidP="00854AF1"/>
        </w:tc>
        <w:tc>
          <w:tcPr>
            <w:tcW w:w="1392" w:type="dxa"/>
          </w:tcPr>
          <w:p w14:paraId="4F79ECFE" w14:textId="77777777" w:rsidR="007D04C6" w:rsidRDefault="007D04C6" w:rsidP="00854AF1"/>
        </w:tc>
        <w:tc>
          <w:tcPr>
            <w:tcW w:w="1392" w:type="dxa"/>
          </w:tcPr>
          <w:p w14:paraId="1385A1FF" w14:textId="77777777" w:rsidR="007D04C6" w:rsidRDefault="007D04C6" w:rsidP="00854AF1"/>
        </w:tc>
      </w:tr>
      <w:tr w:rsidR="007D04C6" w14:paraId="6EA6BFAC" w14:textId="77777777" w:rsidTr="00854AF1">
        <w:tc>
          <w:tcPr>
            <w:tcW w:w="2912" w:type="dxa"/>
          </w:tcPr>
          <w:p w14:paraId="24E9A2A9" w14:textId="77777777" w:rsidR="007D04C6" w:rsidRPr="00620271" w:rsidRDefault="007D04C6" w:rsidP="00854AF1">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3211E704" w14:textId="77777777" w:rsidR="007D04C6" w:rsidRDefault="007D04C6" w:rsidP="00854AF1"/>
        </w:tc>
        <w:tc>
          <w:tcPr>
            <w:tcW w:w="1325" w:type="dxa"/>
          </w:tcPr>
          <w:p w14:paraId="73D85213" w14:textId="77777777" w:rsidR="007D04C6" w:rsidRDefault="007D04C6" w:rsidP="00854AF1"/>
        </w:tc>
        <w:tc>
          <w:tcPr>
            <w:tcW w:w="1956" w:type="dxa"/>
          </w:tcPr>
          <w:p w14:paraId="4CD1A9FF" w14:textId="77777777" w:rsidR="007D04C6" w:rsidRDefault="007D04C6" w:rsidP="00854AF1"/>
        </w:tc>
        <w:tc>
          <w:tcPr>
            <w:tcW w:w="1392" w:type="dxa"/>
          </w:tcPr>
          <w:p w14:paraId="227388A9" w14:textId="77777777" w:rsidR="007D04C6" w:rsidRDefault="007D04C6" w:rsidP="00854AF1"/>
        </w:tc>
        <w:tc>
          <w:tcPr>
            <w:tcW w:w="1392" w:type="dxa"/>
          </w:tcPr>
          <w:p w14:paraId="454E79E2" w14:textId="77777777" w:rsidR="007D04C6" w:rsidRDefault="007D04C6" w:rsidP="00854AF1"/>
        </w:tc>
      </w:tr>
      <w:tr w:rsidR="007D04C6" w14:paraId="3BC99AF4" w14:textId="77777777" w:rsidTr="00854AF1">
        <w:tc>
          <w:tcPr>
            <w:tcW w:w="2912" w:type="dxa"/>
          </w:tcPr>
          <w:p w14:paraId="0E140AE5" w14:textId="77777777" w:rsidR="007D04C6" w:rsidRDefault="007D04C6" w:rsidP="00854AF1">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31F2ABC3" w14:textId="77777777" w:rsidR="007D04C6" w:rsidRDefault="007D04C6" w:rsidP="00854AF1"/>
        </w:tc>
        <w:tc>
          <w:tcPr>
            <w:tcW w:w="1325" w:type="dxa"/>
          </w:tcPr>
          <w:p w14:paraId="45B43700" w14:textId="77777777" w:rsidR="007D04C6" w:rsidRDefault="007D04C6" w:rsidP="00854AF1"/>
        </w:tc>
        <w:tc>
          <w:tcPr>
            <w:tcW w:w="1956" w:type="dxa"/>
          </w:tcPr>
          <w:p w14:paraId="2DAEC8B4" w14:textId="77777777" w:rsidR="007D04C6" w:rsidRDefault="007D04C6" w:rsidP="00854AF1"/>
        </w:tc>
        <w:tc>
          <w:tcPr>
            <w:tcW w:w="1392" w:type="dxa"/>
          </w:tcPr>
          <w:p w14:paraId="255662BB" w14:textId="77777777" w:rsidR="007D04C6" w:rsidRDefault="007D04C6" w:rsidP="00854AF1"/>
        </w:tc>
        <w:tc>
          <w:tcPr>
            <w:tcW w:w="1392" w:type="dxa"/>
          </w:tcPr>
          <w:p w14:paraId="7E166264" w14:textId="77777777" w:rsidR="007D04C6" w:rsidRDefault="007D04C6" w:rsidP="00854AF1"/>
        </w:tc>
      </w:tr>
      <w:tr w:rsidR="007D04C6" w14:paraId="49002989" w14:textId="77777777" w:rsidTr="00854AF1">
        <w:tc>
          <w:tcPr>
            <w:tcW w:w="2912" w:type="dxa"/>
          </w:tcPr>
          <w:p w14:paraId="404A4999" w14:textId="77777777" w:rsidR="007D04C6" w:rsidRDefault="007D04C6" w:rsidP="00854AF1">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7CF64CF1" w14:textId="77777777" w:rsidR="007D04C6" w:rsidRDefault="007D04C6" w:rsidP="00854AF1"/>
        </w:tc>
        <w:tc>
          <w:tcPr>
            <w:tcW w:w="1325" w:type="dxa"/>
          </w:tcPr>
          <w:p w14:paraId="0FF2BC01" w14:textId="77777777" w:rsidR="007D04C6" w:rsidRDefault="007D04C6" w:rsidP="00854AF1"/>
        </w:tc>
        <w:tc>
          <w:tcPr>
            <w:tcW w:w="1956" w:type="dxa"/>
          </w:tcPr>
          <w:p w14:paraId="6E232EFA" w14:textId="77777777" w:rsidR="007D04C6" w:rsidRDefault="007D04C6" w:rsidP="00854AF1"/>
        </w:tc>
        <w:tc>
          <w:tcPr>
            <w:tcW w:w="1392" w:type="dxa"/>
          </w:tcPr>
          <w:p w14:paraId="56CE2B00" w14:textId="77777777" w:rsidR="007D04C6" w:rsidRDefault="007D04C6" w:rsidP="00854AF1"/>
        </w:tc>
        <w:tc>
          <w:tcPr>
            <w:tcW w:w="1392" w:type="dxa"/>
          </w:tcPr>
          <w:p w14:paraId="3E547458" w14:textId="77777777" w:rsidR="007D04C6" w:rsidRDefault="007D04C6" w:rsidP="00854AF1"/>
        </w:tc>
      </w:tr>
      <w:bookmarkEnd w:id="10"/>
    </w:tbl>
    <w:p w14:paraId="62C31FB0"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p>
    <w:bookmarkEnd w:id="5"/>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3A3A6730"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41"/>
      <w:r>
        <w:br w:type="page"/>
      </w:r>
    </w:p>
    <w:p w14:paraId="42232BFD" w14:textId="535D3801" w:rsidR="007D04C6" w:rsidRPr="00F418ED" w:rsidRDefault="007D04C6" w:rsidP="007D04C6">
      <w:pPr>
        <w:pStyle w:val="Heading1"/>
      </w:pPr>
      <w:r w:rsidRPr="00F418ED">
        <w:lastRenderedPageBreak/>
        <w:t>BSBLDR511 Develop and use emotional intelligence</w:t>
      </w:r>
      <w:bookmarkEnd w:id="11"/>
    </w:p>
    <w:p w14:paraId="5A5B6CA3" w14:textId="77777777" w:rsidR="007D04C6" w:rsidRDefault="007D04C6" w:rsidP="007D04C6">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0063A05B" w14:textId="77777777" w:rsidR="007D04C6" w:rsidRDefault="007D04C6" w:rsidP="007D04C6"/>
    <w:tbl>
      <w:tblPr>
        <w:tblStyle w:val="TableGrid"/>
        <w:tblW w:w="0" w:type="auto"/>
        <w:tblLook w:val="04A0" w:firstRow="1" w:lastRow="0" w:firstColumn="1" w:lastColumn="0" w:noHBand="0" w:noVBand="1"/>
      </w:tblPr>
      <w:tblGrid>
        <w:gridCol w:w="2161"/>
        <w:gridCol w:w="1364"/>
        <w:gridCol w:w="1322"/>
        <w:gridCol w:w="1605"/>
        <w:gridCol w:w="1382"/>
        <w:gridCol w:w="1175"/>
      </w:tblGrid>
      <w:tr w:rsidR="007D04C6" w14:paraId="610CE5F5" w14:textId="77777777" w:rsidTr="00854AF1">
        <w:trPr>
          <w:tblHeader/>
        </w:trPr>
        <w:tc>
          <w:tcPr>
            <w:tcW w:w="2912" w:type="dxa"/>
          </w:tcPr>
          <w:p w14:paraId="090B6F32" w14:textId="77777777" w:rsidR="007D04C6" w:rsidRDefault="007D04C6" w:rsidP="00854AF1"/>
        </w:tc>
        <w:tc>
          <w:tcPr>
            <w:tcW w:w="1431" w:type="dxa"/>
          </w:tcPr>
          <w:p w14:paraId="16B5841F" w14:textId="77777777" w:rsidR="007D04C6" w:rsidRDefault="007D04C6" w:rsidP="00854AF1">
            <w:pPr>
              <w:rPr>
                <w:b/>
                <w:bCs/>
              </w:rPr>
            </w:pPr>
            <w:r w:rsidRPr="00C17BDE">
              <w:rPr>
                <w:b/>
                <w:bCs/>
              </w:rPr>
              <w:t>I have skills and knowledge in this area</w:t>
            </w:r>
          </w:p>
          <w:p w14:paraId="4C9A4888" w14:textId="77777777" w:rsidR="007D04C6" w:rsidRPr="00620271" w:rsidRDefault="007D04C6" w:rsidP="00854AF1">
            <w:pPr>
              <w:rPr>
                <w:b/>
                <w:bCs/>
              </w:rPr>
            </w:pPr>
            <w:r>
              <w:rPr>
                <w:b/>
                <w:bCs/>
              </w:rPr>
              <w:t>(1 point)</w:t>
            </w:r>
          </w:p>
        </w:tc>
        <w:tc>
          <w:tcPr>
            <w:tcW w:w="1325" w:type="dxa"/>
          </w:tcPr>
          <w:p w14:paraId="55DD6B99"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A75BB2E" w14:textId="77777777" w:rsidR="007D04C6" w:rsidRPr="00C17BDE" w:rsidRDefault="007D04C6" w:rsidP="00854AF1">
            <w:pPr>
              <w:rPr>
                <w:b/>
                <w:bCs/>
              </w:rPr>
            </w:pPr>
            <w:r w:rsidRPr="00C17BDE">
              <w:rPr>
                <w:b/>
                <w:bCs/>
              </w:rPr>
              <w:t>I have performed these tasks:</w:t>
            </w:r>
          </w:p>
          <w:p w14:paraId="019A8B16" w14:textId="77777777" w:rsidR="007D04C6" w:rsidRPr="007C797B" w:rsidRDefault="007D04C6" w:rsidP="00854AF1">
            <w:pPr>
              <w:rPr>
                <w:b/>
                <w:bCs/>
              </w:rPr>
            </w:pPr>
            <w:r w:rsidRPr="007C797B">
              <w:rPr>
                <w:b/>
                <w:bCs/>
              </w:rPr>
              <w:t>Rarely = 1 point</w:t>
            </w:r>
          </w:p>
          <w:p w14:paraId="20D68763" w14:textId="77777777" w:rsidR="007D04C6" w:rsidRPr="007C797B" w:rsidRDefault="007D04C6" w:rsidP="00854AF1">
            <w:pPr>
              <w:rPr>
                <w:b/>
                <w:bCs/>
              </w:rPr>
            </w:pPr>
            <w:r w:rsidRPr="007C797B">
              <w:rPr>
                <w:b/>
                <w:bCs/>
              </w:rPr>
              <w:t>Sometimes</w:t>
            </w:r>
            <w:r>
              <w:rPr>
                <w:b/>
                <w:bCs/>
              </w:rPr>
              <w:t xml:space="preserve"> = 2 points</w:t>
            </w:r>
          </w:p>
          <w:p w14:paraId="6114A3E0" w14:textId="77777777" w:rsidR="007D04C6" w:rsidRPr="007C797B" w:rsidRDefault="007D04C6" w:rsidP="00854AF1">
            <w:pPr>
              <w:rPr>
                <w:b/>
                <w:bCs/>
              </w:rPr>
            </w:pPr>
            <w:r w:rsidRPr="007C797B">
              <w:rPr>
                <w:b/>
                <w:bCs/>
              </w:rPr>
              <w:t>Frequently = 3 points</w:t>
            </w:r>
          </w:p>
        </w:tc>
        <w:tc>
          <w:tcPr>
            <w:tcW w:w="1392" w:type="dxa"/>
          </w:tcPr>
          <w:p w14:paraId="6FDFB595" w14:textId="77777777" w:rsidR="007D04C6" w:rsidRDefault="007D04C6" w:rsidP="00854AF1">
            <w:pPr>
              <w:rPr>
                <w:b/>
                <w:bCs/>
              </w:rPr>
            </w:pPr>
            <w:r w:rsidRPr="00C17BDE">
              <w:rPr>
                <w:b/>
                <w:bCs/>
              </w:rPr>
              <w:t>I can collect documents and evidence that show I have undertaken these tasks</w:t>
            </w:r>
          </w:p>
          <w:p w14:paraId="7445F82E" w14:textId="77777777" w:rsidR="007D04C6" w:rsidRPr="00620271" w:rsidRDefault="007D04C6" w:rsidP="00854AF1">
            <w:pPr>
              <w:rPr>
                <w:b/>
                <w:bCs/>
              </w:rPr>
            </w:pPr>
            <w:r>
              <w:rPr>
                <w:b/>
                <w:bCs/>
              </w:rPr>
              <w:t>(2 points)</w:t>
            </w:r>
          </w:p>
        </w:tc>
        <w:tc>
          <w:tcPr>
            <w:tcW w:w="1392" w:type="dxa"/>
          </w:tcPr>
          <w:p w14:paraId="3B4F0202" w14:textId="77777777" w:rsidR="007D04C6" w:rsidRPr="00C17BDE" w:rsidRDefault="007D04C6" w:rsidP="00854AF1">
            <w:pPr>
              <w:rPr>
                <w:b/>
                <w:bCs/>
              </w:rPr>
            </w:pPr>
            <w:r>
              <w:rPr>
                <w:b/>
                <w:bCs/>
              </w:rPr>
              <w:t>Total number of points</w:t>
            </w:r>
          </w:p>
        </w:tc>
      </w:tr>
      <w:tr w:rsidR="007D04C6" w14:paraId="6733FAD6" w14:textId="77777777" w:rsidTr="00854AF1">
        <w:tc>
          <w:tcPr>
            <w:tcW w:w="2912" w:type="dxa"/>
          </w:tcPr>
          <w:p w14:paraId="46DEE309" w14:textId="77777777" w:rsidR="007D04C6" w:rsidRDefault="007D04C6" w:rsidP="00854AF1">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6FB8B3D9" w14:textId="77777777" w:rsidR="007D04C6" w:rsidRDefault="007D04C6" w:rsidP="00854AF1"/>
        </w:tc>
        <w:tc>
          <w:tcPr>
            <w:tcW w:w="1325" w:type="dxa"/>
          </w:tcPr>
          <w:p w14:paraId="1BD87509" w14:textId="77777777" w:rsidR="007D04C6" w:rsidRDefault="007D04C6" w:rsidP="00854AF1"/>
        </w:tc>
        <w:tc>
          <w:tcPr>
            <w:tcW w:w="1956" w:type="dxa"/>
          </w:tcPr>
          <w:p w14:paraId="5A0E8EA5" w14:textId="77777777" w:rsidR="007D04C6" w:rsidRDefault="007D04C6" w:rsidP="00854AF1"/>
        </w:tc>
        <w:tc>
          <w:tcPr>
            <w:tcW w:w="1392" w:type="dxa"/>
          </w:tcPr>
          <w:p w14:paraId="7B832881" w14:textId="77777777" w:rsidR="007D04C6" w:rsidRDefault="007D04C6" w:rsidP="00854AF1"/>
        </w:tc>
        <w:tc>
          <w:tcPr>
            <w:tcW w:w="1392" w:type="dxa"/>
          </w:tcPr>
          <w:p w14:paraId="71B5D186" w14:textId="77777777" w:rsidR="007D04C6" w:rsidRDefault="007D04C6" w:rsidP="00854AF1"/>
        </w:tc>
      </w:tr>
      <w:tr w:rsidR="007D04C6" w14:paraId="6C1C5453" w14:textId="77777777" w:rsidTr="00854AF1">
        <w:tc>
          <w:tcPr>
            <w:tcW w:w="2912" w:type="dxa"/>
          </w:tcPr>
          <w:p w14:paraId="502AD901" w14:textId="77777777" w:rsidR="007D04C6" w:rsidRDefault="007D04C6" w:rsidP="00854AF1">
            <w:r>
              <w:t xml:space="preserve">I have </w:t>
            </w:r>
            <w:r w:rsidRPr="006817FA">
              <w:t>identif</w:t>
            </w:r>
            <w:r>
              <w:t>ied</w:t>
            </w:r>
            <w:r w:rsidRPr="006817FA">
              <w:t xml:space="preserve"> workplace situations and environments that may trigger an emotional response</w:t>
            </w:r>
          </w:p>
        </w:tc>
        <w:tc>
          <w:tcPr>
            <w:tcW w:w="1431" w:type="dxa"/>
          </w:tcPr>
          <w:p w14:paraId="16D3DF78" w14:textId="77777777" w:rsidR="007D04C6" w:rsidRDefault="007D04C6" w:rsidP="00854AF1"/>
        </w:tc>
        <w:tc>
          <w:tcPr>
            <w:tcW w:w="1325" w:type="dxa"/>
          </w:tcPr>
          <w:p w14:paraId="5930CBD8" w14:textId="77777777" w:rsidR="007D04C6" w:rsidRDefault="007D04C6" w:rsidP="00854AF1"/>
        </w:tc>
        <w:tc>
          <w:tcPr>
            <w:tcW w:w="1956" w:type="dxa"/>
          </w:tcPr>
          <w:p w14:paraId="400901B9" w14:textId="77777777" w:rsidR="007D04C6" w:rsidRDefault="007D04C6" w:rsidP="00854AF1"/>
        </w:tc>
        <w:tc>
          <w:tcPr>
            <w:tcW w:w="1392" w:type="dxa"/>
          </w:tcPr>
          <w:p w14:paraId="3493F165" w14:textId="77777777" w:rsidR="007D04C6" w:rsidRDefault="007D04C6" w:rsidP="00854AF1"/>
        </w:tc>
        <w:tc>
          <w:tcPr>
            <w:tcW w:w="1392" w:type="dxa"/>
          </w:tcPr>
          <w:p w14:paraId="2AA08BB4" w14:textId="77777777" w:rsidR="007D04C6" w:rsidRDefault="007D04C6" w:rsidP="00854AF1"/>
        </w:tc>
      </w:tr>
      <w:tr w:rsidR="007D04C6" w14:paraId="3AECFACC" w14:textId="77777777" w:rsidTr="00854AF1">
        <w:tc>
          <w:tcPr>
            <w:tcW w:w="2912" w:type="dxa"/>
          </w:tcPr>
          <w:p w14:paraId="15DBEF7D" w14:textId="77777777" w:rsidR="007D04C6" w:rsidRPr="00212219" w:rsidRDefault="007D04C6" w:rsidP="00854AF1">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317F414A" w14:textId="77777777" w:rsidR="007D04C6" w:rsidRDefault="007D04C6" w:rsidP="00854AF1"/>
        </w:tc>
        <w:tc>
          <w:tcPr>
            <w:tcW w:w="1325" w:type="dxa"/>
          </w:tcPr>
          <w:p w14:paraId="79F8742B" w14:textId="77777777" w:rsidR="007D04C6" w:rsidRDefault="007D04C6" w:rsidP="00854AF1"/>
        </w:tc>
        <w:tc>
          <w:tcPr>
            <w:tcW w:w="1956" w:type="dxa"/>
          </w:tcPr>
          <w:p w14:paraId="4B8D8FFB" w14:textId="77777777" w:rsidR="007D04C6" w:rsidRDefault="007D04C6" w:rsidP="00854AF1"/>
        </w:tc>
        <w:tc>
          <w:tcPr>
            <w:tcW w:w="1392" w:type="dxa"/>
          </w:tcPr>
          <w:p w14:paraId="10D95B7D" w14:textId="77777777" w:rsidR="007D04C6" w:rsidRDefault="007D04C6" w:rsidP="00854AF1"/>
        </w:tc>
        <w:tc>
          <w:tcPr>
            <w:tcW w:w="1392" w:type="dxa"/>
          </w:tcPr>
          <w:p w14:paraId="7D9792F0" w14:textId="77777777" w:rsidR="007D04C6" w:rsidRDefault="007D04C6" w:rsidP="00854AF1"/>
        </w:tc>
      </w:tr>
      <w:tr w:rsidR="007D04C6" w14:paraId="368075AE" w14:textId="77777777" w:rsidTr="00854AF1">
        <w:tc>
          <w:tcPr>
            <w:tcW w:w="2912" w:type="dxa"/>
          </w:tcPr>
          <w:p w14:paraId="305E3675" w14:textId="77777777" w:rsidR="007D04C6" w:rsidRPr="00212219" w:rsidRDefault="007D04C6" w:rsidP="00854AF1">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295BF1E2" w14:textId="77777777" w:rsidR="007D04C6" w:rsidRDefault="007D04C6" w:rsidP="00854AF1"/>
        </w:tc>
        <w:tc>
          <w:tcPr>
            <w:tcW w:w="1325" w:type="dxa"/>
          </w:tcPr>
          <w:p w14:paraId="475B3A9A" w14:textId="77777777" w:rsidR="007D04C6" w:rsidRDefault="007D04C6" w:rsidP="00854AF1"/>
        </w:tc>
        <w:tc>
          <w:tcPr>
            <w:tcW w:w="1956" w:type="dxa"/>
          </w:tcPr>
          <w:p w14:paraId="11E3F513" w14:textId="77777777" w:rsidR="007D04C6" w:rsidRDefault="007D04C6" w:rsidP="00854AF1"/>
        </w:tc>
        <w:tc>
          <w:tcPr>
            <w:tcW w:w="1392" w:type="dxa"/>
          </w:tcPr>
          <w:p w14:paraId="713D862F" w14:textId="77777777" w:rsidR="007D04C6" w:rsidRDefault="007D04C6" w:rsidP="00854AF1"/>
        </w:tc>
        <w:tc>
          <w:tcPr>
            <w:tcW w:w="1392" w:type="dxa"/>
          </w:tcPr>
          <w:p w14:paraId="6051A053" w14:textId="77777777" w:rsidR="007D04C6" w:rsidRDefault="007D04C6" w:rsidP="00854AF1"/>
        </w:tc>
      </w:tr>
      <w:tr w:rsidR="007D04C6" w14:paraId="66845FC8" w14:textId="77777777" w:rsidTr="00854AF1">
        <w:tc>
          <w:tcPr>
            <w:tcW w:w="2912" w:type="dxa"/>
          </w:tcPr>
          <w:p w14:paraId="792F72C4" w14:textId="77777777" w:rsidR="007D04C6" w:rsidRPr="00620271" w:rsidRDefault="007D04C6" w:rsidP="00854AF1">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2C52D240" w14:textId="77777777" w:rsidR="007D04C6" w:rsidRDefault="007D04C6" w:rsidP="00854AF1"/>
        </w:tc>
        <w:tc>
          <w:tcPr>
            <w:tcW w:w="1325" w:type="dxa"/>
          </w:tcPr>
          <w:p w14:paraId="00589D46" w14:textId="77777777" w:rsidR="007D04C6" w:rsidRDefault="007D04C6" w:rsidP="00854AF1"/>
        </w:tc>
        <w:tc>
          <w:tcPr>
            <w:tcW w:w="1956" w:type="dxa"/>
          </w:tcPr>
          <w:p w14:paraId="6296267F" w14:textId="77777777" w:rsidR="007D04C6" w:rsidRDefault="007D04C6" w:rsidP="00854AF1"/>
        </w:tc>
        <w:tc>
          <w:tcPr>
            <w:tcW w:w="1392" w:type="dxa"/>
          </w:tcPr>
          <w:p w14:paraId="354FCC73" w14:textId="77777777" w:rsidR="007D04C6" w:rsidRDefault="007D04C6" w:rsidP="00854AF1"/>
        </w:tc>
        <w:tc>
          <w:tcPr>
            <w:tcW w:w="1392" w:type="dxa"/>
          </w:tcPr>
          <w:p w14:paraId="516338BC" w14:textId="77777777" w:rsidR="007D04C6" w:rsidRDefault="007D04C6" w:rsidP="00854AF1"/>
        </w:tc>
      </w:tr>
      <w:tr w:rsidR="007D04C6" w14:paraId="459EB728" w14:textId="77777777" w:rsidTr="00854AF1">
        <w:tc>
          <w:tcPr>
            <w:tcW w:w="2912" w:type="dxa"/>
          </w:tcPr>
          <w:p w14:paraId="7F5B738A" w14:textId="77777777" w:rsidR="007D04C6" w:rsidRPr="00620271" w:rsidRDefault="007D04C6" w:rsidP="00854AF1">
            <w:r>
              <w:t xml:space="preserve">I have </w:t>
            </w:r>
            <w:r w:rsidRPr="006817FA">
              <w:t>use</w:t>
            </w:r>
            <w:r>
              <w:t>d</w:t>
            </w:r>
            <w:r w:rsidRPr="006817FA">
              <w:t xml:space="preserve"> emotional intelligence of self and others to enhance team performance</w:t>
            </w:r>
            <w:r>
              <w:t>.</w:t>
            </w:r>
          </w:p>
        </w:tc>
        <w:tc>
          <w:tcPr>
            <w:tcW w:w="1431" w:type="dxa"/>
          </w:tcPr>
          <w:p w14:paraId="726C66F2" w14:textId="77777777" w:rsidR="007D04C6" w:rsidRDefault="007D04C6" w:rsidP="00854AF1"/>
        </w:tc>
        <w:tc>
          <w:tcPr>
            <w:tcW w:w="1325" w:type="dxa"/>
          </w:tcPr>
          <w:p w14:paraId="43B64ED2" w14:textId="77777777" w:rsidR="007D04C6" w:rsidRDefault="007D04C6" w:rsidP="00854AF1"/>
        </w:tc>
        <w:tc>
          <w:tcPr>
            <w:tcW w:w="1956" w:type="dxa"/>
          </w:tcPr>
          <w:p w14:paraId="43FAA056" w14:textId="77777777" w:rsidR="007D04C6" w:rsidRDefault="007D04C6" w:rsidP="00854AF1"/>
        </w:tc>
        <w:tc>
          <w:tcPr>
            <w:tcW w:w="1392" w:type="dxa"/>
          </w:tcPr>
          <w:p w14:paraId="00E5D91D" w14:textId="77777777" w:rsidR="007D04C6" w:rsidRDefault="007D04C6" w:rsidP="00854AF1"/>
        </w:tc>
        <w:tc>
          <w:tcPr>
            <w:tcW w:w="1392" w:type="dxa"/>
          </w:tcPr>
          <w:p w14:paraId="0CC6E729" w14:textId="77777777" w:rsidR="007D04C6" w:rsidRDefault="007D04C6" w:rsidP="00854AF1"/>
        </w:tc>
      </w:tr>
      <w:tr w:rsidR="007D04C6" w14:paraId="282B72A3" w14:textId="77777777" w:rsidTr="00854AF1">
        <w:tc>
          <w:tcPr>
            <w:tcW w:w="2912" w:type="dxa"/>
          </w:tcPr>
          <w:p w14:paraId="74E565C3" w14:textId="77777777" w:rsidR="007D04C6" w:rsidRDefault="007D04C6" w:rsidP="00854AF1">
            <w:r>
              <w:t xml:space="preserve">I have </w:t>
            </w:r>
            <w:r w:rsidRPr="006817FA">
              <w:t>promote</w:t>
            </w:r>
            <w:r>
              <w:t>d</w:t>
            </w:r>
            <w:r w:rsidRPr="006817FA">
              <w:t xml:space="preserve"> the development of emotional intelligence in others.</w:t>
            </w:r>
          </w:p>
        </w:tc>
        <w:tc>
          <w:tcPr>
            <w:tcW w:w="1431" w:type="dxa"/>
          </w:tcPr>
          <w:p w14:paraId="1F7DE579" w14:textId="77777777" w:rsidR="007D04C6" w:rsidRDefault="007D04C6" w:rsidP="00854AF1"/>
        </w:tc>
        <w:tc>
          <w:tcPr>
            <w:tcW w:w="1325" w:type="dxa"/>
          </w:tcPr>
          <w:p w14:paraId="3BD921B5" w14:textId="77777777" w:rsidR="007D04C6" w:rsidRDefault="007D04C6" w:rsidP="00854AF1"/>
        </w:tc>
        <w:tc>
          <w:tcPr>
            <w:tcW w:w="1956" w:type="dxa"/>
          </w:tcPr>
          <w:p w14:paraId="13EEF2ED" w14:textId="77777777" w:rsidR="007D04C6" w:rsidRDefault="007D04C6" w:rsidP="00854AF1"/>
        </w:tc>
        <w:tc>
          <w:tcPr>
            <w:tcW w:w="1392" w:type="dxa"/>
          </w:tcPr>
          <w:p w14:paraId="50EA1D3A" w14:textId="77777777" w:rsidR="007D04C6" w:rsidRDefault="007D04C6" w:rsidP="00854AF1"/>
        </w:tc>
        <w:tc>
          <w:tcPr>
            <w:tcW w:w="1392" w:type="dxa"/>
          </w:tcPr>
          <w:p w14:paraId="40701D93" w14:textId="77777777" w:rsidR="007D04C6" w:rsidRDefault="007D04C6" w:rsidP="00854AF1"/>
        </w:tc>
      </w:tr>
      <w:tr w:rsidR="007D04C6" w14:paraId="5D6B2345" w14:textId="77777777" w:rsidTr="00854AF1">
        <w:tc>
          <w:tcPr>
            <w:tcW w:w="2912" w:type="dxa"/>
          </w:tcPr>
          <w:p w14:paraId="25D98FB6" w14:textId="77777777" w:rsidR="007D04C6" w:rsidRDefault="007D04C6" w:rsidP="00854AF1">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266B114F" w14:textId="77777777" w:rsidR="007D04C6" w:rsidRDefault="007D04C6" w:rsidP="00854AF1"/>
        </w:tc>
        <w:tc>
          <w:tcPr>
            <w:tcW w:w="1325" w:type="dxa"/>
          </w:tcPr>
          <w:p w14:paraId="7483D585" w14:textId="77777777" w:rsidR="007D04C6" w:rsidRDefault="007D04C6" w:rsidP="00854AF1"/>
        </w:tc>
        <w:tc>
          <w:tcPr>
            <w:tcW w:w="1956" w:type="dxa"/>
          </w:tcPr>
          <w:p w14:paraId="00A336A6" w14:textId="77777777" w:rsidR="007D04C6" w:rsidRDefault="007D04C6" w:rsidP="00854AF1"/>
        </w:tc>
        <w:tc>
          <w:tcPr>
            <w:tcW w:w="1392" w:type="dxa"/>
          </w:tcPr>
          <w:p w14:paraId="10741E01" w14:textId="77777777" w:rsidR="007D04C6" w:rsidRDefault="007D04C6" w:rsidP="00854AF1"/>
        </w:tc>
        <w:tc>
          <w:tcPr>
            <w:tcW w:w="1392" w:type="dxa"/>
          </w:tcPr>
          <w:p w14:paraId="51AFB978" w14:textId="77777777" w:rsidR="007D04C6" w:rsidRDefault="007D04C6" w:rsidP="00854AF1"/>
        </w:tc>
      </w:tr>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6D957AB2" w:rsidR="008804B5" w:rsidRDefault="008804B5" w:rsidP="0028339C">
      <w:pPr>
        <w:pStyle w:val="BasicParagraph"/>
        <w:spacing w:line="264" w:lineRule="auto"/>
        <w:rPr>
          <w:rFonts w:ascii="Avenir LT Std 35 Light" w:hAnsi="Avenir LT Std 35 Light"/>
          <w:color w:val="auto"/>
          <w:sz w:val="20"/>
          <w:szCs w:val="20"/>
        </w:rPr>
      </w:pPr>
    </w:p>
    <w:p w14:paraId="1A90EBD6" w14:textId="44B43D3E" w:rsidR="007D04C6" w:rsidRDefault="007D04C6" w:rsidP="0028339C">
      <w:pPr>
        <w:pStyle w:val="BasicParagraph"/>
        <w:spacing w:line="264" w:lineRule="auto"/>
        <w:rPr>
          <w:rFonts w:ascii="Avenir LT Std 35 Light" w:hAnsi="Avenir LT Std 35 Light"/>
          <w:color w:val="auto"/>
          <w:sz w:val="20"/>
          <w:szCs w:val="20"/>
        </w:rPr>
      </w:pPr>
    </w:p>
    <w:p w14:paraId="519E5ED2" w14:textId="43A87C53" w:rsidR="007D04C6" w:rsidRDefault="007D04C6" w:rsidP="0028339C">
      <w:pPr>
        <w:pStyle w:val="BasicParagraph"/>
        <w:spacing w:line="264" w:lineRule="auto"/>
        <w:rPr>
          <w:rFonts w:ascii="Avenir LT Std 35 Light" w:hAnsi="Avenir LT Std 35 Light"/>
          <w:color w:val="auto"/>
          <w:sz w:val="20"/>
          <w:szCs w:val="20"/>
        </w:rPr>
      </w:pPr>
    </w:p>
    <w:p w14:paraId="61C320EF" w14:textId="77777777" w:rsidR="007D04C6" w:rsidRPr="00F418ED" w:rsidRDefault="007D04C6" w:rsidP="007D04C6">
      <w:pPr>
        <w:pStyle w:val="Heading1"/>
      </w:pPr>
      <w:bookmarkStart w:id="12" w:name="_Toc19790623"/>
      <w:bookmarkStart w:id="13" w:name="_Hlk21090942"/>
      <w:r w:rsidRPr="00F418ED">
        <w:lastRenderedPageBreak/>
        <w:t>BSBCUS501 Manage quality customer service</w:t>
      </w:r>
      <w:bookmarkEnd w:id="12"/>
    </w:p>
    <w:p w14:paraId="15D357EE" w14:textId="77777777" w:rsidR="007D04C6" w:rsidRDefault="007D04C6" w:rsidP="007D04C6">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67E0F689" w14:textId="77777777" w:rsidR="007D04C6" w:rsidRDefault="007D04C6" w:rsidP="007D04C6"/>
    <w:tbl>
      <w:tblPr>
        <w:tblStyle w:val="TableGrid"/>
        <w:tblW w:w="0" w:type="auto"/>
        <w:tblLook w:val="04A0" w:firstRow="1" w:lastRow="0" w:firstColumn="1" w:lastColumn="0" w:noHBand="0" w:noVBand="1"/>
      </w:tblPr>
      <w:tblGrid>
        <w:gridCol w:w="2294"/>
        <w:gridCol w:w="1350"/>
        <w:gridCol w:w="1322"/>
        <w:gridCol w:w="1532"/>
        <w:gridCol w:w="1381"/>
        <w:gridCol w:w="1130"/>
      </w:tblGrid>
      <w:tr w:rsidR="007D04C6" w14:paraId="3BC59A37" w14:textId="77777777" w:rsidTr="00854AF1">
        <w:trPr>
          <w:tblHeader/>
        </w:trPr>
        <w:tc>
          <w:tcPr>
            <w:tcW w:w="2912" w:type="dxa"/>
          </w:tcPr>
          <w:p w14:paraId="3C5EE500" w14:textId="77777777" w:rsidR="007D04C6" w:rsidRDefault="007D04C6" w:rsidP="00854AF1"/>
        </w:tc>
        <w:tc>
          <w:tcPr>
            <w:tcW w:w="1431" w:type="dxa"/>
          </w:tcPr>
          <w:p w14:paraId="1F83F4D0" w14:textId="77777777" w:rsidR="007D04C6" w:rsidRDefault="007D04C6" w:rsidP="00854AF1">
            <w:pPr>
              <w:rPr>
                <w:b/>
                <w:bCs/>
              </w:rPr>
            </w:pPr>
            <w:r w:rsidRPr="00C17BDE">
              <w:rPr>
                <w:b/>
                <w:bCs/>
              </w:rPr>
              <w:t>I have skills and knowledge in this area</w:t>
            </w:r>
          </w:p>
          <w:p w14:paraId="245391CD" w14:textId="77777777" w:rsidR="007D04C6" w:rsidRPr="00620271" w:rsidRDefault="007D04C6" w:rsidP="00854AF1">
            <w:pPr>
              <w:rPr>
                <w:b/>
                <w:bCs/>
              </w:rPr>
            </w:pPr>
            <w:r>
              <w:rPr>
                <w:b/>
                <w:bCs/>
              </w:rPr>
              <w:t>(1 point)</w:t>
            </w:r>
          </w:p>
        </w:tc>
        <w:tc>
          <w:tcPr>
            <w:tcW w:w="1325" w:type="dxa"/>
          </w:tcPr>
          <w:p w14:paraId="350D2ED4"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5CA4E2F" w14:textId="77777777" w:rsidR="007D04C6" w:rsidRPr="00C17BDE" w:rsidRDefault="007D04C6" w:rsidP="00854AF1">
            <w:pPr>
              <w:rPr>
                <w:b/>
                <w:bCs/>
              </w:rPr>
            </w:pPr>
            <w:r w:rsidRPr="00C17BDE">
              <w:rPr>
                <w:b/>
                <w:bCs/>
              </w:rPr>
              <w:t>I have performed these tasks:</w:t>
            </w:r>
          </w:p>
          <w:p w14:paraId="4D2652BD" w14:textId="77777777" w:rsidR="007D04C6" w:rsidRPr="007C797B" w:rsidRDefault="007D04C6" w:rsidP="00854AF1">
            <w:pPr>
              <w:rPr>
                <w:b/>
                <w:bCs/>
              </w:rPr>
            </w:pPr>
            <w:r w:rsidRPr="007C797B">
              <w:rPr>
                <w:b/>
                <w:bCs/>
              </w:rPr>
              <w:t>Rarely = 1 point</w:t>
            </w:r>
          </w:p>
          <w:p w14:paraId="52410B8E" w14:textId="77777777" w:rsidR="007D04C6" w:rsidRPr="007C797B" w:rsidRDefault="007D04C6" w:rsidP="00854AF1">
            <w:pPr>
              <w:rPr>
                <w:b/>
                <w:bCs/>
              </w:rPr>
            </w:pPr>
            <w:r w:rsidRPr="007C797B">
              <w:rPr>
                <w:b/>
                <w:bCs/>
              </w:rPr>
              <w:t>Sometimes</w:t>
            </w:r>
            <w:r>
              <w:rPr>
                <w:b/>
                <w:bCs/>
              </w:rPr>
              <w:t xml:space="preserve"> = 2 points</w:t>
            </w:r>
          </w:p>
          <w:p w14:paraId="246519D5" w14:textId="77777777" w:rsidR="007D04C6" w:rsidRPr="007C797B" w:rsidRDefault="007D04C6" w:rsidP="00854AF1">
            <w:pPr>
              <w:rPr>
                <w:b/>
                <w:bCs/>
              </w:rPr>
            </w:pPr>
            <w:r w:rsidRPr="007C797B">
              <w:rPr>
                <w:b/>
                <w:bCs/>
              </w:rPr>
              <w:t>Frequently = 3 points</w:t>
            </w:r>
          </w:p>
        </w:tc>
        <w:tc>
          <w:tcPr>
            <w:tcW w:w="1392" w:type="dxa"/>
          </w:tcPr>
          <w:p w14:paraId="559CD2A6" w14:textId="77777777" w:rsidR="007D04C6" w:rsidRDefault="007D04C6" w:rsidP="00854AF1">
            <w:pPr>
              <w:rPr>
                <w:b/>
                <w:bCs/>
              </w:rPr>
            </w:pPr>
            <w:r w:rsidRPr="00C17BDE">
              <w:rPr>
                <w:b/>
                <w:bCs/>
              </w:rPr>
              <w:t>I can collect documents and evidence that show I have undertaken these tasks</w:t>
            </w:r>
          </w:p>
          <w:p w14:paraId="7C4A1513" w14:textId="77777777" w:rsidR="007D04C6" w:rsidRPr="00620271" w:rsidRDefault="007D04C6" w:rsidP="00854AF1">
            <w:pPr>
              <w:rPr>
                <w:b/>
                <w:bCs/>
              </w:rPr>
            </w:pPr>
            <w:r>
              <w:rPr>
                <w:b/>
                <w:bCs/>
              </w:rPr>
              <w:t>(2 points)</w:t>
            </w:r>
          </w:p>
        </w:tc>
        <w:tc>
          <w:tcPr>
            <w:tcW w:w="1392" w:type="dxa"/>
          </w:tcPr>
          <w:p w14:paraId="411773E3" w14:textId="77777777" w:rsidR="007D04C6" w:rsidRPr="00C17BDE" w:rsidRDefault="007D04C6" w:rsidP="00854AF1">
            <w:pPr>
              <w:rPr>
                <w:b/>
                <w:bCs/>
              </w:rPr>
            </w:pPr>
            <w:r>
              <w:rPr>
                <w:b/>
                <w:bCs/>
              </w:rPr>
              <w:t>Total number of points</w:t>
            </w:r>
          </w:p>
        </w:tc>
      </w:tr>
      <w:tr w:rsidR="007D04C6" w14:paraId="7F19D62E" w14:textId="77777777" w:rsidTr="00854AF1">
        <w:tc>
          <w:tcPr>
            <w:tcW w:w="2912" w:type="dxa"/>
          </w:tcPr>
          <w:p w14:paraId="26BA0626" w14:textId="77777777" w:rsidR="007D04C6" w:rsidRDefault="007D04C6" w:rsidP="00854AF1">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98AB54C" w14:textId="77777777" w:rsidR="007D04C6" w:rsidRDefault="007D04C6" w:rsidP="00854AF1"/>
        </w:tc>
        <w:tc>
          <w:tcPr>
            <w:tcW w:w="1325" w:type="dxa"/>
          </w:tcPr>
          <w:p w14:paraId="695A081D" w14:textId="77777777" w:rsidR="007D04C6" w:rsidRDefault="007D04C6" w:rsidP="00854AF1"/>
        </w:tc>
        <w:tc>
          <w:tcPr>
            <w:tcW w:w="1956" w:type="dxa"/>
          </w:tcPr>
          <w:p w14:paraId="3DF622C4" w14:textId="77777777" w:rsidR="007D04C6" w:rsidRDefault="007D04C6" w:rsidP="00854AF1"/>
        </w:tc>
        <w:tc>
          <w:tcPr>
            <w:tcW w:w="1392" w:type="dxa"/>
          </w:tcPr>
          <w:p w14:paraId="26A09810" w14:textId="77777777" w:rsidR="007D04C6" w:rsidRDefault="007D04C6" w:rsidP="00854AF1"/>
        </w:tc>
        <w:tc>
          <w:tcPr>
            <w:tcW w:w="1392" w:type="dxa"/>
          </w:tcPr>
          <w:p w14:paraId="79F67600" w14:textId="77777777" w:rsidR="007D04C6" w:rsidRDefault="007D04C6" w:rsidP="00854AF1"/>
        </w:tc>
      </w:tr>
      <w:tr w:rsidR="007D04C6" w14:paraId="20131037" w14:textId="77777777" w:rsidTr="00854AF1">
        <w:tc>
          <w:tcPr>
            <w:tcW w:w="2912" w:type="dxa"/>
          </w:tcPr>
          <w:p w14:paraId="1D3AB067" w14:textId="77777777" w:rsidR="007D04C6" w:rsidRDefault="007D04C6" w:rsidP="00854AF1">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6F8E2579" w14:textId="77777777" w:rsidR="007D04C6" w:rsidRDefault="007D04C6" w:rsidP="00854AF1"/>
        </w:tc>
        <w:tc>
          <w:tcPr>
            <w:tcW w:w="1325" w:type="dxa"/>
          </w:tcPr>
          <w:p w14:paraId="3B408CCB" w14:textId="77777777" w:rsidR="007D04C6" w:rsidRDefault="007D04C6" w:rsidP="00854AF1"/>
        </w:tc>
        <w:tc>
          <w:tcPr>
            <w:tcW w:w="1956" w:type="dxa"/>
          </w:tcPr>
          <w:p w14:paraId="366608B6" w14:textId="77777777" w:rsidR="007D04C6" w:rsidRDefault="007D04C6" w:rsidP="00854AF1"/>
        </w:tc>
        <w:tc>
          <w:tcPr>
            <w:tcW w:w="1392" w:type="dxa"/>
          </w:tcPr>
          <w:p w14:paraId="0368F41B" w14:textId="77777777" w:rsidR="007D04C6" w:rsidRDefault="007D04C6" w:rsidP="00854AF1"/>
        </w:tc>
        <w:tc>
          <w:tcPr>
            <w:tcW w:w="1392" w:type="dxa"/>
          </w:tcPr>
          <w:p w14:paraId="6C6955F2" w14:textId="77777777" w:rsidR="007D04C6" w:rsidRDefault="007D04C6" w:rsidP="00854AF1"/>
        </w:tc>
      </w:tr>
      <w:tr w:rsidR="007D04C6" w14:paraId="72E10551" w14:textId="77777777" w:rsidTr="00854AF1">
        <w:tc>
          <w:tcPr>
            <w:tcW w:w="2912" w:type="dxa"/>
          </w:tcPr>
          <w:p w14:paraId="1661C5A8" w14:textId="77777777" w:rsidR="007D04C6" w:rsidRPr="00212219" w:rsidRDefault="007D04C6" w:rsidP="00854AF1">
            <w:r>
              <w:t xml:space="preserve">I have </w:t>
            </w:r>
            <w:r w:rsidRPr="000B2303">
              <w:t>implement</w:t>
            </w:r>
            <w:r>
              <w:t>ed</w:t>
            </w:r>
            <w:r w:rsidRPr="000B2303">
              <w:t xml:space="preserve"> policies and procedures to ensure quality customer service</w:t>
            </w:r>
            <w:r>
              <w:t>.</w:t>
            </w:r>
          </w:p>
        </w:tc>
        <w:tc>
          <w:tcPr>
            <w:tcW w:w="1431" w:type="dxa"/>
          </w:tcPr>
          <w:p w14:paraId="3FE86FEF" w14:textId="77777777" w:rsidR="007D04C6" w:rsidRDefault="007D04C6" w:rsidP="00854AF1"/>
        </w:tc>
        <w:tc>
          <w:tcPr>
            <w:tcW w:w="1325" w:type="dxa"/>
          </w:tcPr>
          <w:p w14:paraId="531AFC9D" w14:textId="77777777" w:rsidR="007D04C6" w:rsidRDefault="007D04C6" w:rsidP="00854AF1"/>
        </w:tc>
        <w:tc>
          <w:tcPr>
            <w:tcW w:w="1956" w:type="dxa"/>
          </w:tcPr>
          <w:p w14:paraId="4D59F63D" w14:textId="77777777" w:rsidR="007D04C6" w:rsidRDefault="007D04C6" w:rsidP="00854AF1"/>
        </w:tc>
        <w:tc>
          <w:tcPr>
            <w:tcW w:w="1392" w:type="dxa"/>
          </w:tcPr>
          <w:p w14:paraId="0F486EE2" w14:textId="77777777" w:rsidR="007D04C6" w:rsidRDefault="007D04C6" w:rsidP="00854AF1"/>
        </w:tc>
        <w:tc>
          <w:tcPr>
            <w:tcW w:w="1392" w:type="dxa"/>
          </w:tcPr>
          <w:p w14:paraId="68D29D14" w14:textId="77777777" w:rsidR="007D04C6" w:rsidRDefault="007D04C6" w:rsidP="00854AF1"/>
        </w:tc>
      </w:tr>
      <w:tr w:rsidR="007D04C6" w14:paraId="49B6F25F" w14:textId="77777777" w:rsidTr="00854AF1">
        <w:tc>
          <w:tcPr>
            <w:tcW w:w="2912" w:type="dxa"/>
          </w:tcPr>
          <w:p w14:paraId="3D95FAB3" w14:textId="77777777" w:rsidR="007D04C6" w:rsidRPr="00212219" w:rsidRDefault="007D04C6" w:rsidP="00854AF1">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3DBF6BAF" w14:textId="77777777" w:rsidR="007D04C6" w:rsidRDefault="007D04C6" w:rsidP="00854AF1"/>
        </w:tc>
        <w:tc>
          <w:tcPr>
            <w:tcW w:w="1325" w:type="dxa"/>
          </w:tcPr>
          <w:p w14:paraId="7392FD6D" w14:textId="77777777" w:rsidR="007D04C6" w:rsidRDefault="007D04C6" w:rsidP="00854AF1"/>
        </w:tc>
        <w:tc>
          <w:tcPr>
            <w:tcW w:w="1956" w:type="dxa"/>
          </w:tcPr>
          <w:p w14:paraId="69112B2B" w14:textId="77777777" w:rsidR="007D04C6" w:rsidRDefault="007D04C6" w:rsidP="00854AF1"/>
        </w:tc>
        <w:tc>
          <w:tcPr>
            <w:tcW w:w="1392" w:type="dxa"/>
          </w:tcPr>
          <w:p w14:paraId="52B1F21A" w14:textId="77777777" w:rsidR="007D04C6" w:rsidRDefault="007D04C6" w:rsidP="00854AF1"/>
        </w:tc>
        <w:tc>
          <w:tcPr>
            <w:tcW w:w="1392" w:type="dxa"/>
          </w:tcPr>
          <w:p w14:paraId="0FA1B55A" w14:textId="77777777" w:rsidR="007D04C6" w:rsidRDefault="007D04C6" w:rsidP="00854AF1"/>
        </w:tc>
      </w:tr>
      <w:tr w:rsidR="007D04C6" w14:paraId="2D5958C9" w14:textId="77777777" w:rsidTr="00854AF1">
        <w:tc>
          <w:tcPr>
            <w:tcW w:w="2912" w:type="dxa"/>
          </w:tcPr>
          <w:p w14:paraId="0A7CF497" w14:textId="77777777" w:rsidR="007D04C6" w:rsidRPr="00620271" w:rsidRDefault="007D04C6" w:rsidP="00854AF1">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76C002AB" w14:textId="77777777" w:rsidR="007D04C6" w:rsidRDefault="007D04C6" w:rsidP="00854AF1"/>
        </w:tc>
        <w:tc>
          <w:tcPr>
            <w:tcW w:w="1325" w:type="dxa"/>
          </w:tcPr>
          <w:p w14:paraId="3F3354B4" w14:textId="77777777" w:rsidR="007D04C6" w:rsidRDefault="007D04C6" w:rsidP="00854AF1"/>
        </w:tc>
        <w:tc>
          <w:tcPr>
            <w:tcW w:w="1956" w:type="dxa"/>
          </w:tcPr>
          <w:p w14:paraId="2F455D86" w14:textId="77777777" w:rsidR="007D04C6" w:rsidRDefault="007D04C6" w:rsidP="00854AF1"/>
        </w:tc>
        <w:tc>
          <w:tcPr>
            <w:tcW w:w="1392" w:type="dxa"/>
          </w:tcPr>
          <w:p w14:paraId="1321B93F" w14:textId="77777777" w:rsidR="007D04C6" w:rsidRDefault="007D04C6" w:rsidP="00854AF1"/>
        </w:tc>
        <w:tc>
          <w:tcPr>
            <w:tcW w:w="1392" w:type="dxa"/>
          </w:tcPr>
          <w:p w14:paraId="0FCC5804" w14:textId="77777777" w:rsidR="007D04C6" w:rsidRDefault="007D04C6" w:rsidP="00854AF1"/>
        </w:tc>
      </w:tr>
      <w:tr w:rsidR="007D04C6" w14:paraId="66C2478D" w14:textId="77777777" w:rsidTr="00854AF1">
        <w:tc>
          <w:tcPr>
            <w:tcW w:w="2912" w:type="dxa"/>
          </w:tcPr>
          <w:p w14:paraId="57AFEDDC" w14:textId="77777777" w:rsidR="007D04C6" w:rsidRPr="00620271" w:rsidRDefault="007D04C6" w:rsidP="00854AF1">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1344FEC5" w14:textId="77777777" w:rsidR="007D04C6" w:rsidRDefault="007D04C6" w:rsidP="00854AF1"/>
        </w:tc>
        <w:tc>
          <w:tcPr>
            <w:tcW w:w="1325" w:type="dxa"/>
          </w:tcPr>
          <w:p w14:paraId="58EE89FB" w14:textId="77777777" w:rsidR="007D04C6" w:rsidRDefault="007D04C6" w:rsidP="00854AF1"/>
        </w:tc>
        <w:tc>
          <w:tcPr>
            <w:tcW w:w="1956" w:type="dxa"/>
          </w:tcPr>
          <w:p w14:paraId="523047C9" w14:textId="77777777" w:rsidR="007D04C6" w:rsidRDefault="007D04C6" w:rsidP="00854AF1"/>
        </w:tc>
        <w:tc>
          <w:tcPr>
            <w:tcW w:w="1392" w:type="dxa"/>
          </w:tcPr>
          <w:p w14:paraId="213ECF8D" w14:textId="77777777" w:rsidR="007D04C6" w:rsidRDefault="007D04C6" w:rsidP="00854AF1"/>
        </w:tc>
        <w:tc>
          <w:tcPr>
            <w:tcW w:w="1392" w:type="dxa"/>
          </w:tcPr>
          <w:p w14:paraId="01AD0C6C" w14:textId="77777777" w:rsidR="007D04C6" w:rsidRDefault="007D04C6" w:rsidP="00854AF1"/>
        </w:tc>
      </w:tr>
      <w:tr w:rsidR="007D04C6" w14:paraId="26156D8A" w14:textId="77777777" w:rsidTr="00854AF1">
        <w:tc>
          <w:tcPr>
            <w:tcW w:w="2912" w:type="dxa"/>
          </w:tcPr>
          <w:p w14:paraId="463FCE88" w14:textId="77777777" w:rsidR="007D04C6" w:rsidRDefault="007D04C6" w:rsidP="00854AF1">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18E30DE0" w14:textId="77777777" w:rsidR="007D04C6" w:rsidRDefault="007D04C6" w:rsidP="00854AF1"/>
        </w:tc>
        <w:tc>
          <w:tcPr>
            <w:tcW w:w="1325" w:type="dxa"/>
          </w:tcPr>
          <w:p w14:paraId="59981561" w14:textId="77777777" w:rsidR="007D04C6" w:rsidRDefault="007D04C6" w:rsidP="00854AF1"/>
        </w:tc>
        <w:tc>
          <w:tcPr>
            <w:tcW w:w="1956" w:type="dxa"/>
          </w:tcPr>
          <w:p w14:paraId="3A78FD42" w14:textId="77777777" w:rsidR="007D04C6" w:rsidRDefault="007D04C6" w:rsidP="00854AF1"/>
        </w:tc>
        <w:tc>
          <w:tcPr>
            <w:tcW w:w="1392" w:type="dxa"/>
          </w:tcPr>
          <w:p w14:paraId="4E98B0B5" w14:textId="77777777" w:rsidR="007D04C6" w:rsidRDefault="007D04C6" w:rsidP="00854AF1"/>
        </w:tc>
        <w:tc>
          <w:tcPr>
            <w:tcW w:w="1392" w:type="dxa"/>
          </w:tcPr>
          <w:p w14:paraId="52BFE087" w14:textId="77777777" w:rsidR="007D04C6" w:rsidRDefault="007D04C6" w:rsidP="00854AF1"/>
        </w:tc>
      </w:tr>
      <w:tr w:rsidR="007D04C6" w14:paraId="09CF6830" w14:textId="77777777" w:rsidTr="00854AF1">
        <w:tc>
          <w:tcPr>
            <w:tcW w:w="2912" w:type="dxa"/>
          </w:tcPr>
          <w:p w14:paraId="1F182073" w14:textId="77777777" w:rsidR="007D04C6" w:rsidRDefault="007D04C6" w:rsidP="00854AF1">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7BA1A308" w14:textId="77777777" w:rsidR="007D04C6" w:rsidRDefault="007D04C6" w:rsidP="00854AF1"/>
        </w:tc>
        <w:tc>
          <w:tcPr>
            <w:tcW w:w="1325" w:type="dxa"/>
          </w:tcPr>
          <w:p w14:paraId="02F86026" w14:textId="77777777" w:rsidR="007D04C6" w:rsidRDefault="007D04C6" w:rsidP="00854AF1"/>
        </w:tc>
        <w:tc>
          <w:tcPr>
            <w:tcW w:w="1956" w:type="dxa"/>
          </w:tcPr>
          <w:p w14:paraId="0D8D3733" w14:textId="77777777" w:rsidR="007D04C6" w:rsidRDefault="007D04C6" w:rsidP="00854AF1"/>
        </w:tc>
        <w:tc>
          <w:tcPr>
            <w:tcW w:w="1392" w:type="dxa"/>
          </w:tcPr>
          <w:p w14:paraId="7D8B4524" w14:textId="77777777" w:rsidR="007D04C6" w:rsidRDefault="007D04C6" w:rsidP="00854AF1"/>
        </w:tc>
        <w:tc>
          <w:tcPr>
            <w:tcW w:w="1392" w:type="dxa"/>
          </w:tcPr>
          <w:p w14:paraId="62E86DF6" w14:textId="77777777" w:rsidR="007D04C6" w:rsidRDefault="007D04C6" w:rsidP="00854AF1"/>
        </w:tc>
      </w:tr>
      <w:bookmarkEnd w:id="13"/>
    </w:tbl>
    <w:p w14:paraId="74DCA98A" w14:textId="77777777" w:rsidR="007D04C6" w:rsidRDefault="007D04C6" w:rsidP="007D04C6"/>
    <w:p w14:paraId="31B6546B" w14:textId="6E0A32EA" w:rsidR="007D04C6" w:rsidRDefault="007D04C6" w:rsidP="0028339C">
      <w:pPr>
        <w:pStyle w:val="BasicParagraph"/>
        <w:spacing w:line="264" w:lineRule="auto"/>
        <w:rPr>
          <w:rFonts w:ascii="Avenir LT Std 35 Light" w:hAnsi="Avenir LT Std 35 Light"/>
          <w:color w:val="auto"/>
          <w:sz w:val="20"/>
          <w:szCs w:val="20"/>
        </w:rPr>
      </w:pPr>
    </w:p>
    <w:p w14:paraId="18502E07" w14:textId="57026F20" w:rsidR="007D04C6" w:rsidRDefault="007D04C6" w:rsidP="0028339C">
      <w:pPr>
        <w:pStyle w:val="BasicParagraph"/>
        <w:spacing w:line="264" w:lineRule="auto"/>
        <w:rPr>
          <w:rFonts w:ascii="Avenir LT Std 35 Light" w:hAnsi="Avenir LT Std 35 Light"/>
          <w:color w:val="auto"/>
          <w:sz w:val="20"/>
          <w:szCs w:val="20"/>
        </w:rPr>
      </w:pPr>
    </w:p>
    <w:p w14:paraId="136DFB64" w14:textId="7D51D9DB" w:rsidR="007D04C6" w:rsidRDefault="007D04C6" w:rsidP="0028339C">
      <w:pPr>
        <w:pStyle w:val="BasicParagraph"/>
        <w:spacing w:line="264" w:lineRule="auto"/>
        <w:rPr>
          <w:rFonts w:ascii="Avenir LT Std 35 Light" w:hAnsi="Avenir LT Std 35 Light"/>
          <w:color w:val="auto"/>
          <w:sz w:val="20"/>
          <w:szCs w:val="20"/>
        </w:rPr>
      </w:pPr>
    </w:p>
    <w:p w14:paraId="28EB7A6C"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14"/>
      <w:bookmarkStart w:id="15" w:name="_Hlk21090858"/>
      <w:r>
        <w:br w:type="page"/>
      </w:r>
    </w:p>
    <w:p w14:paraId="1ABD803C" w14:textId="11C76146" w:rsidR="007D04C6" w:rsidRPr="00620271" w:rsidRDefault="007D04C6" w:rsidP="007D04C6">
      <w:pPr>
        <w:pStyle w:val="Heading1"/>
      </w:pPr>
      <w:r w:rsidRPr="00620271">
        <w:lastRenderedPageBreak/>
        <w:t>BSBADM502 Manage meetings</w:t>
      </w:r>
      <w:bookmarkEnd w:id="14"/>
    </w:p>
    <w:p w14:paraId="72ED5084" w14:textId="77777777" w:rsidR="007D04C6" w:rsidRDefault="007D04C6" w:rsidP="007D04C6">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1536C62D" w14:textId="77777777" w:rsidR="007D04C6" w:rsidRDefault="007D04C6" w:rsidP="007D04C6"/>
    <w:tbl>
      <w:tblPr>
        <w:tblStyle w:val="TableGrid"/>
        <w:tblW w:w="0" w:type="auto"/>
        <w:tblLook w:val="04A0" w:firstRow="1" w:lastRow="0" w:firstColumn="1" w:lastColumn="0" w:noHBand="0" w:noVBand="1"/>
      </w:tblPr>
      <w:tblGrid>
        <w:gridCol w:w="2219"/>
        <w:gridCol w:w="1358"/>
        <w:gridCol w:w="1322"/>
        <w:gridCol w:w="1573"/>
        <w:gridCol w:w="1382"/>
        <w:gridCol w:w="1155"/>
      </w:tblGrid>
      <w:tr w:rsidR="007D04C6" w14:paraId="5132DC5F" w14:textId="77777777" w:rsidTr="00854AF1">
        <w:trPr>
          <w:tblHeader/>
        </w:trPr>
        <w:tc>
          <w:tcPr>
            <w:tcW w:w="2912" w:type="dxa"/>
          </w:tcPr>
          <w:p w14:paraId="715D6750" w14:textId="77777777" w:rsidR="007D04C6" w:rsidRDefault="007D04C6" w:rsidP="00854AF1">
            <w:bookmarkStart w:id="16" w:name="_Hlk17994811"/>
          </w:p>
        </w:tc>
        <w:tc>
          <w:tcPr>
            <w:tcW w:w="1431" w:type="dxa"/>
          </w:tcPr>
          <w:p w14:paraId="27516665" w14:textId="77777777" w:rsidR="007D04C6" w:rsidRDefault="007D04C6" w:rsidP="00854AF1">
            <w:pPr>
              <w:rPr>
                <w:b/>
                <w:bCs/>
              </w:rPr>
            </w:pPr>
            <w:r w:rsidRPr="00C17BDE">
              <w:rPr>
                <w:b/>
                <w:bCs/>
              </w:rPr>
              <w:t>I have skills and knowledge in this area</w:t>
            </w:r>
          </w:p>
          <w:p w14:paraId="78D1EDC1" w14:textId="77777777" w:rsidR="007D04C6" w:rsidRPr="00620271" w:rsidRDefault="007D04C6" w:rsidP="00854AF1">
            <w:pPr>
              <w:rPr>
                <w:b/>
                <w:bCs/>
              </w:rPr>
            </w:pPr>
            <w:r>
              <w:rPr>
                <w:b/>
                <w:bCs/>
              </w:rPr>
              <w:t>(1 point)</w:t>
            </w:r>
          </w:p>
        </w:tc>
        <w:tc>
          <w:tcPr>
            <w:tcW w:w="1325" w:type="dxa"/>
          </w:tcPr>
          <w:p w14:paraId="289B06BE"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5E63CA" w14:textId="77777777" w:rsidR="007D04C6" w:rsidRPr="00C17BDE" w:rsidRDefault="007D04C6" w:rsidP="00854AF1">
            <w:pPr>
              <w:rPr>
                <w:b/>
                <w:bCs/>
              </w:rPr>
            </w:pPr>
            <w:r w:rsidRPr="00C17BDE">
              <w:rPr>
                <w:b/>
                <w:bCs/>
              </w:rPr>
              <w:t>I have performed these tasks:</w:t>
            </w:r>
          </w:p>
          <w:p w14:paraId="66272222" w14:textId="77777777" w:rsidR="007D04C6" w:rsidRPr="007C797B" w:rsidRDefault="007D04C6" w:rsidP="00854AF1">
            <w:pPr>
              <w:rPr>
                <w:b/>
                <w:bCs/>
              </w:rPr>
            </w:pPr>
            <w:r w:rsidRPr="007C797B">
              <w:rPr>
                <w:b/>
                <w:bCs/>
              </w:rPr>
              <w:t>Rarely = 1 point</w:t>
            </w:r>
          </w:p>
          <w:p w14:paraId="065565D2" w14:textId="77777777" w:rsidR="007D04C6" w:rsidRPr="007C797B" w:rsidRDefault="007D04C6" w:rsidP="00854AF1">
            <w:pPr>
              <w:rPr>
                <w:b/>
                <w:bCs/>
              </w:rPr>
            </w:pPr>
            <w:r w:rsidRPr="007C797B">
              <w:rPr>
                <w:b/>
                <w:bCs/>
              </w:rPr>
              <w:t>Sometimes</w:t>
            </w:r>
            <w:r>
              <w:rPr>
                <w:b/>
                <w:bCs/>
              </w:rPr>
              <w:t xml:space="preserve"> = 2 points</w:t>
            </w:r>
          </w:p>
          <w:p w14:paraId="152FD93F" w14:textId="77777777" w:rsidR="007D04C6" w:rsidRPr="007C797B" w:rsidRDefault="007D04C6" w:rsidP="00854AF1">
            <w:pPr>
              <w:rPr>
                <w:b/>
                <w:bCs/>
              </w:rPr>
            </w:pPr>
            <w:r w:rsidRPr="007C797B">
              <w:rPr>
                <w:b/>
                <w:bCs/>
              </w:rPr>
              <w:t>Frequently = 3 points</w:t>
            </w:r>
          </w:p>
        </w:tc>
        <w:tc>
          <w:tcPr>
            <w:tcW w:w="1392" w:type="dxa"/>
          </w:tcPr>
          <w:p w14:paraId="67AE02F4" w14:textId="77777777" w:rsidR="007D04C6" w:rsidRDefault="007D04C6" w:rsidP="00854AF1">
            <w:pPr>
              <w:rPr>
                <w:b/>
                <w:bCs/>
              </w:rPr>
            </w:pPr>
            <w:r w:rsidRPr="00C17BDE">
              <w:rPr>
                <w:b/>
                <w:bCs/>
              </w:rPr>
              <w:t>I can collect documents and evidence that show I have undertaken these tasks</w:t>
            </w:r>
          </w:p>
          <w:p w14:paraId="19B425E8" w14:textId="77777777" w:rsidR="007D04C6" w:rsidRPr="00620271" w:rsidRDefault="007D04C6" w:rsidP="00854AF1">
            <w:pPr>
              <w:rPr>
                <w:b/>
                <w:bCs/>
              </w:rPr>
            </w:pPr>
            <w:r>
              <w:rPr>
                <w:b/>
                <w:bCs/>
              </w:rPr>
              <w:t>(2 points)</w:t>
            </w:r>
          </w:p>
        </w:tc>
        <w:tc>
          <w:tcPr>
            <w:tcW w:w="1392" w:type="dxa"/>
          </w:tcPr>
          <w:p w14:paraId="2F1EF1E6" w14:textId="77777777" w:rsidR="007D04C6" w:rsidRPr="00C17BDE" w:rsidRDefault="007D04C6" w:rsidP="00854AF1">
            <w:pPr>
              <w:rPr>
                <w:b/>
                <w:bCs/>
              </w:rPr>
            </w:pPr>
            <w:r>
              <w:rPr>
                <w:b/>
                <w:bCs/>
              </w:rPr>
              <w:t>Total number of points</w:t>
            </w:r>
          </w:p>
        </w:tc>
      </w:tr>
      <w:bookmarkEnd w:id="16"/>
      <w:tr w:rsidR="007D04C6" w14:paraId="2A9659C5" w14:textId="77777777" w:rsidTr="00854AF1">
        <w:tc>
          <w:tcPr>
            <w:tcW w:w="2912" w:type="dxa"/>
          </w:tcPr>
          <w:p w14:paraId="273CFDDB" w14:textId="77777777" w:rsidR="007D04C6" w:rsidRDefault="007D04C6" w:rsidP="00854AF1">
            <w:r>
              <w:t>I have organised, taken part in and chaired a meeting.</w:t>
            </w:r>
          </w:p>
        </w:tc>
        <w:tc>
          <w:tcPr>
            <w:tcW w:w="1431" w:type="dxa"/>
          </w:tcPr>
          <w:p w14:paraId="69E39020" w14:textId="77777777" w:rsidR="007D04C6" w:rsidRDefault="007D04C6" w:rsidP="00854AF1"/>
        </w:tc>
        <w:tc>
          <w:tcPr>
            <w:tcW w:w="1325" w:type="dxa"/>
          </w:tcPr>
          <w:p w14:paraId="5A1D0619" w14:textId="77777777" w:rsidR="007D04C6" w:rsidRDefault="007D04C6" w:rsidP="00854AF1"/>
        </w:tc>
        <w:tc>
          <w:tcPr>
            <w:tcW w:w="1956" w:type="dxa"/>
          </w:tcPr>
          <w:p w14:paraId="267FCB32" w14:textId="77777777" w:rsidR="007D04C6" w:rsidRDefault="007D04C6" w:rsidP="00854AF1"/>
        </w:tc>
        <w:tc>
          <w:tcPr>
            <w:tcW w:w="1392" w:type="dxa"/>
          </w:tcPr>
          <w:p w14:paraId="0FA2F60A" w14:textId="77777777" w:rsidR="007D04C6" w:rsidRDefault="007D04C6" w:rsidP="00854AF1"/>
        </w:tc>
        <w:tc>
          <w:tcPr>
            <w:tcW w:w="1392" w:type="dxa"/>
          </w:tcPr>
          <w:p w14:paraId="79C58BEF" w14:textId="77777777" w:rsidR="007D04C6" w:rsidRDefault="007D04C6" w:rsidP="00854AF1"/>
        </w:tc>
      </w:tr>
      <w:tr w:rsidR="007D04C6" w14:paraId="53112ACA" w14:textId="77777777" w:rsidTr="00854AF1">
        <w:tc>
          <w:tcPr>
            <w:tcW w:w="2912" w:type="dxa"/>
          </w:tcPr>
          <w:p w14:paraId="64FE9D7A" w14:textId="77777777" w:rsidR="007D04C6" w:rsidRDefault="007D04C6" w:rsidP="00854AF1">
            <w:r>
              <w:t>I have identified and invited meeting participants and confirmed the arrangements for a meeting.</w:t>
            </w:r>
          </w:p>
        </w:tc>
        <w:tc>
          <w:tcPr>
            <w:tcW w:w="1431" w:type="dxa"/>
          </w:tcPr>
          <w:p w14:paraId="16EC3308" w14:textId="77777777" w:rsidR="007D04C6" w:rsidRDefault="007D04C6" w:rsidP="00854AF1"/>
        </w:tc>
        <w:tc>
          <w:tcPr>
            <w:tcW w:w="1325" w:type="dxa"/>
          </w:tcPr>
          <w:p w14:paraId="7E6E67FC" w14:textId="77777777" w:rsidR="007D04C6" w:rsidRDefault="007D04C6" w:rsidP="00854AF1"/>
        </w:tc>
        <w:tc>
          <w:tcPr>
            <w:tcW w:w="1956" w:type="dxa"/>
          </w:tcPr>
          <w:p w14:paraId="6C982395" w14:textId="77777777" w:rsidR="007D04C6" w:rsidRDefault="007D04C6" w:rsidP="00854AF1"/>
        </w:tc>
        <w:tc>
          <w:tcPr>
            <w:tcW w:w="1392" w:type="dxa"/>
          </w:tcPr>
          <w:p w14:paraId="239A00D8" w14:textId="77777777" w:rsidR="007D04C6" w:rsidRDefault="007D04C6" w:rsidP="00854AF1"/>
        </w:tc>
        <w:tc>
          <w:tcPr>
            <w:tcW w:w="1392" w:type="dxa"/>
          </w:tcPr>
          <w:p w14:paraId="661F1FBB" w14:textId="77777777" w:rsidR="007D04C6" w:rsidRDefault="007D04C6" w:rsidP="00854AF1"/>
        </w:tc>
      </w:tr>
      <w:tr w:rsidR="007D04C6" w14:paraId="6CA0686B" w14:textId="77777777" w:rsidTr="00854AF1">
        <w:tc>
          <w:tcPr>
            <w:tcW w:w="2912" w:type="dxa"/>
          </w:tcPr>
          <w:p w14:paraId="54A369C3" w14:textId="77777777" w:rsidR="007D04C6" w:rsidRDefault="007D04C6" w:rsidP="00854AF1">
            <w:r>
              <w:t>I have developed and distributed agendas and papers for meetings.</w:t>
            </w:r>
          </w:p>
        </w:tc>
        <w:tc>
          <w:tcPr>
            <w:tcW w:w="1431" w:type="dxa"/>
          </w:tcPr>
          <w:p w14:paraId="1C1D4AA3" w14:textId="77777777" w:rsidR="007D04C6" w:rsidRDefault="007D04C6" w:rsidP="00854AF1"/>
        </w:tc>
        <w:tc>
          <w:tcPr>
            <w:tcW w:w="1325" w:type="dxa"/>
          </w:tcPr>
          <w:p w14:paraId="2AC51F2A" w14:textId="77777777" w:rsidR="007D04C6" w:rsidRDefault="007D04C6" w:rsidP="00854AF1"/>
        </w:tc>
        <w:tc>
          <w:tcPr>
            <w:tcW w:w="1956" w:type="dxa"/>
          </w:tcPr>
          <w:p w14:paraId="674960D4" w14:textId="77777777" w:rsidR="007D04C6" w:rsidRDefault="007D04C6" w:rsidP="00854AF1"/>
        </w:tc>
        <w:tc>
          <w:tcPr>
            <w:tcW w:w="1392" w:type="dxa"/>
          </w:tcPr>
          <w:p w14:paraId="0514854D" w14:textId="77777777" w:rsidR="007D04C6" w:rsidRDefault="007D04C6" w:rsidP="00854AF1"/>
        </w:tc>
        <w:tc>
          <w:tcPr>
            <w:tcW w:w="1392" w:type="dxa"/>
          </w:tcPr>
          <w:p w14:paraId="7F4A9E1B" w14:textId="77777777" w:rsidR="007D04C6" w:rsidRDefault="007D04C6" w:rsidP="00854AF1"/>
        </w:tc>
      </w:tr>
      <w:tr w:rsidR="007D04C6" w14:paraId="7E6D018D" w14:textId="77777777" w:rsidTr="00854AF1">
        <w:tc>
          <w:tcPr>
            <w:tcW w:w="2912" w:type="dxa"/>
          </w:tcPr>
          <w:p w14:paraId="60D2BF63" w14:textId="77777777" w:rsidR="007D04C6" w:rsidRDefault="007D04C6" w:rsidP="00854AF1">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1005362C" w14:textId="77777777" w:rsidR="007D04C6" w:rsidRDefault="007D04C6" w:rsidP="00854AF1"/>
        </w:tc>
        <w:tc>
          <w:tcPr>
            <w:tcW w:w="1325" w:type="dxa"/>
          </w:tcPr>
          <w:p w14:paraId="32FBFD78" w14:textId="77777777" w:rsidR="007D04C6" w:rsidRDefault="007D04C6" w:rsidP="00854AF1"/>
        </w:tc>
        <w:tc>
          <w:tcPr>
            <w:tcW w:w="1956" w:type="dxa"/>
          </w:tcPr>
          <w:p w14:paraId="0837A303" w14:textId="77777777" w:rsidR="007D04C6" w:rsidRDefault="007D04C6" w:rsidP="00854AF1"/>
        </w:tc>
        <w:tc>
          <w:tcPr>
            <w:tcW w:w="1392" w:type="dxa"/>
          </w:tcPr>
          <w:p w14:paraId="59756954" w14:textId="77777777" w:rsidR="007D04C6" w:rsidRDefault="007D04C6" w:rsidP="00854AF1"/>
        </w:tc>
        <w:tc>
          <w:tcPr>
            <w:tcW w:w="1392" w:type="dxa"/>
          </w:tcPr>
          <w:p w14:paraId="0856A10C" w14:textId="77777777" w:rsidR="007D04C6" w:rsidRDefault="007D04C6" w:rsidP="00854AF1"/>
        </w:tc>
      </w:tr>
      <w:tr w:rsidR="007D04C6" w14:paraId="4D28C619" w14:textId="77777777" w:rsidTr="00854AF1">
        <w:tc>
          <w:tcPr>
            <w:tcW w:w="2912" w:type="dxa"/>
          </w:tcPr>
          <w:p w14:paraId="36E18744" w14:textId="77777777" w:rsidR="007D04C6" w:rsidRDefault="007D04C6" w:rsidP="00854AF1">
            <w:r>
              <w:t xml:space="preserve">I have followed up after meetings to </w:t>
            </w:r>
            <w:r>
              <w:lastRenderedPageBreak/>
              <w:t>ensure action items are undertaken</w:t>
            </w:r>
          </w:p>
        </w:tc>
        <w:tc>
          <w:tcPr>
            <w:tcW w:w="1431" w:type="dxa"/>
          </w:tcPr>
          <w:p w14:paraId="050F1E17" w14:textId="77777777" w:rsidR="007D04C6" w:rsidRDefault="007D04C6" w:rsidP="00854AF1"/>
        </w:tc>
        <w:tc>
          <w:tcPr>
            <w:tcW w:w="1325" w:type="dxa"/>
          </w:tcPr>
          <w:p w14:paraId="3001F86D" w14:textId="77777777" w:rsidR="007D04C6" w:rsidRDefault="007D04C6" w:rsidP="00854AF1"/>
        </w:tc>
        <w:tc>
          <w:tcPr>
            <w:tcW w:w="1956" w:type="dxa"/>
          </w:tcPr>
          <w:p w14:paraId="56A43D8C" w14:textId="77777777" w:rsidR="007D04C6" w:rsidRDefault="007D04C6" w:rsidP="00854AF1"/>
        </w:tc>
        <w:tc>
          <w:tcPr>
            <w:tcW w:w="1392" w:type="dxa"/>
          </w:tcPr>
          <w:p w14:paraId="75D9F66D" w14:textId="77777777" w:rsidR="007D04C6" w:rsidRDefault="007D04C6" w:rsidP="00854AF1"/>
        </w:tc>
        <w:tc>
          <w:tcPr>
            <w:tcW w:w="1392" w:type="dxa"/>
          </w:tcPr>
          <w:p w14:paraId="45CFBA3E" w14:textId="77777777" w:rsidR="007D04C6" w:rsidRDefault="007D04C6" w:rsidP="00854AF1"/>
        </w:tc>
      </w:tr>
      <w:tr w:rsidR="007D04C6" w14:paraId="64E9AFE2" w14:textId="77777777" w:rsidTr="00854AF1">
        <w:tc>
          <w:tcPr>
            <w:tcW w:w="2912" w:type="dxa"/>
          </w:tcPr>
          <w:p w14:paraId="3044844D" w14:textId="77777777" w:rsidR="007D04C6" w:rsidRDefault="007D04C6" w:rsidP="00854AF1">
            <w:r>
              <w:t>I have recorded and stored meeting documentation.</w:t>
            </w:r>
          </w:p>
        </w:tc>
        <w:tc>
          <w:tcPr>
            <w:tcW w:w="1431" w:type="dxa"/>
          </w:tcPr>
          <w:p w14:paraId="4F9441EF" w14:textId="77777777" w:rsidR="007D04C6" w:rsidRDefault="007D04C6" w:rsidP="00854AF1"/>
        </w:tc>
        <w:tc>
          <w:tcPr>
            <w:tcW w:w="1325" w:type="dxa"/>
          </w:tcPr>
          <w:p w14:paraId="05B23E00" w14:textId="77777777" w:rsidR="007D04C6" w:rsidRDefault="007D04C6" w:rsidP="00854AF1"/>
        </w:tc>
        <w:tc>
          <w:tcPr>
            <w:tcW w:w="1956" w:type="dxa"/>
          </w:tcPr>
          <w:p w14:paraId="2201471D" w14:textId="77777777" w:rsidR="007D04C6" w:rsidRDefault="007D04C6" w:rsidP="00854AF1"/>
        </w:tc>
        <w:tc>
          <w:tcPr>
            <w:tcW w:w="1392" w:type="dxa"/>
          </w:tcPr>
          <w:p w14:paraId="2611F775" w14:textId="77777777" w:rsidR="007D04C6" w:rsidRDefault="007D04C6" w:rsidP="00854AF1"/>
        </w:tc>
        <w:tc>
          <w:tcPr>
            <w:tcW w:w="1392" w:type="dxa"/>
          </w:tcPr>
          <w:p w14:paraId="1A4F07C4" w14:textId="77777777" w:rsidR="007D04C6" w:rsidRDefault="007D04C6" w:rsidP="00854AF1"/>
        </w:tc>
      </w:tr>
      <w:bookmarkEnd w:id="15"/>
    </w:tbl>
    <w:p w14:paraId="481F9F0B" w14:textId="6CC4395A" w:rsidR="007D04C6" w:rsidRDefault="007D04C6" w:rsidP="0028339C">
      <w:pPr>
        <w:pStyle w:val="BasicParagraph"/>
        <w:spacing w:line="264" w:lineRule="auto"/>
        <w:rPr>
          <w:rFonts w:ascii="Avenir LT Std 35 Light" w:hAnsi="Avenir LT Std 35 Light"/>
          <w:color w:val="auto"/>
          <w:sz w:val="20"/>
          <w:szCs w:val="20"/>
        </w:rPr>
      </w:pPr>
    </w:p>
    <w:p w14:paraId="3ED933C5" w14:textId="7A6CBA29" w:rsidR="007D04C6" w:rsidRDefault="007D04C6" w:rsidP="0028339C">
      <w:pPr>
        <w:pStyle w:val="BasicParagraph"/>
        <w:spacing w:line="264" w:lineRule="auto"/>
        <w:rPr>
          <w:rFonts w:ascii="Avenir LT Std 35 Light" w:hAnsi="Avenir LT Std 35 Light"/>
          <w:color w:val="auto"/>
          <w:sz w:val="20"/>
          <w:szCs w:val="20"/>
        </w:rPr>
      </w:pPr>
    </w:p>
    <w:p w14:paraId="382E9DB2" w14:textId="6F649798" w:rsidR="007D04C6" w:rsidRDefault="007D04C6" w:rsidP="0028339C">
      <w:pPr>
        <w:pStyle w:val="BasicParagraph"/>
        <w:spacing w:line="264" w:lineRule="auto"/>
        <w:rPr>
          <w:rFonts w:ascii="Avenir LT Std 35 Light" w:hAnsi="Avenir LT Std 35 Light"/>
          <w:color w:val="auto"/>
          <w:sz w:val="20"/>
          <w:szCs w:val="20"/>
        </w:rPr>
      </w:pPr>
    </w:p>
    <w:p w14:paraId="01188B92" w14:textId="25AF2281" w:rsidR="007D04C6" w:rsidRDefault="007D04C6" w:rsidP="0028339C">
      <w:pPr>
        <w:pStyle w:val="BasicParagraph"/>
        <w:spacing w:line="264" w:lineRule="auto"/>
        <w:rPr>
          <w:rFonts w:ascii="Avenir LT Std 35 Light" w:hAnsi="Avenir LT Std 35 Light"/>
          <w:color w:val="auto"/>
          <w:sz w:val="20"/>
          <w:szCs w:val="20"/>
        </w:rPr>
      </w:pPr>
    </w:p>
    <w:p w14:paraId="4ACB66C3" w14:textId="78321925" w:rsidR="007D04C6" w:rsidRDefault="007D04C6" w:rsidP="0028339C">
      <w:pPr>
        <w:pStyle w:val="BasicParagraph"/>
        <w:spacing w:line="264" w:lineRule="auto"/>
        <w:rPr>
          <w:rFonts w:ascii="Avenir LT Std 35 Light" w:hAnsi="Avenir LT Std 35 Light"/>
          <w:color w:val="auto"/>
          <w:sz w:val="20"/>
          <w:szCs w:val="20"/>
        </w:rPr>
      </w:pPr>
    </w:p>
    <w:p w14:paraId="34FBA1EB" w14:textId="347F896A" w:rsidR="007D04C6" w:rsidRDefault="007D04C6" w:rsidP="0028339C">
      <w:pPr>
        <w:pStyle w:val="BasicParagraph"/>
        <w:spacing w:line="264" w:lineRule="auto"/>
        <w:rPr>
          <w:rFonts w:ascii="Avenir LT Std 35 Light" w:hAnsi="Avenir LT Std 35 Light"/>
          <w:color w:val="auto"/>
          <w:sz w:val="20"/>
          <w:szCs w:val="20"/>
        </w:rPr>
      </w:pPr>
    </w:p>
    <w:p w14:paraId="7357A4D6"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26"/>
      <w:bookmarkStart w:id="18" w:name="_Hlk21090676"/>
      <w:r>
        <w:br w:type="page"/>
      </w:r>
    </w:p>
    <w:p w14:paraId="2464BE5C" w14:textId="09BEAF4C" w:rsidR="007D04C6" w:rsidRPr="00F418ED" w:rsidRDefault="007D04C6" w:rsidP="007D04C6">
      <w:pPr>
        <w:pStyle w:val="Heading1"/>
      </w:pPr>
      <w:r w:rsidRPr="00F418ED">
        <w:lastRenderedPageBreak/>
        <w:t>BSBFIM502 Manage payroll</w:t>
      </w:r>
      <w:bookmarkEnd w:id="17"/>
    </w:p>
    <w:p w14:paraId="47E79FAB" w14:textId="77777777" w:rsidR="007D04C6" w:rsidRDefault="007D04C6" w:rsidP="007D04C6">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1BE55191" w14:textId="77777777" w:rsidR="007D04C6" w:rsidRDefault="007D04C6" w:rsidP="007D04C6"/>
    <w:tbl>
      <w:tblPr>
        <w:tblStyle w:val="TableGrid"/>
        <w:tblW w:w="0" w:type="auto"/>
        <w:tblLook w:val="04A0" w:firstRow="1" w:lastRow="0" w:firstColumn="1" w:lastColumn="0" w:noHBand="0" w:noVBand="1"/>
      </w:tblPr>
      <w:tblGrid>
        <w:gridCol w:w="2175"/>
        <w:gridCol w:w="1362"/>
        <w:gridCol w:w="1322"/>
        <w:gridCol w:w="1598"/>
        <w:gridCol w:w="1382"/>
        <w:gridCol w:w="1170"/>
      </w:tblGrid>
      <w:tr w:rsidR="007D04C6" w14:paraId="428086EA" w14:textId="77777777" w:rsidTr="00854AF1">
        <w:trPr>
          <w:tblHeader/>
        </w:trPr>
        <w:tc>
          <w:tcPr>
            <w:tcW w:w="2912" w:type="dxa"/>
          </w:tcPr>
          <w:p w14:paraId="4776F779" w14:textId="77777777" w:rsidR="007D04C6" w:rsidRDefault="007D04C6" w:rsidP="00854AF1"/>
        </w:tc>
        <w:tc>
          <w:tcPr>
            <w:tcW w:w="1431" w:type="dxa"/>
          </w:tcPr>
          <w:p w14:paraId="3A00C7F5" w14:textId="77777777" w:rsidR="007D04C6" w:rsidRDefault="007D04C6" w:rsidP="00854AF1">
            <w:pPr>
              <w:rPr>
                <w:b/>
                <w:bCs/>
              </w:rPr>
            </w:pPr>
            <w:r w:rsidRPr="00C17BDE">
              <w:rPr>
                <w:b/>
                <w:bCs/>
              </w:rPr>
              <w:t>I have skills and knowledge in this area</w:t>
            </w:r>
          </w:p>
          <w:p w14:paraId="4B03C42A" w14:textId="77777777" w:rsidR="007D04C6" w:rsidRPr="00620271" w:rsidRDefault="007D04C6" w:rsidP="00854AF1">
            <w:pPr>
              <w:rPr>
                <w:b/>
                <w:bCs/>
              </w:rPr>
            </w:pPr>
            <w:r>
              <w:rPr>
                <w:b/>
                <w:bCs/>
              </w:rPr>
              <w:t>(1 point)</w:t>
            </w:r>
          </w:p>
        </w:tc>
        <w:tc>
          <w:tcPr>
            <w:tcW w:w="1325" w:type="dxa"/>
          </w:tcPr>
          <w:p w14:paraId="6A896801"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467EC05" w14:textId="77777777" w:rsidR="007D04C6" w:rsidRPr="00C17BDE" w:rsidRDefault="007D04C6" w:rsidP="00854AF1">
            <w:pPr>
              <w:rPr>
                <w:b/>
                <w:bCs/>
              </w:rPr>
            </w:pPr>
            <w:r w:rsidRPr="00C17BDE">
              <w:rPr>
                <w:b/>
                <w:bCs/>
              </w:rPr>
              <w:t>I have performed these tasks:</w:t>
            </w:r>
          </w:p>
          <w:p w14:paraId="11D646BF" w14:textId="77777777" w:rsidR="007D04C6" w:rsidRPr="007C797B" w:rsidRDefault="007D04C6" w:rsidP="00854AF1">
            <w:pPr>
              <w:rPr>
                <w:b/>
                <w:bCs/>
              </w:rPr>
            </w:pPr>
            <w:r w:rsidRPr="007C797B">
              <w:rPr>
                <w:b/>
                <w:bCs/>
              </w:rPr>
              <w:t>Rarely = 1 point</w:t>
            </w:r>
          </w:p>
          <w:p w14:paraId="6464D970" w14:textId="77777777" w:rsidR="007D04C6" w:rsidRPr="007C797B" w:rsidRDefault="007D04C6" w:rsidP="00854AF1">
            <w:pPr>
              <w:rPr>
                <w:b/>
                <w:bCs/>
              </w:rPr>
            </w:pPr>
            <w:r w:rsidRPr="007C797B">
              <w:rPr>
                <w:b/>
                <w:bCs/>
              </w:rPr>
              <w:t>Sometimes</w:t>
            </w:r>
            <w:r>
              <w:rPr>
                <w:b/>
                <w:bCs/>
              </w:rPr>
              <w:t xml:space="preserve"> = 2 points</w:t>
            </w:r>
          </w:p>
          <w:p w14:paraId="0BF6858B" w14:textId="77777777" w:rsidR="007D04C6" w:rsidRPr="007C797B" w:rsidRDefault="007D04C6" w:rsidP="00854AF1">
            <w:pPr>
              <w:rPr>
                <w:b/>
                <w:bCs/>
              </w:rPr>
            </w:pPr>
            <w:r w:rsidRPr="007C797B">
              <w:rPr>
                <w:b/>
                <w:bCs/>
              </w:rPr>
              <w:t>Frequently = 3 points</w:t>
            </w:r>
          </w:p>
        </w:tc>
        <w:tc>
          <w:tcPr>
            <w:tcW w:w="1392" w:type="dxa"/>
          </w:tcPr>
          <w:p w14:paraId="0B6DCF89" w14:textId="77777777" w:rsidR="007D04C6" w:rsidRDefault="007D04C6" w:rsidP="00854AF1">
            <w:pPr>
              <w:rPr>
                <w:b/>
                <w:bCs/>
              </w:rPr>
            </w:pPr>
            <w:r w:rsidRPr="00C17BDE">
              <w:rPr>
                <w:b/>
                <w:bCs/>
              </w:rPr>
              <w:t>I can collect documents and evidence that show I have undertaken these tasks</w:t>
            </w:r>
          </w:p>
          <w:p w14:paraId="0EBF6A6D" w14:textId="77777777" w:rsidR="007D04C6" w:rsidRPr="00620271" w:rsidRDefault="007D04C6" w:rsidP="00854AF1">
            <w:pPr>
              <w:rPr>
                <w:b/>
                <w:bCs/>
              </w:rPr>
            </w:pPr>
            <w:r>
              <w:rPr>
                <w:b/>
                <w:bCs/>
              </w:rPr>
              <w:t>(2 points)</w:t>
            </w:r>
          </w:p>
        </w:tc>
        <w:tc>
          <w:tcPr>
            <w:tcW w:w="1392" w:type="dxa"/>
          </w:tcPr>
          <w:p w14:paraId="60629F27" w14:textId="77777777" w:rsidR="007D04C6" w:rsidRPr="00C17BDE" w:rsidRDefault="007D04C6" w:rsidP="00854AF1">
            <w:pPr>
              <w:rPr>
                <w:b/>
                <w:bCs/>
              </w:rPr>
            </w:pPr>
            <w:r>
              <w:rPr>
                <w:b/>
                <w:bCs/>
              </w:rPr>
              <w:t>Total number of points</w:t>
            </w:r>
          </w:p>
        </w:tc>
      </w:tr>
      <w:tr w:rsidR="007D04C6" w14:paraId="5937D531" w14:textId="77777777" w:rsidTr="00854AF1">
        <w:tc>
          <w:tcPr>
            <w:tcW w:w="2912" w:type="dxa"/>
          </w:tcPr>
          <w:p w14:paraId="57C4A07D" w14:textId="77777777" w:rsidR="007D04C6" w:rsidRDefault="007D04C6" w:rsidP="00854AF1">
            <w:r>
              <w:t>I have established procedures for the management of payroll within an organisation.</w:t>
            </w:r>
          </w:p>
        </w:tc>
        <w:tc>
          <w:tcPr>
            <w:tcW w:w="1431" w:type="dxa"/>
          </w:tcPr>
          <w:p w14:paraId="2D4DC150" w14:textId="77777777" w:rsidR="007D04C6" w:rsidRDefault="007D04C6" w:rsidP="00854AF1"/>
        </w:tc>
        <w:tc>
          <w:tcPr>
            <w:tcW w:w="1325" w:type="dxa"/>
          </w:tcPr>
          <w:p w14:paraId="1AFDF51A" w14:textId="77777777" w:rsidR="007D04C6" w:rsidRDefault="007D04C6" w:rsidP="00854AF1"/>
        </w:tc>
        <w:tc>
          <w:tcPr>
            <w:tcW w:w="1956" w:type="dxa"/>
          </w:tcPr>
          <w:p w14:paraId="1BB0B486" w14:textId="77777777" w:rsidR="007D04C6" w:rsidRDefault="007D04C6" w:rsidP="00854AF1"/>
        </w:tc>
        <w:tc>
          <w:tcPr>
            <w:tcW w:w="1392" w:type="dxa"/>
          </w:tcPr>
          <w:p w14:paraId="650A367E" w14:textId="77777777" w:rsidR="007D04C6" w:rsidRDefault="007D04C6" w:rsidP="00854AF1"/>
        </w:tc>
        <w:tc>
          <w:tcPr>
            <w:tcW w:w="1392" w:type="dxa"/>
          </w:tcPr>
          <w:p w14:paraId="53D97A5B" w14:textId="77777777" w:rsidR="007D04C6" w:rsidRDefault="007D04C6" w:rsidP="00854AF1"/>
        </w:tc>
      </w:tr>
      <w:tr w:rsidR="007D04C6" w14:paraId="4E879D8E" w14:textId="77777777" w:rsidTr="00854AF1">
        <w:tc>
          <w:tcPr>
            <w:tcW w:w="2912" w:type="dxa"/>
          </w:tcPr>
          <w:p w14:paraId="4DFA945D" w14:textId="77777777" w:rsidR="007D04C6" w:rsidRDefault="007D04C6" w:rsidP="00854AF1">
            <w:r>
              <w:t xml:space="preserve">I have established procedures to ensure the </w:t>
            </w:r>
            <w:r w:rsidRPr="001C5D0E">
              <w:t>confidentiality and security of payroll information</w:t>
            </w:r>
            <w:r>
              <w:t>.</w:t>
            </w:r>
          </w:p>
        </w:tc>
        <w:tc>
          <w:tcPr>
            <w:tcW w:w="1431" w:type="dxa"/>
          </w:tcPr>
          <w:p w14:paraId="211A8C47" w14:textId="77777777" w:rsidR="007D04C6" w:rsidRDefault="007D04C6" w:rsidP="00854AF1"/>
        </w:tc>
        <w:tc>
          <w:tcPr>
            <w:tcW w:w="1325" w:type="dxa"/>
          </w:tcPr>
          <w:p w14:paraId="12844721" w14:textId="77777777" w:rsidR="007D04C6" w:rsidRDefault="007D04C6" w:rsidP="00854AF1"/>
        </w:tc>
        <w:tc>
          <w:tcPr>
            <w:tcW w:w="1956" w:type="dxa"/>
          </w:tcPr>
          <w:p w14:paraId="77A96D77" w14:textId="77777777" w:rsidR="007D04C6" w:rsidRDefault="007D04C6" w:rsidP="00854AF1"/>
        </w:tc>
        <w:tc>
          <w:tcPr>
            <w:tcW w:w="1392" w:type="dxa"/>
          </w:tcPr>
          <w:p w14:paraId="39D95C13" w14:textId="77777777" w:rsidR="007D04C6" w:rsidRDefault="007D04C6" w:rsidP="00854AF1"/>
        </w:tc>
        <w:tc>
          <w:tcPr>
            <w:tcW w:w="1392" w:type="dxa"/>
          </w:tcPr>
          <w:p w14:paraId="62AE29D4" w14:textId="77777777" w:rsidR="007D04C6" w:rsidRDefault="007D04C6" w:rsidP="00854AF1"/>
        </w:tc>
      </w:tr>
      <w:tr w:rsidR="007D04C6" w14:paraId="328B9433" w14:textId="77777777" w:rsidTr="00854AF1">
        <w:tc>
          <w:tcPr>
            <w:tcW w:w="2912" w:type="dxa"/>
          </w:tcPr>
          <w:p w14:paraId="43B42DDF" w14:textId="77777777" w:rsidR="007D04C6" w:rsidRPr="00212219" w:rsidRDefault="007D04C6" w:rsidP="00854AF1">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7250A351" w14:textId="77777777" w:rsidR="007D04C6" w:rsidRDefault="007D04C6" w:rsidP="00854AF1"/>
        </w:tc>
        <w:tc>
          <w:tcPr>
            <w:tcW w:w="1325" w:type="dxa"/>
          </w:tcPr>
          <w:p w14:paraId="1A965C6E" w14:textId="77777777" w:rsidR="007D04C6" w:rsidRDefault="007D04C6" w:rsidP="00854AF1"/>
        </w:tc>
        <w:tc>
          <w:tcPr>
            <w:tcW w:w="1956" w:type="dxa"/>
          </w:tcPr>
          <w:p w14:paraId="1564A122" w14:textId="77777777" w:rsidR="007D04C6" w:rsidRDefault="007D04C6" w:rsidP="00854AF1"/>
        </w:tc>
        <w:tc>
          <w:tcPr>
            <w:tcW w:w="1392" w:type="dxa"/>
          </w:tcPr>
          <w:p w14:paraId="50865F88" w14:textId="77777777" w:rsidR="007D04C6" w:rsidRDefault="007D04C6" w:rsidP="00854AF1"/>
        </w:tc>
        <w:tc>
          <w:tcPr>
            <w:tcW w:w="1392" w:type="dxa"/>
          </w:tcPr>
          <w:p w14:paraId="4E0BB780" w14:textId="77777777" w:rsidR="007D04C6" w:rsidRDefault="007D04C6" w:rsidP="00854AF1"/>
        </w:tc>
      </w:tr>
      <w:tr w:rsidR="007D04C6" w14:paraId="2030C83E" w14:textId="77777777" w:rsidTr="00854AF1">
        <w:tc>
          <w:tcPr>
            <w:tcW w:w="2912" w:type="dxa"/>
          </w:tcPr>
          <w:p w14:paraId="2FC1352E" w14:textId="77777777" w:rsidR="007D04C6" w:rsidRPr="00212219" w:rsidRDefault="007D04C6" w:rsidP="00854AF1">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2221F895" w14:textId="77777777" w:rsidR="007D04C6" w:rsidRDefault="007D04C6" w:rsidP="00854AF1"/>
        </w:tc>
        <w:tc>
          <w:tcPr>
            <w:tcW w:w="1325" w:type="dxa"/>
          </w:tcPr>
          <w:p w14:paraId="0C4A41ED" w14:textId="77777777" w:rsidR="007D04C6" w:rsidRDefault="007D04C6" w:rsidP="00854AF1"/>
        </w:tc>
        <w:tc>
          <w:tcPr>
            <w:tcW w:w="1956" w:type="dxa"/>
          </w:tcPr>
          <w:p w14:paraId="17CFD3C1" w14:textId="77777777" w:rsidR="007D04C6" w:rsidRDefault="007D04C6" w:rsidP="00854AF1"/>
        </w:tc>
        <w:tc>
          <w:tcPr>
            <w:tcW w:w="1392" w:type="dxa"/>
          </w:tcPr>
          <w:p w14:paraId="1AFB3E80" w14:textId="77777777" w:rsidR="007D04C6" w:rsidRDefault="007D04C6" w:rsidP="00854AF1"/>
        </w:tc>
        <w:tc>
          <w:tcPr>
            <w:tcW w:w="1392" w:type="dxa"/>
          </w:tcPr>
          <w:p w14:paraId="33996E7F" w14:textId="77777777" w:rsidR="007D04C6" w:rsidRDefault="007D04C6" w:rsidP="00854AF1"/>
        </w:tc>
      </w:tr>
      <w:tr w:rsidR="007D04C6" w14:paraId="04BC3124" w14:textId="77777777" w:rsidTr="00854AF1">
        <w:tc>
          <w:tcPr>
            <w:tcW w:w="2912" w:type="dxa"/>
          </w:tcPr>
          <w:p w14:paraId="0A7EBEA7" w14:textId="77777777" w:rsidR="007D04C6" w:rsidRDefault="007D04C6" w:rsidP="00854AF1">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3B64D520" w14:textId="77777777" w:rsidR="007D04C6" w:rsidRDefault="007D04C6" w:rsidP="00854AF1"/>
        </w:tc>
        <w:tc>
          <w:tcPr>
            <w:tcW w:w="1325" w:type="dxa"/>
          </w:tcPr>
          <w:p w14:paraId="2650F8E7" w14:textId="77777777" w:rsidR="007D04C6" w:rsidRDefault="007D04C6" w:rsidP="00854AF1"/>
        </w:tc>
        <w:tc>
          <w:tcPr>
            <w:tcW w:w="1956" w:type="dxa"/>
          </w:tcPr>
          <w:p w14:paraId="0B698C50" w14:textId="77777777" w:rsidR="007D04C6" w:rsidRDefault="007D04C6" w:rsidP="00854AF1"/>
        </w:tc>
        <w:tc>
          <w:tcPr>
            <w:tcW w:w="1392" w:type="dxa"/>
          </w:tcPr>
          <w:p w14:paraId="6B389D18" w14:textId="77777777" w:rsidR="007D04C6" w:rsidRDefault="007D04C6" w:rsidP="00854AF1"/>
        </w:tc>
        <w:tc>
          <w:tcPr>
            <w:tcW w:w="1392" w:type="dxa"/>
          </w:tcPr>
          <w:p w14:paraId="75EF9F38" w14:textId="77777777" w:rsidR="007D04C6" w:rsidRDefault="007D04C6" w:rsidP="00854AF1"/>
        </w:tc>
      </w:tr>
      <w:tr w:rsidR="007D04C6" w14:paraId="027ED635" w14:textId="77777777" w:rsidTr="00854AF1">
        <w:tc>
          <w:tcPr>
            <w:tcW w:w="2912" w:type="dxa"/>
          </w:tcPr>
          <w:p w14:paraId="42B5E70D" w14:textId="77777777" w:rsidR="007D04C6" w:rsidRPr="00212219" w:rsidRDefault="007D04C6" w:rsidP="00854AF1">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576DC7AC" w14:textId="77777777" w:rsidR="007D04C6" w:rsidRDefault="007D04C6" w:rsidP="00854AF1"/>
        </w:tc>
        <w:tc>
          <w:tcPr>
            <w:tcW w:w="1325" w:type="dxa"/>
          </w:tcPr>
          <w:p w14:paraId="2991E52E" w14:textId="77777777" w:rsidR="007D04C6" w:rsidRDefault="007D04C6" w:rsidP="00854AF1"/>
        </w:tc>
        <w:tc>
          <w:tcPr>
            <w:tcW w:w="1956" w:type="dxa"/>
          </w:tcPr>
          <w:p w14:paraId="5D11EB6D" w14:textId="77777777" w:rsidR="007D04C6" w:rsidRDefault="007D04C6" w:rsidP="00854AF1"/>
        </w:tc>
        <w:tc>
          <w:tcPr>
            <w:tcW w:w="1392" w:type="dxa"/>
          </w:tcPr>
          <w:p w14:paraId="1381AD03" w14:textId="77777777" w:rsidR="007D04C6" w:rsidRDefault="007D04C6" w:rsidP="00854AF1"/>
        </w:tc>
        <w:tc>
          <w:tcPr>
            <w:tcW w:w="1392" w:type="dxa"/>
          </w:tcPr>
          <w:p w14:paraId="70D6FB97" w14:textId="77777777" w:rsidR="007D04C6" w:rsidRDefault="007D04C6" w:rsidP="00854AF1"/>
        </w:tc>
      </w:tr>
      <w:tr w:rsidR="007D04C6" w14:paraId="180849D8" w14:textId="77777777" w:rsidTr="00854AF1">
        <w:tc>
          <w:tcPr>
            <w:tcW w:w="2912" w:type="dxa"/>
          </w:tcPr>
          <w:p w14:paraId="56EC5697" w14:textId="77777777" w:rsidR="007D04C6" w:rsidRPr="00620271" w:rsidRDefault="007D04C6" w:rsidP="00854AF1">
            <w:r>
              <w:t xml:space="preserve">I have checked and reconciled payroll and authorised wages for payment </w:t>
            </w:r>
            <w:r w:rsidRPr="001C5D0E">
              <w:t>in accordance with organisational policy and procedures</w:t>
            </w:r>
            <w:r>
              <w:t>.</w:t>
            </w:r>
          </w:p>
        </w:tc>
        <w:tc>
          <w:tcPr>
            <w:tcW w:w="1431" w:type="dxa"/>
          </w:tcPr>
          <w:p w14:paraId="43C2C68F" w14:textId="77777777" w:rsidR="007D04C6" w:rsidRDefault="007D04C6" w:rsidP="00854AF1"/>
        </w:tc>
        <w:tc>
          <w:tcPr>
            <w:tcW w:w="1325" w:type="dxa"/>
          </w:tcPr>
          <w:p w14:paraId="2248356A" w14:textId="77777777" w:rsidR="007D04C6" w:rsidRDefault="007D04C6" w:rsidP="00854AF1"/>
        </w:tc>
        <w:tc>
          <w:tcPr>
            <w:tcW w:w="1956" w:type="dxa"/>
          </w:tcPr>
          <w:p w14:paraId="4735F8B3" w14:textId="77777777" w:rsidR="007D04C6" w:rsidRDefault="007D04C6" w:rsidP="00854AF1"/>
        </w:tc>
        <w:tc>
          <w:tcPr>
            <w:tcW w:w="1392" w:type="dxa"/>
          </w:tcPr>
          <w:p w14:paraId="7C92D905" w14:textId="77777777" w:rsidR="007D04C6" w:rsidRDefault="007D04C6" w:rsidP="00854AF1"/>
        </w:tc>
        <w:tc>
          <w:tcPr>
            <w:tcW w:w="1392" w:type="dxa"/>
          </w:tcPr>
          <w:p w14:paraId="289C8789" w14:textId="77777777" w:rsidR="007D04C6" w:rsidRDefault="007D04C6" w:rsidP="00854AF1"/>
        </w:tc>
      </w:tr>
      <w:tr w:rsidR="007D04C6" w14:paraId="29BBCDE3" w14:textId="77777777" w:rsidTr="00854AF1">
        <w:tc>
          <w:tcPr>
            <w:tcW w:w="2912" w:type="dxa"/>
          </w:tcPr>
          <w:p w14:paraId="1105AA5B" w14:textId="77777777" w:rsidR="007D04C6" w:rsidRPr="00620271" w:rsidRDefault="007D04C6" w:rsidP="00854AF1">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21651218" w14:textId="77777777" w:rsidR="007D04C6" w:rsidRDefault="007D04C6" w:rsidP="00854AF1"/>
        </w:tc>
        <w:tc>
          <w:tcPr>
            <w:tcW w:w="1325" w:type="dxa"/>
          </w:tcPr>
          <w:p w14:paraId="3D73DC90" w14:textId="77777777" w:rsidR="007D04C6" w:rsidRDefault="007D04C6" w:rsidP="00854AF1"/>
        </w:tc>
        <w:tc>
          <w:tcPr>
            <w:tcW w:w="1956" w:type="dxa"/>
          </w:tcPr>
          <w:p w14:paraId="20E162D8" w14:textId="77777777" w:rsidR="007D04C6" w:rsidRDefault="007D04C6" w:rsidP="00854AF1"/>
        </w:tc>
        <w:tc>
          <w:tcPr>
            <w:tcW w:w="1392" w:type="dxa"/>
          </w:tcPr>
          <w:p w14:paraId="0199CCD8" w14:textId="77777777" w:rsidR="007D04C6" w:rsidRDefault="007D04C6" w:rsidP="00854AF1"/>
        </w:tc>
        <w:tc>
          <w:tcPr>
            <w:tcW w:w="1392" w:type="dxa"/>
          </w:tcPr>
          <w:p w14:paraId="04541BD1" w14:textId="77777777" w:rsidR="007D04C6" w:rsidRDefault="007D04C6" w:rsidP="00854AF1"/>
        </w:tc>
      </w:tr>
      <w:tr w:rsidR="007D04C6" w14:paraId="566385CD" w14:textId="77777777" w:rsidTr="00854AF1">
        <w:tc>
          <w:tcPr>
            <w:tcW w:w="2912" w:type="dxa"/>
          </w:tcPr>
          <w:p w14:paraId="24D63BD7" w14:textId="77777777" w:rsidR="007D04C6" w:rsidRDefault="007D04C6" w:rsidP="00854AF1">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49C26E66" w14:textId="77777777" w:rsidR="007D04C6" w:rsidRDefault="007D04C6" w:rsidP="00854AF1"/>
        </w:tc>
        <w:tc>
          <w:tcPr>
            <w:tcW w:w="1325" w:type="dxa"/>
          </w:tcPr>
          <w:p w14:paraId="43122598" w14:textId="77777777" w:rsidR="007D04C6" w:rsidRDefault="007D04C6" w:rsidP="00854AF1"/>
        </w:tc>
        <w:tc>
          <w:tcPr>
            <w:tcW w:w="1956" w:type="dxa"/>
          </w:tcPr>
          <w:p w14:paraId="2A3914FB" w14:textId="77777777" w:rsidR="007D04C6" w:rsidRDefault="007D04C6" w:rsidP="00854AF1"/>
        </w:tc>
        <w:tc>
          <w:tcPr>
            <w:tcW w:w="1392" w:type="dxa"/>
          </w:tcPr>
          <w:p w14:paraId="6AE6B613" w14:textId="77777777" w:rsidR="007D04C6" w:rsidRDefault="007D04C6" w:rsidP="00854AF1"/>
        </w:tc>
        <w:tc>
          <w:tcPr>
            <w:tcW w:w="1392" w:type="dxa"/>
          </w:tcPr>
          <w:p w14:paraId="2FE3EF63" w14:textId="77777777" w:rsidR="007D04C6" w:rsidRDefault="007D04C6" w:rsidP="00854AF1"/>
        </w:tc>
      </w:tr>
      <w:tr w:rsidR="007D04C6" w14:paraId="44EA7F4E" w14:textId="77777777" w:rsidTr="00854AF1">
        <w:tc>
          <w:tcPr>
            <w:tcW w:w="2912" w:type="dxa"/>
          </w:tcPr>
          <w:p w14:paraId="4310E556" w14:textId="77777777" w:rsidR="007D04C6" w:rsidRDefault="007D04C6" w:rsidP="00854AF1">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7A3AE23D" w14:textId="77777777" w:rsidR="007D04C6" w:rsidRDefault="007D04C6" w:rsidP="00854AF1"/>
        </w:tc>
        <w:tc>
          <w:tcPr>
            <w:tcW w:w="1325" w:type="dxa"/>
          </w:tcPr>
          <w:p w14:paraId="400641BC" w14:textId="77777777" w:rsidR="007D04C6" w:rsidRDefault="007D04C6" w:rsidP="00854AF1"/>
        </w:tc>
        <w:tc>
          <w:tcPr>
            <w:tcW w:w="1956" w:type="dxa"/>
          </w:tcPr>
          <w:p w14:paraId="4B14A1A3" w14:textId="77777777" w:rsidR="007D04C6" w:rsidRDefault="007D04C6" w:rsidP="00854AF1"/>
        </w:tc>
        <w:tc>
          <w:tcPr>
            <w:tcW w:w="1392" w:type="dxa"/>
          </w:tcPr>
          <w:p w14:paraId="7189C9F8" w14:textId="77777777" w:rsidR="007D04C6" w:rsidRDefault="007D04C6" w:rsidP="00854AF1"/>
        </w:tc>
        <w:tc>
          <w:tcPr>
            <w:tcW w:w="1392" w:type="dxa"/>
          </w:tcPr>
          <w:p w14:paraId="4E16348A" w14:textId="77777777" w:rsidR="007D04C6" w:rsidRDefault="007D04C6" w:rsidP="00854AF1"/>
        </w:tc>
      </w:tr>
      <w:tr w:rsidR="007D04C6" w14:paraId="6269FD5C" w14:textId="77777777" w:rsidTr="00854AF1">
        <w:tc>
          <w:tcPr>
            <w:tcW w:w="2912" w:type="dxa"/>
          </w:tcPr>
          <w:p w14:paraId="73229FC3" w14:textId="77777777" w:rsidR="007D04C6" w:rsidRDefault="007D04C6" w:rsidP="00854AF1">
            <w:r>
              <w:t>I have calculated and transcribed group tax amounts and made payments in accordance with taxation procedures.</w:t>
            </w:r>
          </w:p>
        </w:tc>
        <w:tc>
          <w:tcPr>
            <w:tcW w:w="1431" w:type="dxa"/>
          </w:tcPr>
          <w:p w14:paraId="1257E02C" w14:textId="77777777" w:rsidR="007D04C6" w:rsidRDefault="007D04C6" w:rsidP="00854AF1"/>
        </w:tc>
        <w:tc>
          <w:tcPr>
            <w:tcW w:w="1325" w:type="dxa"/>
          </w:tcPr>
          <w:p w14:paraId="503FB3DA" w14:textId="77777777" w:rsidR="007D04C6" w:rsidRDefault="007D04C6" w:rsidP="00854AF1"/>
        </w:tc>
        <w:tc>
          <w:tcPr>
            <w:tcW w:w="1956" w:type="dxa"/>
          </w:tcPr>
          <w:p w14:paraId="36E3910E" w14:textId="77777777" w:rsidR="007D04C6" w:rsidRDefault="007D04C6" w:rsidP="00854AF1"/>
        </w:tc>
        <w:tc>
          <w:tcPr>
            <w:tcW w:w="1392" w:type="dxa"/>
          </w:tcPr>
          <w:p w14:paraId="53409E47" w14:textId="77777777" w:rsidR="007D04C6" w:rsidRDefault="007D04C6" w:rsidP="00854AF1"/>
        </w:tc>
        <w:tc>
          <w:tcPr>
            <w:tcW w:w="1392" w:type="dxa"/>
          </w:tcPr>
          <w:p w14:paraId="7104DB9D" w14:textId="77777777" w:rsidR="007D04C6" w:rsidRDefault="007D04C6" w:rsidP="00854AF1"/>
        </w:tc>
      </w:tr>
      <w:tr w:rsidR="007D04C6" w14:paraId="2FC15118" w14:textId="77777777" w:rsidTr="00854AF1">
        <w:tc>
          <w:tcPr>
            <w:tcW w:w="2912" w:type="dxa"/>
          </w:tcPr>
          <w:p w14:paraId="17299ED9" w14:textId="77777777" w:rsidR="007D04C6" w:rsidRDefault="007D04C6" w:rsidP="00854AF1">
            <w:r>
              <w:t xml:space="preserve">I have </w:t>
            </w:r>
            <w:r w:rsidRPr="00E13F5C">
              <w:t>create</w:t>
            </w:r>
            <w:r>
              <w:t>d</w:t>
            </w:r>
            <w:r w:rsidRPr="00E13F5C">
              <w:t xml:space="preserve"> accurate payroll management records.</w:t>
            </w:r>
          </w:p>
        </w:tc>
        <w:tc>
          <w:tcPr>
            <w:tcW w:w="1431" w:type="dxa"/>
          </w:tcPr>
          <w:p w14:paraId="32BF97F1" w14:textId="77777777" w:rsidR="007D04C6" w:rsidRDefault="007D04C6" w:rsidP="00854AF1"/>
        </w:tc>
        <w:tc>
          <w:tcPr>
            <w:tcW w:w="1325" w:type="dxa"/>
          </w:tcPr>
          <w:p w14:paraId="7B34B95C" w14:textId="77777777" w:rsidR="007D04C6" w:rsidRDefault="007D04C6" w:rsidP="00854AF1"/>
        </w:tc>
        <w:tc>
          <w:tcPr>
            <w:tcW w:w="1956" w:type="dxa"/>
          </w:tcPr>
          <w:p w14:paraId="30B80332" w14:textId="77777777" w:rsidR="007D04C6" w:rsidRDefault="007D04C6" w:rsidP="00854AF1"/>
        </w:tc>
        <w:tc>
          <w:tcPr>
            <w:tcW w:w="1392" w:type="dxa"/>
          </w:tcPr>
          <w:p w14:paraId="1E5F69E9" w14:textId="77777777" w:rsidR="007D04C6" w:rsidRDefault="007D04C6" w:rsidP="00854AF1"/>
        </w:tc>
        <w:tc>
          <w:tcPr>
            <w:tcW w:w="1392" w:type="dxa"/>
          </w:tcPr>
          <w:p w14:paraId="4D6ED3D4" w14:textId="77777777" w:rsidR="007D04C6" w:rsidRDefault="007D04C6" w:rsidP="00854AF1"/>
        </w:tc>
      </w:tr>
      <w:bookmarkEnd w:id="18"/>
    </w:tbl>
    <w:p w14:paraId="1BC78792" w14:textId="50A89A45" w:rsidR="007D04C6" w:rsidRDefault="007D04C6" w:rsidP="0028339C">
      <w:pPr>
        <w:pStyle w:val="BasicParagraph"/>
        <w:spacing w:line="264" w:lineRule="auto"/>
        <w:rPr>
          <w:rFonts w:ascii="Avenir LT Std 35 Light" w:hAnsi="Avenir LT Std 35 Light"/>
          <w:color w:val="auto"/>
          <w:sz w:val="20"/>
          <w:szCs w:val="20"/>
        </w:rPr>
      </w:pPr>
    </w:p>
    <w:p w14:paraId="6B483853"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15"/>
      <w:bookmarkStart w:id="20" w:name="_Hlk21090778"/>
      <w:r>
        <w:br w:type="page"/>
      </w:r>
    </w:p>
    <w:p w14:paraId="3D5D8EBA" w14:textId="613938E3" w:rsidR="007D04C6" w:rsidRPr="00620271" w:rsidRDefault="007D04C6" w:rsidP="007D04C6">
      <w:pPr>
        <w:pStyle w:val="Heading1"/>
      </w:pPr>
      <w:r w:rsidRPr="00620271">
        <w:lastRenderedPageBreak/>
        <w:t>BSBADM50</w:t>
      </w:r>
      <w:r>
        <w:t>3</w:t>
      </w:r>
      <w:r w:rsidRPr="00620271">
        <w:t xml:space="preserve"> Plan and manage conferences</w:t>
      </w:r>
      <w:bookmarkEnd w:id="19"/>
    </w:p>
    <w:p w14:paraId="49395A33" w14:textId="77777777" w:rsidR="007D04C6" w:rsidRDefault="007D04C6" w:rsidP="007D04C6">
      <w:r>
        <w:t>This unit describes the skills and knowledge required to plan, promote and coordinate conferences, ensuring follow-up procedures are incorporated.</w:t>
      </w:r>
    </w:p>
    <w:p w14:paraId="38462E32" w14:textId="77777777" w:rsidR="007D04C6" w:rsidRDefault="007D04C6" w:rsidP="007D04C6">
      <w:r>
        <w:t>It applies to individuals employed in a range of work environments who are required to plan and manage conferences. They may work as senior administrative staff, or may be other individuals who have been delegated responsibility for planning and managing a conference.</w:t>
      </w:r>
    </w:p>
    <w:p w14:paraId="7766FB91" w14:textId="77777777" w:rsidR="007D04C6" w:rsidRDefault="007D04C6" w:rsidP="007D04C6"/>
    <w:tbl>
      <w:tblPr>
        <w:tblStyle w:val="TableGrid"/>
        <w:tblW w:w="0" w:type="auto"/>
        <w:tblLook w:val="04A0" w:firstRow="1" w:lastRow="0" w:firstColumn="1" w:lastColumn="0" w:noHBand="0" w:noVBand="1"/>
      </w:tblPr>
      <w:tblGrid>
        <w:gridCol w:w="2194"/>
        <w:gridCol w:w="1360"/>
        <w:gridCol w:w="1322"/>
        <w:gridCol w:w="1587"/>
        <w:gridCol w:w="1382"/>
        <w:gridCol w:w="1164"/>
      </w:tblGrid>
      <w:tr w:rsidR="007D04C6" w14:paraId="5C98A9E3" w14:textId="77777777" w:rsidTr="00854AF1">
        <w:trPr>
          <w:tblHeader/>
        </w:trPr>
        <w:tc>
          <w:tcPr>
            <w:tcW w:w="2912" w:type="dxa"/>
          </w:tcPr>
          <w:p w14:paraId="44CDEDD9" w14:textId="77777777" w:rsidR="007D04C6" w:rsidRDefault="007D04C6" w:rsidP="00854AF1"/>
        </w:tc>
        <w:tc>
          <w:tcPr>
            <w:tcW w:w="1431" w:type="dxa"/>
          </w:tcPr>
          <w:p w14:paraId="2B2A878F" w14:textId="77777777" w:rsidR="007D04C6" w:rsidRDefault="007D04C6" w:rsidP="00854AF1">
            <w:pPr>
              <w:rPr>
                <w:b/>
                <w:bCs/>
              </w:rPr>
            </w:pPr>
            <w:r w:rsidRPr="00C17BDE">
              <w:rPr>
                <w:b/>
                <w:bCs/>
              </w:rPr>
              <w:t>I have skills and knowledge in this area</w:t>
            </w:r>
          </w:p>
          <w:p w14:paraId="199F37BE" w14:textId="77777777" w:rsidR="007D04C6" w:rsidRPr="00620271" w:rsidRDefault="007D04C6" w:rsidP="00854AF1">
            <w:pPr>
              <w:rPr>
                <w:b/>
                <w:bCs/>
              </w:rPr>
            </w:pPr>
            <w:r>
              <w:rPr>
                <w:b/>
                <w:bCs/>
              </w:rPr>
              <w:t>(1 point)</w:t>
            </w:r>
          </w:p>
        </w:tc>
        <w:tc>
          <w:tcPr>
            <w:tcW w:w="1325" w:type="dxa"/>
          </w:tcPr>
          <w:p w14:paraId="0C2A2FBF"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765CF2" w14:textId="77777777" w:rsidR="007D04C6" w:rsidRPr="00C17BDE" w:rsidRDefault="007D04C6" w:rsidP="00854AF1">
            <w:pPr>
              <w:rPr>
                <w:b/>
                <w:bCs/>
              </w:rPr>
            </w:pPr>
            <w:r w:rsidRPr="00C17BDE">
              <w:rPr>
                <w:b/>
                <w:bCs/>
              </w:rPr>
              <w:t>I have performed these tasks:</w:t>
            </w:r>
          </w:p>
          <w:p w14:paraId="5CD89058" w14:textId="77777777" w:rsidR="007D04C6" w:rsidRPr="007C797B" w:rsidRDefault="007D04C6" w:rsidP="00854AF1">
            <w:pPr>
              <w:rPr>
                <w:b/>
                <w:bCs/>
              </w:rPr>
            </w:pPr>
            <w:r w:rsidRPr="007C797B">
              <w:rPr>
                <w:b/>
                <w:bCs/>
              </w:rPr>
              <w:t>Rarely = 1 point</w:t>
            </w:r>
          </w:p>
          <w:p w14:paraId="7B267767" w14:textId="77777777" w:rsidR="007D04C6" w:rsidRPr="007C797B" w:rsidRDefault="007D04C6" w:rsidP="00854AF1">
            <w:pPr>
              <w:rPr>
                <w:b/>
                <w:bCs/>
              </w:rPr>
            </w:pPr>
            <w:r w:rsidRPr="007C797B">
              <w:rPr>
                <w:b/>
                <w:bCs/>
              </w:rPr>
              <w:t>Sometimes</w:t>
            </w:r>
            <w:r>
              <w:rPr>
                <w:b/>
                <w:bCs/>
              </w:rPr>
              <w:t xml:space="preserve"> = 2 points</w:t>
            </w:r>
          </w:p>
          <w:p w14:paraId="0DBF98CA" w14:textId="77777777" w:rsidR="007D04C6" w:rsidRPr="007C797B" w:rsidRDefault="007D04C6" w:rsidP="00854AF1">
            <w:pPr>
              <w:rPr>
                <w:b/>
                <w:bCs/>
              </w:rPr>
            </w:pPr>
            <w:r w:rsidRPr="007C797B">
              <w:rPr>
                <w:b/>
                <w:bCs/>
              </w:rPr>
              <w:t>Frequently = 3 points</w:t>
            </w:r>
          </w:p>
        </w:tc>
        <w:tc>
          <w:tcPr>
            <w:tcW w:w="1392" w:type="dxa"/>
          </w:tcPr>
          <w:p w14:paraId="0A55464B" w14:textId="77777777" w:rsidR="007D04C6" w:rsidRDefault="007D04C6" w:rsidP="00854AF1">
            <w:pPr>
              <w:rPr>
                <w:b/>
                <w:bCs/>
              </w:rPr>
            </w:pPr>
            <w:r w:rsidRPr="00C17BDE">
              <w:rPr>
                <w:b/>
                <w:bCs/>
              </w:rPr>
              <w:t>I can collect documents and evidence that show I have undertaken these tasks</w:t>
            </w:r>
          </w:p>
          <w:p w14:paraId="0476549C" w14:textId="77777777" w:rsidR="007D04C6" w:rsidRPr="00620271" w:rsidRDefault="007D04C6" w:rsidP="00854AF1">
            <w:pPr>
              <w:rPr>
                <w:b/>
                <w:bCs/>
              </w:rPr>
            </w:pPr>
            <w:r>
              <w:rPr>
                <w:b/>
                <w:bCs/>
              </w:rPr>
              <w:t>(2 points)</w:t>
            </w:r>
          </w:p>
        </w:tc>
        <w:tc>
          <w:tcPr>
            <w:tcW w:w="1392" w:type="dxa"/>
          </w:tcPr>
          <w:p w14:paraId="4A98A256" w14:textId="77777777" w:rsidR="007D04C6" w:rsidRPr="00C17BDE" w:rsidRDefault="007D04C6" w:rsidP="00854AF1">
            <w:pPr>
              <w:rPr>
                <w:b/>
                <w:bCs/>
              </w:rPr>
            </w:pPr>
            <w:r>
              <w:rPr>
                <w:b/>
                <w:bCs/>
              </w:rPr>
              <w:t>Total number of points</w:t>
            </w:r>
          </w:p>
        </w:tc>
      </w:tr>
      <w:tr w:rsidR="007D04C6" w14:paraId="0C3F0009" w14:textId="77777777" w:rsidTr="00854AF1">
        <w:tc>
          <w:tcPr>
            <w:tcW w:w="2912" w:type="dxa"/>
          </w:tcPr>
          <w:p w14:paraId="67BA51D6" w14:textId="77777777" w:rsidR="007D04C6" w:rsidRDefault="007D04C6" w:rsidP="00854AF1">
            <w:r w:rsidRPr="00620271">
              <w:t>I have prepared and investigated conference requirements</w:t>
            </w:r>
          </w:p>
        </w:tc>
        <w:tc>
          <w:tcPr>
            <w:tcW w:w="1431" w:type="dxa"/>
          </w:tcPr>
          <w:p w14:paraId="71E27FEA" w14:textId="77777777" w:rsidR="007D04C6" w:rsidRDefault="007D04C6" w:rsidP="00854AF1"/>
        </w:tc>
        <w:tc>
          <w:tcPr>
            <w:tcW w:w="1325" w:type="dxa"/>
          </w:tcPr>
          <w:p w14:paraId="195239E8" w14:textId="77777777" w:rsidR="007D04C6" w:rsidRDefault="007D04C6" w:rsidP="00854AF1"/>
        </w:tc>
        <w:tc>
          <w:tcPr>
            <w:tcW w:w="1956" w:type="dxa"/>
          </w:tcPr>
          <w:p w14:paraId="0284438A" w14:textId="77777777" w:rsidR="007D04C6" w:rsidRDefault="007D04C6" w:rsidP="00854AF1"/>
        </w:tc>
        <w:tc>
          <w:tcPr>
            <w:tcW w:w="1392" w:type="dxa"/>
          </w:tcPr>
          <w:p w14:paraId="271FB8D6" w14:textId="77777777" w:rsidR="007D04C6" w:rsidRDefault="007D04C6" w:rsidP="00854AF1"/>
        </w:tc>
        <w:tc>
          <w:tcPr>
            <w:tcW w:w="1392" w:type="dxa"/>
          </w:tcPr>
          <w:p w14:paraId="0702A9F6" w14:textId="77777777" w:rsidR="007D04C6" w:rsidRDefault="007D04C6" w:rsidP="00854AF1"/>
        </w:tc>
      </w:tr>
      <w:tr w:rsidR="007D04C6" w14:paraId="2D4BDDAB" w14:textId="77777777" w:rsidTr="00854AF1">
        <w:tc>
          <w:tcPr>
            <w:tcW w:w="2912" w:type="dxa"/>
          </w:tcPr>
          <w:p w14:paraId="67F11F8D" w14:textId="77777777" w:rsidR="007D04C6" w:rsidRPr="00620271" w:rsidRDefault="007D04C6" w:rsidP="00854AF1">
            <w:r w:rsidRPr="00620271">
              <w:t>I have selected, invited and briefed speakers in accordance with the conference program</w:t>
            </w:r>
          </w:p>
        </w:tc>
        <w:tc>
          <w:tcPr>
            <w:tcW w:w="1431" w:type="dxa"/>
          </w:tcPr>
          <w:p w14:paraId="28544C99" w14:textId="77777777" w:rsidR="007D04C6" w:rsidRDefault="007D04C6" w:rsidP="00854AF1"/>
        </w:tc>
        <w:tc>
          <w:tcPr>
            <w:tcW w:w="1325" w:type="dxa"/>
          </w:tcPr>
          <w:p w14:paraId="450B6465" w14:textId="77777777" w:rsidR="007D04C6" w:rsidRDefault="007D04C6" w:rsidP="00854AF1"/>
        </w:tc>
        <w:tc>
          <w:tcPr>
            <w:tcW w:w="1956" w:type="dxa"/>
          </w:tcPr>
          <w:p w14:paraId="61175639" w14:textId="77777777" w:rsidR="007D04C6" w:rsidRDefault="007D04C6" w:rsidP="00854AF1"/>
        </w:tc>
        <w:tc>
          <w:tcPr>
            <w:tcW w:w="1392" w:type="dxa"/>
          </w:tcPr>
          <w:p w14:paraId="5753B940" w14:textId="77777777" w:rsidR="007D04C6" w:rsidRDefault="007D04C6" w:rsidP="00854AF1"/>
        </w:tc>
        <w:tc>
          <w:tcPr>
            <w:tcW w:w="1392" w:type="dxa"/>
          </w:tcPr>
          <w:p w14:paraId="41F69F58" w14:textId="77777777" w:rsidR="007D04C6" w:rsidRDefault="007D04C6" w:rsidP="00854AF1"/>
        </w:tc>
      </w:tr>
      <w:tr w:rsidR="007D04C6" w14:paraId="7CA2D715" w14:textId="77777777" w:rsidTr="00854AF1">
        <w:tc>
          <w:tcPr>
            <w:tcW w:w="2912" w:type="dxa"/>
          </w:tcPr>
          <w:p w14:paraId="5283B5C6" w14:textId="77777777" w:rsidR="007D04C6" w:rsidRPr="00620271" w:rsidRDefault="007D04C6" w:rsidP="00854AF1">
            <w:r w:rsidRPr="00620271">
              <w:t>I have planned conference administration requirements and tasks, processes and resources to ensure efficient management of conference data and resources</w:t>
            </w:r>
            <w:r>
              <w:t>.</w:t>
            </w:r>
          </w:p>
        </w:tc>
        <w:tc>
          <w:tcPr>
            <w:tcW w:w="1431" w:type="dxa"/>
          </w:tcPr>
          <w:p w14:paraId="21E13FCD" w14:textId="77777777" w:rsidR="007D04C6" w:rsidRDefault="007D04C6" w:rsidP="00854AF1"/>
        </w:tc>
        <w:tc>
          <w:tcPr>
            <w:tcW w:w="1325" w:type="dxa"/>
          </w:tcPr>
          <w:p w14:paraId="59597144" w14:textId="77777777" w:rsidR="007D04C6" w:rsidRDefault="007D04C6" w:rsidP="00854AF1"/>
        </w:tc>
        <w:tc>
          <w:tcPr>
            <w:tcW w:w="1956" w:type="dxa"/>
          </w:tcPr>
          <w:p w14:paraId="575B16B8" w14:textId="77777777" w:rsidR="007D04C6" w:rsidRDefault="007D04C6" w:rsidP="00854AF1"/>
        </w:tc>
        <w:tc>
          <w:tcPr>
            <w:tcW w:w="1392" w:type="dxa"/>
          </w:tcPr>
          <w:p w14:paraId="5C836297" w14:textId="77777777" w:rsidR="007D04C6" w:rsidRDefault="007D04C6" w:rsidP="00854AF1"/>
        </w:tc>
        <w:tc>
          <w:tcPr>
            <w:tcW w:w="1392" w:type="dxa"/>
          </w:tcPr>
          <w:p w14:paraId="376A1B37" w14:textId="77777777" w:rsidR="007D04C6" w:rsidRDefault="007D04C6" w:rsidP="00854AF1"/>
        </w:tc>
      </w:tr>
      <w:tr w:rsidR="007D04C6" w14:paraId="3EF55A8B" w14:textId="77777777" w:rsidTr="00854AF1">
        <w:tc>
          <w:tcPr>
            <w:tcW w:w="2912" w:type="dxa"/>
          </w:tcPr>
          <w:p w14:paraId="0E22331F" w14:textId="77777777" w:rsidR="007D04C6" w:rsidRDefault="007D04C6" w:rsidP="00854AF1">
            <w:r w:rsidRPr="00620271">
              <w:t>I have promoted a conference using public relations strategies according to predetermined budgets and deadlines</w:t>
            </w:r>
          </w:p>
        </w:tc>
        <w:tc>
          <w:tcPr>
            <w:tcW w:w="1431" w:type="dxa"/>
          </w:tcPr>
          <w:p w14:paraId="510FF4B7" w14:textId="77777777" w:rsidR="007D04C6" w:rsidRDefault="007D04C6" w:rsidP="00854AF1"/>
        </w:tc>
        <w:tc>
          <w:tcPr>
            <w:tcW w:w="1325" w:type="dxa"/>
          </w:tcPr>
          <w:p w14:paraId="6C2C031E" w14:textId="77777777" w:rsidR="007D04C6" w:rsidRDefault="007D04C6" w:rsidP="00854AF1"/>
        </w:tc>
        <w:tc>
          <w:tcPr>
            <w:tcW w:w="1956" w:type="dxa"/>
          </w:tcPr>
          <w:p w14:paraId="6F8092A7" w14:textId="77777777" w:rsidR="007D04C6" w:rsidRDefault="007D04C6" w:rsidP="00854AF1"/>
        </w:tc>
        <w:tc>
          <w:tcPr>
            <w:tcW w:w="1392" w:type="dxa"/>
          </w:tcPr>
          <w:p w14:paraId="3286FB24" w14:textId="77777777" w:rsidR="007D04C6" w:rsidRDefault="007D04C6" w:rsidP="00854AF1"/>
        </w:tc>
        <w:tc>
          <w:tcPr>
            <w:tcW w:w="1392" w:type="dxa"/>
          </w:tcPr>
          <w:p w14:paraId="7F5D7242" w14:textId="77777777" w:rsidR="007D04C6" w:rsidRDefault="007D04C6" w:rsidP="00854AF1"/>
        </w:tc>
      </w:tr>
      <w:tr w:rsidR="007D04C6" w14:paraId="0D4A3D7F" w14:textId="77777777" w:rsidTr="00854AF1">
        <w:tc>
          <w:tcPr>
            <w:tcW w:w="2912" w:type="dxa"/>
          </w:tcPr>
          <w:p w14:paraId="659F570B" w14:textId="77777777" w:rsidR="007D04C6" w:rsidRDefault="007D04C6" w:rsidP="00854AF1">
            <w:r>
              <w:t xml:space="preserve">I have </w:t>
            </w:r>
            <w:r w:rsidRPr="00620271">
              <w:t>coordinate</w:t>
            </w:r>
            <w:r>
              <w:t>d</w:t>
            </w:r>
            <w:r w:rsidRPr="00620271">
              <w:t xml:space="preserve"> conference </w:t>
            </w:r>
            <w:r w:rsidRPr="00620271">
              <w:lastRenderedPageBreak/>
              <w:t>proceedings including addressing any problems as they arise</w:t>
            </w:r>
          </w:p>
        </w:tc>
        <w:tc>
          <w:tcPr>
            <w:tcW w:w="1431" w:type="dxa"/>
          </w:tcPr>
          <w:p w14:paraId="2CDB24F4" w14:textId="77777777" w:rsidR="007D04C6" w:rsidRDefault="007D04C6" w:rsidP="00854AF1"/>
        </w:tc>
        <w:tc>
          <w:tcPr>
            <w:tcW w:w="1325" w:type="dxa"/>
          </w:tcPr>
          <w:p w14:paraId="6E2563F4" w14:textId="77777777" w:rsidR="007D04C6" w:rsidRDefault="007D04C6" w:rsidP="00854AF1"/>
        </w:tc>
        <w:tc>
          <w:tcPr>
            <w:tcW w:w="1956" w:type="dxa"/>
          </w:tcPr>
          <w:p w14:paraId="2B787423" w14:textId="77777777" w:rsidR="007D04C6" w:rsidRDefault="007D04C6" w:rsidP="00854AF1"/>
        </w:tc>
        <w:tc>
          <w:tcPr>
            <w:tcW w:w="1392" w:type="dxa"/>
          </w:tcPr>
          <w:p w14:paraId="470C3D27" w14:textId="77777777" w:rsidR="007D04C6" w:rsidRDefault="007D04C6" w:rsidP="00854AF1"/>
        </w:tc>
        <w:tc>
          <w:tcPr>
            <w:tcW w:w="1392" w:type="dxa"/>
          </w:tcPr>
          <w:p w14:paraId="3B92E439" w14:textId="77777777" w:rsidR="007D04C6" w:rsidRDefault="007D04C6" w:rsidP="00854AF1"/>
        </w:tc>
      </w:tr>
      <w:tr w:rsidR="007D04C6" w14:paraId="6E71C162" w14:textId="77777777" w:rsidTr="00854AF1">
        <w:trPr>
          <w:trHeight w:val="832"/>
        </w:trPr>
        <w:tc>
          <w:tcPr>
            <w:tcW w:w="2912" w:type="dxa"/>
          </w:tcPr>
          <w:p w14:paraId="7425DBFE" w14:textId="77777777" w:rsidR="007D04C6" w:rsidRDefault="007D04C6" w:rsidP="00854AF1">
            <w:r>
              <w:t>I have confirmed program details and prepared conference papers in accordance with speakers’ requirements and conference timeline.</w:t>
            </w:r>
          </w:p>
        </w:tc>
        <w:tc>
          <w:tcPr>
            <w:tcW w:w="1431" w:type="dxa"/>
          </w:tcPr>
          <w:p w14:paraId="6B759B94" w14:textId="77777777" w:rsidR="007D04C6" w:rsidRDefault="007D04C6" w:rsidP="00854AF1"/>
        </w:tc>
        <w:tc>
          <w:tcPr>
            <w:tcW w:w="1325" w:type="dxa"/>
          </w:tcPr>
          <w:p w14:paraId="19DE63CB" w14:textId="77777777" w:rsidR="007D04C6" w:rsidRDefault="007D04C6" w:rsidP="00854AF1"/>
        </w:tc>
        <w:tc>
          <w:tcPr>
            <w:tcW w:w="1956" w:type="dxa"/>
          </w:tcPr>
          <w:p w14:paraId="03A7334C" w14:textId="77777777" w:rsidR="007D04C6" w:rsidRDefault="007D04C6" w:rsidP="00854AF1"/>
        </w:tc>
        <w:tc>
          <w:tcPr>
            <w:tcW w:w="1392" w:type="dxa"/>
          </w:tcPr>
          <w:p w14:paraId="4067A833" w14:textId="77777777" w:rsidR="007D04C6" w:rsidRDefault="007D04C6" w:rsidP="00854AF1"/>
        </w:tc>
        <w:tc>
          <w:tcPr>
            <w:tcW w:w="1392" w:type="dxa"/>
          </w:tcPr>
          <w:p w14:paraId="63AC9234" w14:textId="77777777" w:rsidR="007D04C6" w:rsidRDefault="007D04C6" w:rsidP="00854AF1"/>
        </w:tc>
      </w:tr>
      <w:tr w:rsidR="007D04C6" w14:paraId="1954AC82" w14:textId="77777777" w:rsidTr="00854AF1">
        <w:tc>
          <w:tcPr>
            <w:tcW w:w="2912" w:type="dxa"/>
          </w:tcPr>
          <w:p w14:paraId="1D14CD68" w14:textId="77777777" w:rsidR="007D04C6" w:rsidRDefault="007D04C6" w:rsidP="00854AF1">
            <w:r>
              <w:t>I have despatched pre-conference information to participants within designated timelines.</w:t>
            </w:r>
          </w:p>
        </w:tc>
        <w:tc>
          <w:tcPr>
            <w:tcW w:w="1431" w:type="dxa"/>
          </w:tcPr>
          <w:p w14:paraId="4218CB8C" w14:textId="77777777" w:rsidR="007D04C6" w:rsidRDefault="007D04C6" w:rsidP="00854AF1"/>
        </w:tc>
        <w:tc>
          <w:tcPr>
            <w:tcW w:w="1325" w:type="dxa"/>
          </w:tcPr>
          <w:p w14:paraId="4C459F9D" w14:textId="77777777" w:rsidR="007D04C6" w:rsidRDefault="007D04C6" w:rsidP="00854AF1"/>
        </w:tc>
        <w:tc>
          <w:tcPr>
            <w:tcW w:w="1956" w:type="dxa"/>
          </w:tcPr>
          <w:p w14:paraId="26091723" w14:textId="77777777" w:rsidR="007D04C6" w:rsidRDefault="007D04C6" w:rsidP="00854AF1"/>
        </w:tc>
        <w:tc>
          <w:tcPr>
            <w:tcW w:w="1392" w:type="dxa"/>
          </w:tcPr>
          <w:p w14:paraId="45C97008" w14:textId="77777777" w:rsidR="007D04C6" w:rsidRDefault="007D04C6" w:rsidP="00854AF1"/>
        </w:tc>
        <w:tc>
          <w:tcPr>
            <w:tcW w:w="1392" w:type="dxa"/>
          </w:tcPr>
          <w:p w14:paraId="5BDBC656" w14:textId="77777777" w:rsidR="007D04C6" w:rsidRDefault="007D04C6" w:rsidP="00854AF1"/>
        </w:tc>
      </w:tr>
      <w:tr w:rsidR="007D04C6" w14:paraId="0BA3D6F3" w14:textId="77777777" w:rsidTr="00854AF1">
        <w:tc>
          <w:tcPr>
            <w:tcW w:w="2912" w:type="dxa"/>
          </w:tcPr>
          <w:p w14:paraId="606AB3D8" w14:textId="77777777" w:rsidR="007D04C6" w:rsidRDefault="007D04C6" w:rsidP="00854AF1">
            <w:r>
              <w:t>I have identified and catered for participants specific needs</w:t>
            </w:r>
          </w:p>
        </w:tc>
        <w:tc>
          <w:tcPr>
            <w:tcW w:w="1431" w:type="dxa"/>
          </w:tcPr>
          <w:p w14:paraId="78823D48" w14:textId="77777777" w:rsidR="007D04C6" w:rsidRDefault="007D04C6" w:rsidP="00854AF1"/>
        </w:tc>
        <w:tc>
          <w:tcPr>
            <w:tcW w:w="1325" w:type="dxa"/>
          </w:tcPr>
          <w:p w14:paraId="3775EEDD" w14:textId="77777777" w:rsidR="007D04C6" w:rsidRDefault="007D04C6" w:rsidP="00854AF1"/>
        </w:tc>
        <w:tc>
          <w:tcPr>
            <w:tcW w:w="1956" w:type="dxa"/>
          </w:tcPr>
          <w:p w14:paraId="425969EE" w14:textId="77777777" w:rsidR="007D04C6" w:rsidRDefault="007D04C6" w:rsidP="00854AF1"/>
        </w:tc>
        <w:tc>
          <w:tcPr>
            <w:tcW w:w="1392" w:type="dxa"/>
          </w:tcPr>
          <w:p w14:paraId="7B419A89" w14:textId="77777777" w:rsidR="007D04C6" w:rsidRDefault="007D04C6" w:rsidP="00854AF1"/>
        </w:tc>
        <w:tc>
          <w:tcPr>
            <w:tcW w:w="1392" w:type="dxa"/>
          </w:tcPr>
          <w:p w14:paraId="1ED27A20" w14:textId="77777777" w:rsidR="007D04C6" w:rsidRDefault="007D04C6" w:rsidP="00854AF1"/>
        </w:tc>
      </w:tr>
      <w:tr w:rsidR="007D04C6" w14:paraId="71AE0A8A" w14:textId="77777777" w:rsidTr="00854AF1">
        <w:tc>
          <w:tcPr>
            <w:tcW w:w="2912" w:type="dxa"/>
          </w:tcPr>
          <w:p w14:paraId="2779DA08" w14:textId="77777777" w:rsidR="007D04C6" w:rsidRDefault="007D04C6" w:rsidP="00854AF1">
            <w:r>
              <w:t xml:space="preserve">I have </w:t>
            </w:r>
            <w:r w:rsidRPr="00620271">
              <w:t>fulfil</w:t>
            </w:r>
            <w:r>
              <w:t>led</w:t>
            </w:r>
            <w:r w:rsidRPr="00620271">
              <w:t xml:space="preserve"> all post-conference requirements according to organisational requirements.</w:t>
            </w:r>
          </w:p>
        </w:tc>
        <w:tc>
          <w:tcPr>
            <w:tcW w:w="1431" w:type="dxa"/>
          </w:tcPr>
          <w:p w14:paraId="08AE2FC3" w14:textId="77777777" w:rsidR="007D04C6" w:rsidRDefault="007D04C6" w:rsidP="00854AF1"/>
        </w:tc>
        <w:tc>
          <w:tcPr>
            <w:tcW w:w="1325" w:type="dxa"/>
          </w:tcPr>
          <w:p w14:paraId="1D6B10ED" w14:textId="77777777" w:rsidR="007D04C6" w:rsidRDefault="007D04C6" w:rsidP="00854AF1"/>
        </w:tc>
        <w:tc>
          <w:tcPr>
            <w:tcW w:w="1956" w:type="dxa"/>
          </w:tcPr>
          <w:p w14:paraId="2F7519B5" w14:textId="77777777" w:rsidR="007D04C6" w:rsidRDefault="007D04C6" w:rsidP="00854AF1"/>
        </w:tc>
        <w:tc>
          <w:tcPr>
            <w:tcW w:w="1392" w:type="dxa"/>
          </w:tcPr>
          <w:p w14:paraId="3A6804C7" w14:textId="77777777" w:rsidR="007D04C6" w:rsidRDefault="007D04C6" w:rsidP="00854AF1"/>
        </w:tc>
        <w:tc>
          <w:tcPr>
            <w:tcW w:w="1392" w:type="dxa"/>
          </w:tcPr>
          <w:p w14:paraId="438C1FD5" w14:textId="77777777" w:rsidR="007D04C6" w:rsidRDefault="007D04C6" w:rsidP="00854AF1"/>
        </w:tc>
      </w:tr>
      <w:tr w:rsidR="007D04C6" w14:paraId="550C5599" w14:textId="77777777" w:rsidTr="00854AF1">
        <w:tc>
          <w:tcPr>
            <w:tcW w:w="2912" w:type="dxa"/>
          </w:tcPr>
          <w:p w14:paraId="3CD73A02" w14:textId="77777777" w:rsidR="007D04C6" w:rsidRDefault="007D04C6" w:rsidP="00854AF1">
            <w:r>
              <w:t>I have f</w:t>
            </w:r>
            <w:r w:rsidRPr="00620271">
              <w:t>inalise</w:t>
            </w:r>
            <w:r>
              <w:t>d</w:t>
            </w:r>
            <w:r w:rsidRPr="00620271">
              <w:t xml:space="preserve"> receipts and payments, and </w:t>
            </w:r>
            <w:r>
              <w:t xml:space="preserve">acquitted </w:t>
            </w:r>
            <w:r w:rsidRPr="00620271">
              <w:t xml:space="preserve">conference funds in accordance with organisational </w:t>
            </w:r>
            <w:r w:rsidRPr="00620271">
              <w:lastRenderedPageBreak/>
              <w:t>procedures and audit requirements</w:t>
            </w:r>
          </w:p>
        </w:tc>
        <w:tc>
          <w:tcPr>
            <w:tcW w:w="1431" w:type="dxa"/>
          </w:tcPr>
          <w:p w14:paraId="27D92B88" w14:textId="77777777" w:rsidR="007D04C6" w:rsidRDefault="007D04C6" w:rsidP="00854AF1"/>
        </w:tc>
        <w:tc>
          <w:tcPr>
            <w:tcW w:w="1325" w:type="dxa"/>
          </w:tcPr>
          <w:p w14:paraId="5167BAD9" w14:textId="77777777" w:rsidR="007D04C6" w:rsidRDefault="007D04C6" w:rsidP="00854AF1"/>
        </w:tc>
        <w:tc>
          <w:tcPr>
            <w:tcW w:w="1956" w:type="dxa"/>
          </w:tcPr>
          <w:p w14:paraId="13780AC0" w14:textId="77777777" w:rsidR="007D04C6" w:rsidRDefault="007D04C6" w:rsidP="00854AF1"/>
        </w:tc>
        <w:tc>
          <w:tcPr>
            <w:tcW w:w="1392" w:type="dxa"/>
          </w:tcPr>
          <w:p w14:paraId="7F411B26" w14:textId="77777777" w:rsidR="007D04C6" w:rsidRDefault="007D04C6" w:rsidP="00854AF1"/>
        </w:tc>
        <w:tc>
          <w:tcPr>
            <w:tcW w:w="1392" w:type="dxa"/>
          </w:tcPr>
          <w:p w14:paraId="7FBB71DE" w14:textId="77777777" w:rsidR="007D04C6" w:rsidRDefault="007D04C6" w:rsidP="00854AF1"/>
        </w:tc>
      </w:tr>
      <w:bookmarkEnd w:id="20"/>
    </w:tbl>
    <w:p w14:paraId="6F3325AD" w14:textId="4CA5BC84" w:rsidR="007D04C6" w:rsidRDefault="007D04C6" w:rsidP="0028339C">
      <w:pPr>
        <w:pStyle w:val="BasicParagraph"/>
        <w:spacing w:line="264" w:lineRule="auto"/>
        <w:rPr>
          <w:rFonts w:ascii="Avenir LT Std 35 Light" w:hAnsi="Avenir LT Std 35 Light"/>
          <w:color w:val="auto"/>
          <w:sz w:val="20"/>
          <w:szCs w:val="20"/>
        </w:rPr>
      </w:pPr>
    </w:p>
    <w:p w14:paraId="0D3DF13E" w14:textId="1430E1E5" w:rsidR="007D04C6" w:rsidRDefault="007D04C6" w:rsidP="0028339C">
      <w:pPr>
        <w:pStyle w:val="BasicParagraph"/>
        <w:spacing w:line="264" w:lineRule="auto"/>
        <w:rPr>
          <w:rFonts w:ascii="Avenir LT Std 35 Light" w:hAnsi="Avenir LT Std 35 Light"/>
          <w:color w:val="auto"/>
          <w:sz w:val="20"/>
          <w:szCs w:val="20"/>
        </w:rPr>
      </w:pPr>
    </w:p>
    <w:p w14:paraId="3256D167" w14:textId="47AC33A2" w:rsidR="007D04C6" w:rsidRDefault="007D04C6" w:rsidP="0028339C">
      <w:pPr>
        <w:pStyle w:val="BasicParagraph"/>
        <w:spacing w:line="264" w:lineRule="auto"/>
        <w:rPr>
          <w:rFonts w:ascii="Avenir LT Std 35 Light" w:hAnsi="Avenir LT Std 35 Light"/>
          <w:color w:val="auto"/>
          <w:sz w:val="20"/>
          <w:szCs w:val="20"/>
        </w:rPr>
      </w:pPr>
    </w:p>
    <w:p w14:paraId="76143DE2"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616"/>
      <w:bookmarkStart w:id="22" w:name="_Hlk21090974"/>
      <w:r>
        <w:br w:type="page"/>
      </w:r>
    </w:p>
    <w:p w14:paraId="722953F9" w14:textId="360EEFDA" w:rsidR="007D04C6" w:rsidRPr="00620271" w:rsidRDefault="007D04C6" w:rsidP="007D04C6">
      <w:pPr>
        <w:pStyle w:val="Heading1"/>
      </w:pPr>
      <w:r w:rsidRPr="00620271">
        <w:lastRenderedPageBreak/>
        <w:t>BSBADM50</w:t>
      </w:r>
      <w:r>
        <w:t>4</w:t>
      </w:r>
      <w:r w:rsidRPr="00620271">
        <w:t xml:space="preserve"> Plan and implement administrative systems</w:t>
      </w:r>
      <w:bookmarkEnd w:id="21"/>
    </w:p>
    <w:p w14:paraId="36875BA3" w14:textId="0196FE77" w:rsidR="007D04C6" w:rsidRDefault="007D04C6" w:rsidP="007D04C6">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p w14:paraId="18ACDC59" w14:textId="77777777" w:rsidR="007D04C6" w:rsidRDefault="007D04C6" w:rsidP="007D04C6"/>
    <w:tbl>
      <w:tblPr>
        <w:tblStyle w:val="TableGrid"/>
        <w:tblW w:w="0" w:type="auto"/>
        <w:tblLook w:val="04A0" w:firstRow="1" w:lastRow="0" w:firstColumn="1" w:lastColumn="0" w:noHBand="0" w:noVBand="1"/>
      </w:tblPr>
      <w:tblGrid>
        <w:gridCol w:w="2411"/>
        <w:gridCol w:w="1338"/>
        <w:gridCol w:w="1321"/>
        <w:gridCol w:w="1469"/>
        <w:gridCol w:w="1379"/>
        <w:gridCol w:w="1091"/>
      </w:tblGrid>
      <w:tr w:rsidR="007D04C6" w14:paraId="061FFFD5" w14:textId="77777777" w:rsidTr="00854AF1">
        <w:trPr>
          <w:tblHeader/>
        </w:trPr>
        <w:tc>
          <w:tcPr>
            <w:tcW w:w="2912" w:type="dxa"/>
          </w:tcPr>
          <w:p w14:paraId="01D35083" w14:textId="77777777" w:rsidR="007D04C6" w:rsidRDefault="007D04C6" w:rsidP="00854AF1"/>
        </w:tc>
        <w:tc>
          <w:tcPr>
            <w:tcW w:w="1431" w:type="dxa"/>
          </w:tcPr>
          <w:p w14:paraId="22C47254" w14:textId="77777777" w:rsidR="007D04C6" w:rsidRDefault="007D04C6" w:rsidP="00854AF1">
            <w:pPr>
              <w:rPr>
                <w:b/>
                <w:bCs/>
              </w:rPr>
            </w:pPr>
            <w:r w:rsidRPr="00C17BDE">
              <w:rPr>
                <w:b/>
                <w:bCs/>
              </w:rPr>
              <w:t>I have skills and knowledge in this area</w:t>
            </w:r>
          </w:p>
          <w:p w14:paraId="6562D7F5" w14:textId="77777777" w:rsidR="007D04C6" w:rsidRPr="00620271" w:rsidRDefault="007D04C6" w:rsidP="00854AF1">
            <w:pPr>
              <w:rPr>
                <w:b/>
                <w:bCs/>
              </w:rPr>
            </w:pPr>
            <w:r>
              <w:rPr>
                <w:b/>
                <w:bCs/>
              </w:rPr>
              <w:t>(1 point)</w:t>
            </w:r>
          </w:p>
        </w:tc>
        <w:tc>
          <w:tcPr>
            <w:tcW w:w="1325" w:type="dxa"/>
          </w:tcPr>
          <w:p w14:paraId="1C03C1E0"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731691E" w14:textId="77777777" w:rsidR="007D04C6" w:rsidRPr="00C17BDE" w:rsidRDefault="007D04C6" w:rsidP="00854AF1">
            <w:pPr>
              <w:rPr>
                <w:b/>
                <w:bCs/>
              </w:rPr>
            </w:pPr>
            <w:r w:rsidRPr="00C17BDE">
              <w:rPr>
                <w:b/>
                <w:bCs/>
              </w:rPr>
              <w:t>I have performed these tasks:</w:t>
            </w:r>
          </w:p>
          <w:p w14:paraId="1D9A8D53" w14:textId="77777777" w:rsidR="007D04C6" w:rsidRPr="007C797B" w:rsidRDefault="007D04C6" w:rsidP="00854AF1">
            <w:pPr>
              <w:rPr>
                <w:b/>
                <w:bCs/>
              </w:rPr>
            </w:pPr>
            <w:r w:rsidRPr="007C797B">
              <w:rPr>
                <w:b/>
                <w:bCs/>
              </w:rPr>
              <w:t>Rarely = 1 point</w:t>
            </w:r>
          </w:p>
          <w:p w14:paraId="4D2C726F" w14:textId="77777777" w:rsidR="007D04C6" w:rsidRPr="007C797B" w:rsidRDefault="007D04C6" w:rsidP="00854AF1">
            <w:pPr>
              <w:rPr>
                <w:b/>
                <w:bCs/>
              </w:rPr>
            </w:pPr>
            <w:r w:rsidRPr="007C797B">
              <w:rPr>
                <w:b/>
                <w:bCs/>
              </w:rPr>
              <w:t>Sometimes</w:t>
            </w:r>
            <w:r>
              <w:rPr>
                <w:b/>
                <w:bCs/>
              </w:rPr>
              <w:t xml:space="preserve"> = 2 points</w:t>
            </w:r>
          </w:p>
          <w:p w14:paraId="3D2ED887" w14:textId="77777777" w:rsidR="007D04C6" w:rsidRPr="007C797B" w:rsidRDefault="007D04C6" w:rsidP="00854AF1">
            <w:pPr>
              <w:rPr>
                <w:b/>
                <w:bCs/>
              </w:rPr>
            </w:pPr>
            <w:r w:rsidRPr="007C797B">
              <w:rPr>
                <w:b/>
                <w:bCs/>
              </w:rPr>
              <w:t>Frequently = 3 points</w:t>
            </w:r>
          </w:p>
        </w:tc>
        <w:tc>
          <w:tcPr>
            <w:tcW w:w="1392" w:type="dxa"/>
          </w:tcPr>
          <w:p w14:paraId="49358277" w14:textId="77777777" w:rsidR="007D04C6" w:rsidRDefault="007D04C6" w:rsidP="00854AF1">
            <w:pPr>
              <w:rPr>
                <w:b/>
                <w:bCs/>
              </w:rPr>
            </w:pPr>
            <w:r w:rsidRPr="00C17BDE">
              <w:rPr>
                <w:b/>
                <w:bCs/>
              </w:rPr>
              <w:t>I can collect documents and evidence that show I have undertaken these tasks</w:t>
            </w:r>
          </w:p>
          <w:p w14:paraId="24DAFDC0" w14:textId="77777777" w:rsidR="007D04C6" w:rsidRPr="00620271" w:rsidRDefault="007D04C6" w:rsidP="00854AF1">
            <w:pPr>
              <w:rPr>
                <w:b/>
                <w:bCs/>
              </w:rPr>
            </w:pPr>
            <w:r>
              <w:rPr>
                <w:b/>
                <w:bCs/>
              </w:rPr>
              <w:t>(2 points)</w:t>
            </w:r>
          </w:p>
        </w:tc>
        <w:tc>
          <w:tcPr>
            <w:tcW w:w="1392" w:type="dxa"/>
          </w:tcPr>
          <w:p w14:paraId="00458585" w14:textId="77777777" w:rsidR="007D04C6" w:rsidRPr="00C17BDE" w:rsidRDefault="007D04C6" w:rsidP="00854AF1">
            <w:pPr>
              <w:rPr>
                <w:b/>
                <w:bCs/>
              </w:rPr>
            </w:pPr>
            <w:r>
              <w:rPr>
                <w:b/>
                <w:bCs/>
              </w:rPr>
              <w:t>Total number of points</w:t>
            </w:r>
          </w:p>
        </w:tc>
      </w:tr>
      <w:tr w:rsidR="007D04C6" w14:paraId="03FE61D1" w14:textId="77777777" w:rsidTr="00854AF1">
        <w:tc>
          <w:tcPr>
            <w:tcW w:w="2912" w:type="dxa"/>
          </w:tcPr>
          <w:p w14:paraId="14A650EB" w14:textId="77777777" w:rsidR="007D04C6" w:rsidRDefault="007D04C6" w:rsidP="00854AF1">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4B7B149C" w14:textId="77777777" w:rsidR="007D04C6" w:rsidRDefault="007D04C6" w:rsidP="00854AF1"/>
        </w:tc>
        <w:tc>
          <w:tcPr>
            <w:tcW w:w="1325" w:type="dxa"/>
          </w:tcPr>
          <w:p w14:paraId="4BD27209" w14:textId="77777777" w:rsidR="007D04C6" w:rsidRDefault="007D04C6" w:rsidP="00854AF1"/>
        </w:tc>
        <w:tc>
          <w:tcPr>
            <w:tcW w:w="1956" w:type="dxa"/>
          </w:tcPr>
          <w:p w14:paraId="636D9ED4" w14:textId="77777777" w:rsidR="007D04C6" w:rsidRDefault="007D04C6" w:rsidP="00854AF1"/>
        </w:tc>
        <w:tc>
          <w:tcPr>
            <w:tcW w:w="1392" w:type="dxa"/>
          </w:tcPr>
          <w:p w14:paraId="7F7329DE" w14:textId="77777777" w:rsidR="007D04C6" w:rsidRDefault="007D04C6" w:rsidP="00854AF1"/>
        </w:tc>
        <w:tc>
          <w:tcPr>
            <w:tcW w:w="1392" w:type="dxa"/>
          </w:tcPr>
          <w:p w14:paraId="001A1759" w14:textId="77777777" w:rsidR="007D04C6" w:rsidRDefault="007D04C6" w:rsidP="00854AF1"/>
        </w:tc>
      </w:tr>
      <w:tr w:rsidR="007D04C6" w14:paraId="018981F7" w14:textId="77777777" w:rsidTr="00854AF1">
        <w:tc>
          <w:tcPr>
            <w:tcW w:w="2912" w:type="dxa"/>
          </w:tcPr>
          <w:p w14:paraId="50FB300B" w14:textId="77777777" w:rsidR="007D04C6" w:rsidRPr="00212219" w:rsidRDefault="007D04C6" w:rsidP="00854AF1">
            <w:r w:rsidRPr="00212219">
              <w:t>I have obtained quotations from suppliers/developers for the identified requirements or modifications to be made to the system in accordance with organisational policy and procedures</w:t>
            </w:r>
            <w:r>
              <w:t>.</w:t>
            </w:r>
          </w:p>
        </w:tc>
        <w:tc>
          <w:tcPr>
            <w:tcW w:w="1431" w:type="dxa"/>
          </w:tcPr>
          <w:p w14:paraId="4F6F0925" w14:textId="77777777" w:rsidR="007D04C6" w:rsidRDefault="007D04C6" w:rsidP="00854AF1"/>
        </w:tc>
        <w:tc>
          <w:tcPr>
            <w:tcW w:w="1325" w:type="dxa"/>
          </w:tcPr>
          <w:p w14:paraId="71BEC0C2" w14:textId="77777777" w:rsidR="007D04C6" w:rsidRDefault="007D04C6" w:rsidP="00854AF1"/>
        </w:tc>
        <w:tc>
          <w:tcPr>
            <w:tcW w:w="1956" w:type="dxa"/>
          </w:tcPr>
          <w:p w14:paraId="3DF5B708" w14:textId="77777777" w:rsidR="007D04C6" w:rsidRDefault="007D04C6" w:rsidP="00854AF1"/>
        </w:tc>
        <w:tc>
          <w:tcPr>
            <w:tcW w:w="1392" w:type="dxa"/>
          </w:tcPr>
          <w:p w14:paraId="167B7EC2" w14:textId="77777777" w:rsidR="007D04C6" w:rsidRDefault="007D04C6" w:rsidP="00854AF1"/>
        </w:tc>
        <w:tc>
          <w:tcPr>
            <w:tcW w:w="1392" w:type="dxa"/>
          </w:tcPr>
          <w:p w14:paraId="1ABA8B95" w14:textId="77777777" w:rsidR="007D04C6" w:rsidRDefault="007D04C6" w:rsidP="00854AF1"/>
        </w:tc>
      </w:tr>
      <w:tr w:rsidR="007D04C6" w14:paraId="154126EE" w14:textId="77777777" w:rsidTr="00854AF1">
        <w:tc>
          <w:tcPr>
            <w:tcW w:w="2912" w:type="dxa"/>
          </w:tcPr>
          <w:p w14:paraId="134B8200" w14:textId="77777777" w:rsidR="007D04C6" w:rsidRPr="00212219" w:rsidRDefault="007D04C6" w:rsidP="00854AF1">
            <w:r w:rsidRPr="00212219">
              <w:t>I have selected an appropriate supplier or developer in accordance with organisational policy and procedures</w:t>
            </w:r>
          </w:p>
        </w:tc>
        <w:tc>
          <w:tcPr>
            <w:tcW w:w="1431" w:type="dxa"/>
          </w:tcPr>
          <w:p w14:paraId="52C7065A" w14:textId="77777777" w:rsidR="007D04C6" w:rsidRDefault="007D04C6" w:rsidP="00854AF1"/>
        </w:tc>
        <w:tc>
          <w:tcPr>
            <w:tcW w:w="1325" w:type="dxa"/>
          </w:tcPr>
          <w:p w14:paraId="384B938F" w14:textId="77777777" w:rsidR="007D04C6" w:rsidRDefault="007D04C6" w:rsidP="00854AF1"/>
        </w:tc>
        <w:tc>
          <w:tcPr>
            <w:tcW w:w="1956" w:type="dxa"/>
          </w:tcPr>
          <w:p w14:paraId="4668A379" w14:textId="77777777" w:rsidR="007D04C6" w:rsidRDefault="007D04C6" w:rsidP="00854AF1"/>
        </w:tc>
        <w:tc>
          <w:tcPr>
            <w:tcW w:w="1392" w:type="dxa"/>
          </w:tcPr>
          <w:p w14:paraId="37544095" w14:textId="77777777" w:rsidR="007D04C6" w:rsidRDefault="007D04C6" w:rsidP="00854AF1"/>
        </w:tc>
        <w:tc>
          <w:tcPr>
            <w:tcW w:w="1392" w:type="dxa"/>
          </w:tcPr>
          <w:p w14:paraId="363E75FC" w14:textId="77777777" w:rsidR="007D04C6" w:rsidRDefault="007D04C6" w:rsidP="00854AF1"/>
        </w:tc>
      </w:tr>
      <w:tr w:rsidR="007D04C6" w14:paraId="30C41122" w14:textId="77777777" w:rsidTr="00854AF1">
        <w:tc>
          <w:tcPr>
            <w:tcW w:w="2912" w:type="dxa"/>
          </w:tcPr>
          <w:p w14:paraId="7F7F3EE4" w14:textId="77777777" w:rsidR="007D04C6" w:rsidRPr="00620271" w:rsidRDefault="007D04C6" w:rsidP="00854AF1">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4F9CA724" w14:textId="77777777" w:rsidR="007D04C6" w:rsidRDefault="007D04C6" w:rsidP="00854AF1"/>
        </w:tc>
        <w:tc>
          <w:tcPr>
            <w:tcW w:w="1325" w:type="dxa"/>
          </w:tcPr>
          <w:p w14:paraId="47C4E2B9" w14:textId="77777777" w:rsidR="007D04C6" w:rsidRDefault="007D04C6" w:rsidP="00854AF1"/>
        </w:tc>
        <w:tc>
          <w:tcPr>
            <w:tcW w:w="1956" w:type="dxa"/>
          </w:tcPr>
          <w:p w14:paraId="673ABA75" w14:textId="77777777" w:rsidR="007D04C6" w:rsidRDefault="007D04C6" w:rsidP="00854AF1"/>
        </w:tc>
        <w:tc>
          <w:tcPr>
            <w:tcW w:w="1392" w:type="dxa"/>
          </w:tcPr>
          <w:p w14:paraId="530FFFE2" w14:textId="77777777" w:rsidR="007D04C6" w:rsidRDefault="007D04C6" w:rsidP="00854AF1"/>
        </w:tc>
        <w:tc>
          <w:tcPr>
            <w:tcW w:w="1392" w:type="dxa"/>
          </w:tcPr>
          <w:p w14:paraId="27D851BA" w14:textId="77777777" w:rsidR="007D04C6" w:rsidRDefault="007D04C6" w:rsidP="00854AF1"/>
        </w:tc>
      </w:tr>
      <w:tr w:rsidR="007D04C6" w14:paraId="289EBC61" w14:textId="77777777" w:rsidTr="00854AF1">
        <w:tc>
          <w:tcPr>
            <w:tcW w:w="2912" w:type="dxa"/>
          </w:tcPr>
          <w:p w14:paraId="6CD2008B" w14:textId="77777777" w:rsidR="007D04C6" w:rsidRPr="00620271" w:rsidRDefault="007D04C6" w:rsidP="00854AF1">
            <w:r>
              <w:t xml:space="preserve">I have </w:t>
            </w:r>
            <w:r w:rsidRPr="00212219">
              <w:t>provide</w:t>
            </w:r>
            <w:r>
              <w:t>d</w:t>
            </w:r>
            <w:r w:rsidRPr="00212219">
              <w:t xml:space="preserve"> training and support for staff to use the </w:t>
            </w:r>
            <w:r w:rsidRPr="00212219">
              <w:lastRenderedPageBreak/>
              <w:t xml:space="preserve">new or modified </w:t>
            </w:r>
            <w:r>
              <w:t xml:space="preserve">administrative </w:t>
            </w:r>
            <w:r w:rsidRPr="00212219">
              <w:t>system</w:t>
            </w:r>
            <w:r>
              <w:t>.</w:t>
            </w:r>
          </w:p>
        </w:tc>
        <w:tc>
          <w:tcPr>
            <w:tcW w:w="1431" w:type="dxa"/>
          </w:tcPr>
          <w:p w14:paraId="4F6BC15E" w14:textId="77777777" w:rsidR="007D04C6" w:rsidRDefault="007D04C6" w:rsidP="00854AF1"/>
        </w:tc>
        <w:tc>
          <w:tcPr>
            <w:tcW w:w="1325" w:type="dxa"/>
          </w:tcPr>
          <w:p w14:paraId="73E60A23" w14:textId="77777777" w:rsidR="007D04C6" w:rsidRDefault="007D04C6" w:rsidP="00854AF1"/>
        </w:tc>
        <w:tc>
          <w:tcPr>
            <w:tcW w:w="1956" w:type="dxa"/>
          </w:tcPr>
          <w:p w14:paraId="5B1FDC7F" w14:textId="77777777" w:rsidR="007D04C6" w:rsidRDefault="007D04C6" w:rsidP="00854AF1"/>
        </w:tc>
        <w:tc>
          <w:tcPr>
            <w:tcW w:w="1392" w:type="dxa"/>
          </w:tcPr>
          <w:p w14:paraId="705AD0AC" w14:textId="77777777" w:rsidR="007D04C6" w:rsidRDefault="007D04C6" w:rsidP="00854AF1"/>
        </w:tc>
        <w:tc>
          <w:tcPr>
            <w:tcW w:w="1392" w:type="dxa"/>
          </w:tcPr>
          <w:p w14:paraId="67043CD6" w14:textId="77777777" w:rsidR="007D04C6" w:rsidRDefault="007D04C6" w:rsidP="00854AF1"/>
        </w:tc>
      </w:tr>
      <w:tr w:rsidR="007D04C6" w14:paraId="1BA86115" w14:textId="77777777" w:rsidTr="00854AF1">
        <w:tc>
          <w:tcPr>
            <w:tcW w:w="2912" w:type="dxa"/>
          </w:tcPr>
          <w:p w14:paraId="6CAD9886" w14:textId="77777777" w:rsidR="007D04C6" w:rsidRDefault="007D04C6" w:rsidP="00854AF1">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5AC12ADD" w14:textId="77777777" w:rsidR="007D04C6" w:rsidRDefault="007D04C6" w:rsidP="00854AF1"/>
        </w:tc>
        <w:tc>
          <w:tcPr>
            <w:tcW w:w="1325" w:type="dxa"/>
          </w:tcPr>
          <w:p w14:paraId="3F964690" w14:textId="77777777" w:rsidR="007D04C6" w:rsidRDefault="007D04C6" w:rsidP="00854AF1"/>
        </w:tc>
        <w:tc>
          <w:tcPr>
            <w:tcW w:w="1956" w:type="dxa"/>
          </w:tcPr>
          <w:p w14:paraId="031DD9D5" w14:textId="77777777" w:rsidR="007D04C6" w:rsidRDefault="007D04C6" w:rsidP="00854AF1"/>
        </w:tc>
        <w:tc>
          <w:tcPr>
            <w:tcW w:w="1392" w:type="dxa"/>
          </w:tcPr>
          <w:p w14:paraId="2B3A79DA" w14:textId="77777777" w:rsidR="007D04C6" w:rsidRDefault="007D04C6" w:rsidP="00854AF1"/>
        </w:tc>
        <w:tc>
          <w:tcPr>
            <w:tcW w:w="1392" w:type="dxa"/>
          </w:tcPr>
          <w:p w14:paraId="7D615FE2" w14:textId="77777777" w:rsidR="007D04C6" w:rsidRDefault="007D04C6" w:rsidP="00854AF1"/>
        </w:tc>
      </w:tr>
      <w:tr w:rsidR="007D04C6" w14:paraId="58983F7F" w14:textId="77777777" w:rsidTr="00854AF1">
        <w:tc>
          <w:tcPr>
            <w:tcW w:w="2912" w:type="dxa"/>
          </w:tcPr>
          <w:p w14:paraId="25A11F66" w14:textId="77777777" w:rsidR="007D04C6" w:rsidRDefault="007D04C6" w:rsidP="00854AF1">
            <w:r>
              <w:t>I have identified</w:t>
            </w:r>
            <w:r w:rsidRPr="00212219">
              <w:t xml:space="preserve"> future improvements and </w:t>
            </w:r>
            <w:r>
              <w:t>notify users.</w:t>
            </w:r>
          </w:p>
        </w:tc>
        <w:tc>
          <w:tcPr>
            <w:tcW w:w="1431" w:type="dxa"/>
          </w:tcPr>
          <w:p w14:paraId="313E4B72" w14:textId="77777777" w:rsidR="007D04C6" w:rsidRDefault="007D04C6" w:rsidP="00854AF1"/>
        </w:tc>
        <w:tc>
          <w:tcPr>
            <w:tcW w:w="1325" w:type="dxa"/>
          </w:tcPr>
          <w:p w14:paraId="3DE12184" w14:textId="77777777" w:rsidR="007D04C6" w:rsidRDefault="007D04C6" w:rsidP="00854AF1"/>
        </w:tc>
        <w:tc>
          <w:tcPr>
            <w:tcW w:w="1956" w:type="dxa"/>
          </w:tcPr>
          <w:p w14:paraId="00CF9B46" w14:textId="77777777" w:rsidR="007D04C6" w:rsidRDefault="007D04C6" w:rsidP="00854AF1"/>
        </w:tc>
        <w:tc>
          <w:tcPr>
            <w:tcW w:w="1392" w:type="dxa"/>
          </w:tcPr>
          <w:p w14:paraId="3784897F" w14:textId="77777777" w:rsidR="007D04C6" w:rsidRDefault="007D04C6" w:rsidP="00854AF1"/>
        </w:tc>
        <w:tc>
          <w:tcPr>
            <w:tcW w:w="1392" w:type="dxa"/>
          </w:tcPr>
          <w:p w14:paraId="729BA866" w14:textId="77777777" w:rsidR="007D04C6" w:rsidRDefault="007D04C6" w:rsidP="00854AF1"/>
        </w:tc>
      </w:tr>
      <w:tr w:rsidR="007D04C6" w14:paraId="4B289F5A" w14:textId="77777777" w:rsidTr="00854AF1">
        <w:tc>
          <w:tcPr>
            <w:tcW w:w="2912" w:type="dxa"/>
          </w:tcPr>
          <w:p w14:paraId="63C8E172" w14:textId="77777777" w:rsidR="007D04C6" w:rsidRDefault="007D04C6" w:rsidP="00854AF1">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2C7DCB5A" w14:textId="77777777" w:rsidR="007D04C6" w:rsidRDefault="007D04C6" w:rsidP="00854AF1"/>
        </w:tc>
        <w:tc>
          <w:tcPr>
            <w:tcW w:w="1325" w:type="dxa"/>
          </w:tcPr>
          <w:p w14:paraId="70EEF59D" w14:textId="77777777" w:rsidR="007D04C6" w:rsidRDefault="007D04C6" w:rsidP="00854AF1"/>
        </w:tc>
        <w:tc>
          <w:tcPr>
            <w:tcW w:w="1956" w:type="dxa"/>
          </w:tcPr>
          <w:p w14:paraId="1A517189" w14:textId="77777777" w:rsidR="007D04C6" w:rsidRDefault="007D04C6" w:rsidP="00854AF1"/>
        </w:tc>
        <w:tc>
          <w:tcPr>
            <w:tcW w:w="1392" w:type="dxa"/>
          </w:tcPr>
          <w:p w14:paraId="417D6505" w14:textId="77777777" w:rsidR="007D04C6" w:rsidRDefault="007D04C6" w:rsidP="00854AF1"/>
        </w:tc>
        <w:tc>
          <w:tcPr>
            <w:tcW w:w="1392" w:type="dxa"/>
          </w:tcPr>
          <w:p w14:paraId="029938E7" w14:textId="77777777" w:rsidR="007D04C6" w:rsidRDefault="007D04C6" w:rsidP="00854AF1"/>
        </w:tc>
      </w:tr>
      <w:bookmarkEnd w:id="22"/>
    </w:tbl>
    <w:p w14:paraId="3445B82D" w14:textId="71B76685" w:rsidR="007D04C6" w:rsidRDefault="007D04C6" w:rsidP="0028339C">
      <w:pPr>
        <w:pStyle w:val="BasicParagraph"/>
        <w:spacing w:line="264" w:lineRule="auto"/>
        <w:rPr>
          <w:rFonts w:ascii="Avenir LT Std 35 Light" w:hAnsi="Avenir LT Std 35 Light"/>
          <w:color w:val="auto"/>
          <w:sz w:val="20"/>
          <w:szCs w:val="20"/>
        </w:rPr>
      </w:pPr>
    </w:p>
    <w:p w14:paraId="23E4E3CB" w14:textId="3A8DEFE4" w:rsidR="007D04C6" w:rsidRDefault="007D04C6" w:rsidP="0028339C">
      <w:pPr>
        <w:pStyle w:val="BasicParagraph"/>
        <w:spacing w:line="264" w:lineRule="auto"/>
        <w:rPr>
          <w:rFonts w:ascii="Avenir LT Std 35 Light" w:hAnsi="Avenir LT Std 35 Light"/>
          <w:color w:val="auto"/>
          <w:sz w:val="20"/>
          <w:szCs w:val="20"/>
        </w:rPr>
      </w:pPr>
    </w:p>
    <w:p w14:paraId="7238CD96" w14:textId="0833EE3A" w:rsidR="007D04C6" w:rsidRDefault="007D04C6" w:rsidP="0028339C">
      <w:pPr>
        <w:pStyle w:val="BasicParagraph"/>
        <w:spacing w:line="264" w:lineRule="auto"/>
        <w:rPr>
          <w:rFonts w:ascii="Avenir LT Std 35 Light" w:hAnsi="Avenir LT Std 35 Light"/>
          <w:color w:val="auto"/>
          <w:sz w:val="20"/>
          <w:szCs w:val="20"/>
        </w:rPr>
      </w:pPr>
    </w:p>
    <w:p w14:paraId="4B46EEED" w14:textId="77777777" w:rsidR="007D04C6" w:rsidRDefault="007D04C6" w:rsidP="0028339C">
      <w:pPr>
        <w:pStyle w:val="BasicParagraph"/>
        <w:spacing w:line="264" w:lineRule="auto"/>
        <w:rPr>
          <w:rFonts w:ascii="Avenir LT Std 35 Light" w:hAnsi="Avenir LT Std 35 Light"/>
          <w:color w:val="auto"/>
          <w:sz w:val="20"/>
          <w:szCs w:val="20"/>
        </w:rPr>
      </w:pPr>
    </w:p>
    <w:p w14:paraId="42E98421"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23" w:name="_Toc19790648"/>
      <w:bookmarkStart w:id="24" w:name="_Hlk21090182"/>
      <w:r>
        <w:br w:type="page"/>
      </w:r>
    </w:p>
    <w:p w14:paraId="3EDF8F24" w14:textId="714D70B3" w:rsidR="007D04C6" w:rsidRPr="00F418ED" w:rsidRDefault="007D04C6" w:rsidP="007D04C6">
      <w:pPr>
        <w:pStyle w:val="Heading1"/>
      </w:pPr>
      <w:r w:rsidRPr="00F418ED">
        <w:lastRenderedPageBreak/>
        <w:t>BSBMGT517 Manage operational plan</w:t>
      </w:r>
      <w:bookmarkEnd w:id="23"/>
    </w:p>
    <w:p w14:paraId="218332AB" w14:textId="77777777" w:rsidR="007D04C6" w:rsidRDefault="007D04C6" w:rsidP="007D04C6">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413B94C0" w14:textId="77777777" w:rsidR="007D04C6" w:rsidRDefault="007D04C6" w:rsidP="007D04C6"/>
    <w:tbl>
      <w:tblPr>
        <w:tblStyle w:val="TableGrid"/>
        <w:tblW w:w="0" w:type="auto"/>
        <w:tblLook w:val="04A0" w:firstRow="1" w:lastRow="0" w:firstColumn="1" w:lastColumn="0" w:noHBand="0" w:noVBand="1"/>
      </w:tblPr>
      <w:tblGrid>
        <w:gridCol w:w="2190"/>
        <w:gridCol w:w="1361"/>
        <w:gridCol w:w="1322"/>
        <w:gridCol w:w="1589"/>
        <w:gridCol w:w="1382"/>
        <w:gridCol w:w="1165"/>
      </w:tblGrid>
      <w:tr w:rsidR="007D04C6" w14:paraId="3B3B0337" w14:textId="77777777" w:rsidTr="00854AF1">
        <w:trPr>
          <w:tblHeader/>
        </w:trPr>
        <w:tc>
          <w:tcPr>
            <w:tcW w:w="2912" w:type="dxa"/>
          </w:tcPr>
          <w:p w14:paraId="25C6604B" w14:textId="77777777" w:rsidR="007D04C6" w:rsidRDefault="007D04C6" w:rsidP="00854AF1"/>
        </w:tc>
        <w:tc>
          <w:tcPr>
            <w:tcW w:w="1431" w:type="dxa"/>
          </w:tcPr>
          <w:p w14:paraId="4668EF38" w14:textId="77777777" w:rsidR="007D04C6" w:rsidRDefault="007D04C6" w:rsidP="00854AF1">
            <w:pPr>
              <w:rPr>
                <w:b/>
                <w:bCs/>
              </w:rPr>
            </w:pPr>
            <w:r w:rsidRPr="00C17BDE">
              <w:rPr>
                <w:b/>
                <w:bCs/>
              </w:rPr>
              <w:t>I have skills and knowledge in this area</w:t>
            </w:r>
          </w:p>
          <w:p w14:paraId="42AE063E" w14:textId="77777777" w:rsidR="007D04C6" w:rsidRPr="00620271" w:rsidRDefault="007D04C6" w:rsidP="00854AF1">
            <w:pPr>
              <w:rPr>
                <w:b/>
                <w:bCs/>
              </w:rPr>
            </w:pPr>
            <w:r>
              <w:rPr>
                <w:b/>
                <w:bCs/>
              </w:rPr>
              <w:t>(1 point)</w:t>
            </w:r>
          </w:p>
        </w:tc>
        <w:tc>
          <w:tcPr>
            <w:tcW w:w="1325" w:type="dxa"/>
          </w:tcPr>
          <w:p w14:paraId="29325CA1"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C1859BE" w14:textId="77777777" w:rsidR="007D04C6" w:rsidRPr="00C17BDE" w:rsidRDefault="007D04C6" w:rsidP="00854AF1">
            <w:pPr>
              <w:rPr>
                <w:b/>
                <w:bCs/>
              </w:rPr>
            </w:pPr>
            <w:r w:rsidRPr="00C17BDE">
              <w:rPr>
                <w:b/>
                <w:bCs/>
              </w:rPr>
              <w:t>I have performed these tasks:</w:t>
            </w:r>
          </w:p>
          <w:p w14:paraId="1D378BEB" w14:textId="77777777" w:rsidR="007D04C6" w:rsidRPr="007C797B" w:rsidRDefault="007D04C6" w:rsidP="00854AF1">
            <w:pPr>
              <w:rPr>
                <w:b/>
                <w:bCs/>
              </w:rPr>
            </w:pPr>
            <w:r w:rsidRPr="007C797B">
              <w:rPr>
                <w:b/>
                <w:bCs/>
              </w:rPr>
              <w:t>Rarely = 1 point</w:t>
            </w:r>
          </w:p>
          <w:p w14:paraId="76FF6B31" w14:textId="77777777" w:rsidR="007D04C6" w:rsidRPr="007C797B" w:rsidRDefault="007D04C6" w:rsidP="00854AF1">
            <w:pPr>
              <w:rPr>
                <w:b/>
                <w:bCs/>
              </w:rPr>
            </w:pPr>
            <w:r w:rsidRPr="007C797B">
              <w:rPr>
                <w:b/>
                <w:bCs/>
              </w:rPr>
              <w:t>Sometimes</w:t>
            </w:r>
            <w:r>
              <w:rPr>
                <w:b/>
                <w:bCs/>
              </w:rPr>
              <w:t xml:space="preserve"> = 2 points</w:t>
            </w:r>
          </w:p>
          <w:p w14:paraId="3FC0392D" w14:textId="77777777" w:rsidR="007D04C6" w:rsidRPr="007C797B" w:rsidRDefault="007D04C6" w:rsidP="00854AF1">
            <w:pPr>
              <w:rPr>
                <w:b/>
                <w:bCs/>
              </w:rPr>
            </w:pPr>
            <w:r w:rsidRPr="007C797B">
              <w:rPr>
                <w:b/>
                <w:bCs/>
              </w:rPr>
              <w:t>Frequently = 3 points</w:t>
            </w:r>
          </w:p>
        </w:tc>
        <w:tc>
          <w:tcPr>
            <w:tcW w:w="1392" w:type="dxa"/>
          </w:tcPr>
          <w:p w14:paraId="4C5E4F49" w14:textId="77777777" w:rsidR="007D04C6" w:rsidRDefault="007D04C6" w:rsidP="00854AF1">
            <w:pPr>
              <w:rPr>
                <w:b/>
                <w:bCs/>
              </w:rPr>
            </w:pPr>
            <w:r w:rsidRPr="00C17BDE">
              <w:rPr>
                <w:b/>
                <w:bCs/>
              </w:rPr>
              <w:t>I can collect documents and evidence that show I have undertaken these tasks</w:t>
            </w:r>
          </w:p>
          <w:p w14:paraId="5914787D" w14:textId="77777777" w:rsidR="007D04C6" w:rsidRPr="00620271" w:rsidRDefault="007D04C6" w:rsidP="00854AF1">
            <w:pPr>
              <w:rPr>
                <w:b/>
                <w:bCs/>
              </w:rPr>
            </w:pPr>
            <w:r>
              <w:rPr>
                <w:b/>
                <w:bCs/>
              </w:rPr>
              <w:t>(2 points)</w:t>
            </w:r>
          </w:p>
        </w:tc>
        <w:tc>
          <w:tcPr>
            <w:tcW w:w="1392" w:type="dxa"/>
          </w:tcPr>
          <w:p w14:paraId="015F2C81" w14:textId="77777777" w:rsidR="007D04C6" w:rsidRPr="00C17BDE" w:rsidRDefault="007D04C6" w:rsidP="00854AF1">
            <w:pPr>
              <w:rPr>
                <w:b/>
                <w:bCs/>
              </w:rPr>
            </w:pPr>
            <w:r>
              <w:rPr>
                <w:b/>
                <w:bCs/>
              </w:rPr>
              <w:t>Total number of points</w:t>
            </w:r>
          </w:p>
        </w:tc>
      </w:tr>
      <w:tr w:rsidR="007D04C6" w14:paraId="270647CE" w14:textId="77777777" w:rsidTr="00854AF1">
        <w:tc>
          <w:tcPr>
            <w:tcW w:w="2912" w:type="dxa"/>
          </w:tcPr>
          <w:p w14:paraId="61F73137" w14:textId="77777777" w:rsidR="007D04C6" w:rsidRDefault="007D04C6" w:rsidP="00854AF1">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63280749" w14:textId="77777777" w:rsidR="007D04C6" w:rsidRDefault="007D04C6" w:rsidP="00854AF1">
            <w:r>
              <w:t>contingency plans.</w:t>
            </w:r>
          </w:p>
        </w:tc>
        <w:tc>
          <w:tcPr>
            <w:tcW w:w="1431" w:type="dxa"/>
          </w:tcPr>
          <w:p w14:paraId="11AC6279" w14:textId="77777777" w:rsidR="007D04C6" w:rsidRDefault="007D04C6" w:rsidP="00854AF1"/>
        </w:tc>
        <w:tc>
          <w:tcPr>
            <w:tcW w:w="1325" w:type="dxa"/>
          </w:tcPr>
          <w:p w14:paraId="1D4A8577" w14:textId="77777777" w:rsidR="007D04C6" w:rsidRDefault="007D04C6" w:rsidP="00854AF1"/>
        </w:tc>
        <w:tc>
          <w:tcPr>
            <w:tcW w:w="1956" w:type="dxa"/>
          </w:tcPr>
          <w:p w14:paraId="4EEEE0F9" w14:textId="77777777" w:rsidR="007D04C6" w:rsidRDefault="007D04C6" w:rsidP="00854AF1"/>
        </w:tc>
        <w:tc>
          <w:tcPr>
            <w:tcW w:w="1392" w:type="dxa"/>
          </w:tcPr>
          <w:p w14:paraId="3D3999E2" w14:textId="77777777" w:rsidR="007D04C6" w:rsidRDefault="007D04C6" w:rsidP="00854AF1"/>
        </w:tc>
        <w:tc>
          <w:tcPr>
            <w:tcW w:w="1392" w:type="dxa"/>
          </w:tcPr>
          <w:p w14:paraId="65D13C61" w14:textId="77777777" w:rsidR="007D04C6" w:rsidRDefault="007D04C6" w:rsidP="00854AF1"/>
        </w:tc>
      </w:tr>
      <w:tr w:rsidR="007D04C6" w14:paraId="6474888F" w14:textId="77777777" w:rsidTr="00854AF1">
        <w:tc>
          <w:tcPr>
            <w:tcW w:w="2912" w:type="dxa"/>
          </w:tcPr>
          <w:p w14:paraId="36FD7943" w14:textId="77777777" w:rsidR="007D04C6" w:rsidRDefault="007D04C6" w:rsidP="00854AF1">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3521C77F" w14:textId="77777777" w:rsidR="007D04C6" w:rsidRDefault="007D04C6" w:rsidP="00854AF1"/>
        </w:tc>
        <w:tc>
          <w:tcPr>
            <w:tcW w:w="1325" w:type="dxa"/>
          </w:tcPr>
          <w:p w14:paraId="6BEF29E7" w14:textId="77777777" w:rsidR="007D04C6" w:rsidRDefault="007D04C6" w:rsidP="00854AF1"/>
        </w:tc>
        <w:tc>
          <w:tcPr>
            <w:tcW w:w="1956" w:type="dxa"/>
          </w:tcPr>
          <w:p w14:paraId="512769CB" w14:textId="77777777" w:rsidR="007D04C6" w:rsidRDefault="007D04C6" w:rsidP="00854AF1"/>
        </w:tc>
        <w:tc>
          <w:tcPr>
            <w:tcW w:w="1392" w:type="dxa"/>
          </w:tcPr>
          <w:p w14:paraId="701279B8" w14:textId="77777777" w:rsidR="007D04C6" w:rsidRDefault="007D04C6" w:rsidP="00854AF1"/>
        </w:tc>
        <w:tc>
          <w:tcPr>
            <w:tcW w:w="1392" w:type="dxa"/>
          </w:tcPr>
          <w:p w14:paraId="0FD4740B" w14:textId="77777777" w:rsidR="007D04C6" w:rsidRDefault="007D04C6" w:rsidP="00854AF1"/>
        </w:tc>
      </w:tr>
      <w:tr w:rsidR="007D04C6" w14:paraId="0CC6C7F4" w14:textId="77777777" w:rsidTr="00854AF1">
        <w:tc>
          <w:tcPr>
            <w:tcW w:w="2912" w:type="dxa"/>
          </w:tcPr>
          <w:p w14:paraId="65A7C97D" w14:textId="77777777" w:rsidR="007D04C6" w:rsidRPr="00212219" w:rsidRDefault="007D04C6" w:rsidP="00854AF1">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70E99DB1" w14:textId="77777777" w:rsidR="007D04C6" w:rsidRDefault="007D04C6" w:rsidP="00854AF1"/>
        </w:tc>
        <w:tc>
          <w:tcPr>
            <w:tcW w:w="1325" w:type="dxa"/>
          </w:tcPr>
          <w:p w14:paraId="4D5394F9" w14:textId="77777777" w:rsidR="007D04C6" w:rsidRDefault="007D04C6" w:rsidP="00854AF1"/>
        </w:tc>
        <w:tc>
          <w:tcPr>
            <w:tcW w:w="1956" w:type="dxa"/>
          </w:tcPr>
          <w:p w14:paraId="1A86F019" w14:textId="77777777" w:rsidR="007D04C6" w:rsidRDefault="007D04C6" w:rsidP="00854AF1"/>
        </w:tc>
        <w:tc>
          <w:tcPr>
            <w:tcW w:w="1392" w:type="dxa"/>
          </w:tcPr>
          <w:p w14:paraId="45B5A82D" w14:textId="77777777" w:rsidR="007D04C6" w:rsidRDefault="007D04C6" w:rsidP="00854AF1"/>
        </w:tc>
        <w:tc>
          <w:tcPr>
            <w:tcW w:w="1392" w:type="dxa"/>
          </w:tcPr>
          <w:p w14:paraId="6501AFEB" w14:textId="77777777" w:rsidR="007D04C6" w:rsidRDefault="007D04C6" w:rsidP="00854AF1"/>
        </w:tc>
      </w:tr>
      <w:tr w:rsidR="007D04C6" w14:paraId="501D8428" w14:textId="77777777" w:rsidTr="00854AF1">
        <w:tc>
          <w:tcPr>
            <w:tcW w:w="2912" w:type="dxa"/>
          </w:tcPr>
          <w:p w14:paraId="40F19F9A" w14:textId="77777777" w:rsidR="007D04C6" w:rsidRPr="00212219" w:rsidRDefault="007D04C6" w:rsidP="00854AF1">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1084A71F" w14:textId="77777777" w:rsidR="007D04C6" w:rsidRDefault="007D04C6" w:rsidP="00854AF1"/>
        </w:tc>
        <w:tc>
          <w:tcPr>
            <w:tcW w:w="1325" w:type="dxa"/>
          </w:tcPr>
          <w:p w14:paraId="4C0C1160" w14:textId="77777777" w:rsidR="007D04C6" w:rsidRDefault="007D04C6" w:rsidP="00854AF1"/>
        </w:tc>
        <w:tc>
          <w:tcPr>
            <w:tcW w:w="1956" w:type="dxa"/>
          </w:tcPr>
          <w:p w14:paraId="060363CC" w14:textId="77777777" w:rsidR="007D04C6" w:rsidRDefault="007D04C6" w:rsidP="00854AF1"/>
        </w:tc>
        <w:tc>
          <w:tcPr>
            <w:tcW w:w="1392" w:type="dxa"/>
          </w:tcPr>
          <w:p w14:paraId="4B184D5E" w14:textId="77777777" w:rsidR="007D04C6" w:rsidRDefault="007D04C6" w:rsidP="00854AF1"/>
        </w:tc>
        <w:tc>
          <w:tcPr>
            <w:tcW w:w="1392" w:type="dxa"/>
          </w:tcPr>
          <w:p w14:paraId="7E5CFB31" w14:textId="77777777" w:rsidR="007D04C6" w:rsidRDefault="007D04C6" w:rsidP="00854AF1"/>
        </w:tc>
      </w:tr>
      <w:tr w:rsidR="007D04C6" w14:paraId="0946A492" w14:textId="77777777" w:rsidTr="00854AF1">
        <w:tc>
          <w:tcPr>
            <w:tcW w:w="2912" w:type="dxa"/>
          </w:tcPr>
          <w:p w14:paraId="1763C807" w14:textId="77777777" w:rsidR="007D04C6" w:rsidRPr="00620271" w:rsidRDefault="007D04C6" w:rsidP="00854AF1">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69FD71AF" w14:textId="77777777" w:rsidR="007D04C6" w:rsidRDefault="007D04C6" w:rsidP="00854AF1"/>
        </w:tc>
        <w:tc>
          <w:tcPr>
            <w:tcW w:w="1325" w:type="dxa"/>
          </w:tcPr>
          <w:p w14:paraId="3AFF28CE" w14:textId="77777777" w:rsidR="007D04C6" w:rsidRDefault="007D04C6" w:rsidP="00854AF1"/>
        </w:tc>
        <w:tc>
          <w:tcPr>
            <w:tcW w:w="1956" w:type="dxa"/>
          </w:tcPr>
          <w:p w14:paraId="69CD45B1" w14:textId="77777777" w:rsidR="007D04C6" w:rsidRDefault="007D04C6" w:rsidP="00854AF1"/>
        </w:tc>
        <w:tc>
          <w:tcPr>
            <w:tcW w:w="1392" w:type="dxa"/>
          </w:tcPr>
          <w:p w14:paraId="02F795DC" w14:textId="77777777" w:rsidR="007D04C6" w:rsidRDefault="007D04C6" w:rsidP="00854AF1"/>
        </w:tc>
        <w:tc>
          <w:tcPr>
            <w:tcW w:w="1392" w:type="dxa"/>
          </w:tcPr>
          <w:p w14:paraId="6F3CC461" w14:textId="77777777" w:rsidR="007D04C6" w:rsidRDefault="007D04C6" w:rsidP="00854AF1"/>
        </w:tc>
      </w:tr>
      <w:tr w:rsidR="007D04C6" w14:paraId="0441C3A1" w14:textId="77777777" w:rsidTr="00854AF1">
        <w:tc>
          <w:tcPr>
            <w:tcW w:w="2912" w:type="dxa"/>
          </w:tcPr>
          <w:p w14:paraId="76242BA9" w14:textId="77777777" w:rsidR="007D04C6" w:rsidRPr="00620271" w:rsidRDefault="007D04C6" w:rsidP="00854AF1">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64ABDC31" w14:textId="77777777" w:rsidR="007D04C6" w:rsidRDefault="007D04C6" w:rsidP="00854AF1"/>
        </w:tc>
        <w:tc>
          <w:tcPr>
            <w:tcW w:w="1325" w:type="dxa"/>
          </w:tcPr>
          <w:p w14:paraId="302B2FEC" w14:textId="77777777" w:rsidR="007D04C6" w:rsidRDefault="007D04C6" w:rsidP="00854AF1"/>
        </w:tc>
        <w:tc>
          <w:tcPr>
            <w:tcW w:w="1956" w:type="dxa"/>
          </w:tcPr>
          <w:p w14:paraId="03DA4EB3" w14:textId="77777777" w:rsidR="007D04C6" w:rsidRDefault="007D04C6" w:rsidP="00854AF1"/>
        </w:tc>
        <w:tc>
          <w:tcPr>
            <w:tcW w:w="1392" w:type="dxa"/>
          </w:tcPr>
          <w:p w14:paraId="6909D3F6" w14:textId="77777777" w:rsidR="007D04C6" w:rsidRDefault="007D04C6" w:rsidP="00854AF1"/>
        </w:tc>
        <w:tc>
          <w:tcPr>
            <w:tcW w:w="1392" w:type="dxa"/>
          </w:tcPr>
          <w:p w14:paraId="39156147" w14:textId="77777777" w:rsidR="007D04C6" w:rsidRDefault="007D04C6" w:rsidP="00854AF1"/>
        </w:tc>
      </w:tr>
      <w:tr w:rsidR="007D04C6" w14:paraId="6E4B4948" w14:textId="77777777" w:rsidTr="00854AF1">
        <w:tc>
          <w:tcPr>
            <w:tcW w:w="2912" w:type="dxa"/>
          </w:tcPr>
          <w:p w14:paraId="69FA9B01" w14:textId="77777777" w:rsidR="007D04C6" w:rsidRDefault="007D04C6" w:rsidP="00854AF1">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4E1952F3" w14:textId="77777777" w:rsidR="007D04C6" w:rsidRDefault="007D04C6" w:rsidP="00854AF1"/>
        </w:tc>
        <w:tc>
          <w:tcPr>
            <w:tcW w:w="1325" w:type="dxa"/>
          </w:tcPr>
          <w:p w14:paraId="3C900919" w14:textId="77777777" w:rsidR="007D04C6" w:rsidRDefault="007D04C6" w:rsidP="00854AF1"/>
        </w:tc>
        <w:tc>
          <w:tcPr>
            <w:tcW w:w="1956" w:type="dxa"/>
          </w:tcPr>
          <w:p w14:paraId="7CB9CF3B" w14:textId="77777777" w:rsidR="007D04C6" w:rsidRDefault="007D04C6" w:rsidP="00854AF1"/>
        </w:tc>
        <w:tc>
          <w:tcPr>
            <w:tcW w:w="1392" w:type="dxa"/>
          </w:tcPr>
          <w:p w14:paraId="7F5011C0" w14:textId="77777777" w:rsidR="007D04C6" w:rsidRDefault="007D04C6" w:rsidP="00854AF1"/>
        </w:tc>
        <w:tc>
          <w:tcPr>
            <w:tcW w:w="1392" w:type="dxa"/>
          </w:tcPr>
          <w:p w14:paraId="3DC5F4C0" w14:textId="77777777" w:rsidR="007D04C6" w:rsidRDefault="007D04C6" w:rsidP="00854AF1"/>
        </w:tc>
      </w:tr>
      <w:tr w:rsidR="007D04C6" w14:paraId="73EC2DC2" w14:textId="77777777" w:rsidTr="00854AF1">
        <w:tc>
          <w:tcPr>
            <w:tcW w:w="2912" w:type="dxa"/>
          </w:tcPr>
          <w:p w14:paraId="59473FB3" w14:textId="77777777" w:rsidR="007D04C6" w:rsidRDefault="007D04C6" w:rsidP="00854AF1">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1D638946" w14:textId="77777777" w:rsidR="007D04C6" w:rsidRDefault="007D04C6" w:rsidP="00854AF1"/>
        </w:tc>
        <w:tc>
          <w:tcPr>
            <w:tcW w:w="1325" w:type="dxa"/>
          </w:tcPr>
          <w:p w14:paraId="0E9614B4" w14:textId="77777777" w:rsidR="007D04C6" w:rsidRDefault="007D04C6" w:rsidP="00854AF1"/>
        </w:tc>
        <w:tc>
          <w:tcPr>
            <w:tcW w:w="1956" w:type="dxa"/>
          </w:tcPr>
          <w:p w14:paraId="2EA501CD" w14:textId="77777777" w:rsidR="007D04C6" w:rsidRDefault="007D04C6" w:rsidP="00854AF1"/>
        </w:tc>
        <w:tc>
          <w:tcPr>
            <w:tcW w:w="1392" w:type="dxa"/>
          </w:tcPr>
          <w:p w14:paraId="0B42E919" w14:textId="77777777" w:rsidR="007D04C6" w:rsidRDefault="007D04C6" w:rsidP="00854AF1"/>
        </w:tc>
        <w:tc>
          <w:tcPr>
            <w:tcW w:w="1392" w:type="dxa"/>
          </w:tcPr>
          <w:p w14:paraId="20F50C78" w14:textId="77777777" w:rsidR="007D04C6" w:rsidRDefault="007D04C6" w:rsidP="00854AF1"/>
        </w:tc>
      </w:tr>
      <w:bookmarkEnd w:id="24"/>
    </w:tbl>
    <w:p w14:paraId="69058B0F" w14:textId="137EBEA2" w:rsidR="007D04C6" w:rsidRDefault="007D04C6" w:rsidP="0028339C">
      <w:pPr>
        <w:pStyle w:val="BasicParagraph"/>
        <w:spacing w:line="264" w:lineRule="auto"/>
        <w:rPr>
          <w:rFonts w:ascii="Avenir LT Std 35 Light" w:hAnsi="Avenir LT Std 35 Light"/>
          <w:color w:val="auto"/>
          <w:sz w:val="20"/>
          <w:szCs w:val="20"/>
        </w:rPr>
      </w:pPr>
    </w:p>
    <w:p w14:paraId="0063FBC3" w14:textId="646FCF3D" w:rsidR="007D04C6" w:rsidRDefault="007D04C6" w:rsidP="0028339C">
      <w:pPr>
        <w:pStyle w:val="BasicParagraph"/>
        <w:spacing w:line="264" w:lineRule="auto"/>
        <w:rPr>
          <w:rFonts w:ascii="Avenir LT Std 35 Light" w:hAnsi="Avenir LT Std 35 Light"/>
          <w:color w:val="auto"/>
          <w:sz w:val="20"/>
          <w:szCs w:val="20"/>
        </w:rPr>
      </w:pPr>
    </w:p>
    <w:p w14:paraId="4D886C9F" w14:textId="77777777" w:rsidR="007D04C6" w:rsidRPr="00F418ED" w:rsidRDefault="007D04C6" w:rsidP="007D04C6">
      <w:pPr>
        <w:pStyle w:val="Heading1"/>
      </w:pPr>
      <w:bookmarkStart w:id="25" w:name="_Toc19790625"/>
      <w:bookmarkStart w:id="26" w:name="_Hlk21090898"/>
      <w:r w:rsidRPr="00F418ED">
        <w:lastRenderedPageBreak/>
        <w:t>BSBFIM501 Manage budgets and financial plans</w:t>
      </w:r>
      <w:bookmarkEnd w:id="25"/>
    </w:p>
    <w:p w14:paraId="05BBE868" w14:textId="55B61E2F" w:rsidR="007D04C6" w:rsidRDefault="007D04C6" w:rsidP="007D04C6">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46B0CD16" w14:textId="77777777" w:rsidR="007D04C6" w:rsidRDefault="007D04C6" w:rsidP="007D04C6"/>
    <w:tbl>
      <w:tblPr>
        <w:tblStyle w:val="TableGrid"/>
        <w:tblW w:w="0" w:type="auto"/>
        <w:tblLook w:val="04A0" w:firstRow="1" w:lastRow="0" w:firstColumn="1" w:lastColumn="0" w:noHBand="0" w:noVBand="1"/>
      </w:tblPr>
      <w:tblGrid>
        <w:gridCol w:w="2190"/>
        <w:gridCol w:w="1361"/>
        <w:gridCol w:w="1322"/>
        <w:gridCol w:w="1589"/>
        <w:gridCol w:w="1382"/>
        <w:gridCol w:w="1165"/>
      </w:tblGrid>
      <w:tr w:rsidR="007D04C6" w14:paraId="11707800" w14:textId="77777777" w:rsidTr="00854AF1">
        <w:trPr>
          <w:tblHeader/>
        </w:trPr>
        <w:tc>
          <w:tcPr>
            <w:tcW w:w="2912" w:type="dxa"/>
          </w:tcPr>
          <w:p w14:paraId="14CF8CB0" w14:textId="77777777" w:rsidR="007D04C6" w:rsidRDefault="007D04C6" w:rsidP="00854AF1"/>
        </w:tc>
        <w:tc>
          <w:tcPr>
            <w:tcW w:w="1431" w:type="dxa"/>
          </w:tcPr>
          <w:p w14:paraId="79550A89" w14:textId="77777777" w:rsidR="007D04C6" w:rsidRDefault="007D04C6" w:rsidP="00854AF1">
            <w:pPr>
              <w:rPr>
                <w:b/>
                <w:bCs/>
              </w:rPr>
            </w:pPr>
            <w:r w:rsidRPr="00C17BDE">
              <w:rPr>
                <w:b/>
                <w:bCs/>
              </w:rPr>
              <w:t>I have skills and knowledge in this area</w:t>
            </w:r>
          </w:p>
          <w:p w14:paraId="4E82185D" w14:textId="77777777" w:rsidR="007D04C6" w:rsidRPr="00620271" w:rsidRDefault="007D04C6" w:rsidP="00854AF1">
            <w:pPr>
              <w:rPr>
                <w:b/>
                <w:bCs/>
              </w:rPr>
            </w:pPr>
            <w:r>
              <w:rPr>
                <w:b/>
                <w:bCs/>
              </w:rPr>
              <w:t>(1 point)</w:t>
            </w:r>
          </w:p>
        </w:tc>
        <w:tc>
          <w:tcPr>
            <w:tcW w:w="1325" w:type="dxa"/>
          </w:tcPr>
          <w:p w14:paraId="6FED8585"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6282213" w14:textId="77777777" w:rsidR="007D04C6" w:rsidRPr="00C17BDE" w:rsidRDefault="007D04C6" w:rsidP="00854AF1">
            <w:pPr>
              <w:rPr>
                <w:b/>
                <w:bCs/>
              </w:rPr>
            </w:pPr>
            <w:r w:rsidRPr="00C17BDE">
              <w:rPr>
                <w:b/>
                <w:bCs/>
              </w:rPr>
              <w:t>I have performed these tasks:</w:t>
            </w:r>
          </w:p>
          <w:p w14:paraId="4CAFF5F6" w14:textId="77777777" w:rsidR="007D04C6" w:rsidRPr="007C797B" w:rsidRDefault="007D04C6" w:rsidP="00854AF1">
            <w:pPr>
              <w:rPr>
                <w:b/>
                <w:bCs/>
              </w:rPr>
            </w:pPr>
            <w:r w:rsidRPr="007C797B">
              <w:rPr>
                <w:b/>
                <w:bCs/>
              </w:rPr>
              <w:t>Rarely = 1 point</w:t>
            </w:r>
          </w:p>
          <w:p w14:paraId="157BCE03" w14:textId="77777777" w:rsidR="007D04C6" w:rsidRPr="007C797B" w:rsidRDefault="007D04C6" w:rsidP="00854AF1">
            <w:pPr>
              <w:rPr>
                <w:b/>
                <w:bCs/>
              </w:rPr>
            </w:pPr>
            <w:r w:rsidRPr="007C797B">
              <w:rPr>
                <w:b/>
                <w:bCs/>
              </w:rPr>
              <w:t>Sometimes</w:t>
            </w:r>
            <w:r>
              <w:rPr>
                <w:b/>
                <w:bCs/>
              </w:rPr>
              <w:t xml:space="preserve"> = 2 points</w:t>
            </w:r>
          </w:p>
          <w:p w14:paraId="499B154B" w14:textId="77777777" w:rsidR="007D04C6" w:rsidRPr="007C797B" w:rsidRDefault="007D04C6" w:rsidP="00854AF1">
            <w:pPr>
              <w:rPr>
                <w:b/>
                <w:bCs/>
              </w:rPr>
            </w:pPr>
            <w:r w:rsidRPr="007C797B">
              <w:rPr>
                <w:b/>
                <w:bCs/>
              </w:rPr>
              <w:t>Frequently = 3 points</w:t>
            </w:r>
          </w:p>
        </w:tc>
        <w:tc>
          <w:tcPr>
            <w:tcW w:w="1392" w:type="dxa"/>
          </w:tcPr>
          <w:p w14:paraId="5D8CADAB" w14:textId="77777777" w:rsidR="007D04C6" w:rsidRDefault="007D04C6" w:rsidP="00854AF1">
            <w:pPr>
              <w:rPr>
                <w:b/>
                <w:bCs/>
              </w:rPr>
            </w:pPr>
            <w:r w:rsidRPr="00C17BDE">
              <w:rPr>
                <w:b/>
                <w:bCs/>
              </w:rPr>
              <w:t>I can collect documents and evidence that show I have undertaken these tasks</w:t>
            </w:r>
          </w:p>
          <w:p w14:paraId="78EF67A3" w14:textId="77777777" w:rsidR="007D04C6" w:rsidRPr="00620271" w:rsidRDefault="007D04C6" w:rsidP="00854AF1">
            <w:pPr>
              <w:rPr>
                <w:b/>
                <w:bCs/>
              </w:rPr>
            </w:pPr>
            <w:r>
              <w:rPr>
                <w:b/>
                <w:bCs/>
              </w:rPr>
              <w:t>(2 points)</w:t>
            </w:r>
          </w:p>
        </w:tc>
        <w:tc>
          <w:tcPr>
            <w:tcW w:w="1392" w:type="dxa"/>
          </w:tcPr>
          <w:p w14:paraId="1367D559" w14:textId="77777777" w:rsidR="007D04C6" w:rsidRPr="00C17BDE" w:rsidRDefault="007D04C6" w:rsidP="00854AF1">
            <w:pPr>
              <w:rPr>
                <w:b/>
                <w:bCs/>
              </w:rPr>
            </w:pPr>
            <w:r>
              <w:rPr>
                <w:b/>
                <w:bCs/>
              </w:rPr>
              <w:t>Total number of points</w:t>
            </w:r>
          </w:p>
        </w:tc>
      </w:tr>
      <w:tr w:rsidR="007D04C6" w14:paraId="25D82C27" w14:textId="77777777" w:rsidTr="00854AF1">
        <w:tc>
          <w:tcPr>
            <w:tcW w:w="2912" w:type="dxa"/>
          </w:tcPr>
          <w:p w14:paraId="22B8421D" w14:textId="77777777" w:rsidR="007D04C6" w:rsidRDefault="007D04C6" w:rsidP="00854AF1">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11CD0929" w14:textId="77777777" w:rsidR="007D04C6" w:rsidRDefault="007D04C6" w:rsidP="00854AF1"/>
        </w:tc>
        <w:tc>
          <w:tcPr>
            <w:tcW w:w="1325" w:type="dxa"/>
          </w:tcPr>
          <w:p w14:paraId="01E52D56" w14:textId="77777777" w:rsidR="007D04C6" w:rsidRDefault="007D04C6" w:rsidP="00854AF1"/>
        </w:tc>
        <w:tc>
          <w:tcPr>
            <w:tcW w:w="1956" w:type="dxa"/>
          </w:tcPr>
          <w:p w14:paraId="5008DBA3" w14:textId="77777777" w:rsidR="007D04C6" w:rsidRDefault="007D04C6" w:rsidP="00854AF1"/>
        </w:tc>
        <w:tc>
          <w:tcPr>
            <w:tcW w:w="1392" w:type="dxa"/>
          </w:tcPr>
          <w:p w14:paraId="7EDEDA2C" w14:textId="77777777" w:rsidR="007D04C6" w:rsidRDefault="007D04C6" w:rsidP="00854AF1"/>
        </w:tc>
        <w:tc>
          <w:tcPr>
            <w:tcW w:w="1392" w:type="dxa"/>
          </w:tcPr>
          <w:p w14:paraId="4664D8A6" w14:textId="77777777" w:rsidR="007D04C6" w:rsidRDefault="007D04C6" w:rsidP="00854AF1"/>
        </w:tc>
      </w:tr>
      <w:tr w:rsidR="007D04C6" w14:paraId="40D2FB55" w14:textId="77777777" w:rsidTr="00854AF1">
        <w:tc>
          <w:tcPr>
            <w:tcW w:w="2912" w:type="dxa"/>
          </w:tcPr>
          <w:p w14:paraId="71229175" w14:textId="77777777" w:rsidR="007D04C6" w:rsidRDefault="007D04C6" w:rsidP="00854AF1">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563325AC" w14:textId="77777777" w:rsidR="007D04C6" w:rsidRDefault="007D04C6" w:rsidP="00854AF1"/>
        </w:tc>
        <w:tc>
          <w:tcPr>
            <w:tcW w:w="1325" w:type="dxa"/>
          </w:tcPr>
          <w:p w14:paraId="03390E2E" w14:textId="77777777" w:rsidR="007D04C6" w:rsidRDefault="007D04C6" w:rsidP="00854AF1"/>
        </w:tc>
        <w:tc>
          <w:tcPr>
            <w:tcW w:w="1956" w:type="dxa"/>
          </w:tcPr>
          <w:p w14:paraId="3EE1B442" w14:textId="77777777" w:rsidR="007D04C6" w:rsidRDefault="007D04C6" w:rsidP="00854AF1"/>
        </w:tc>
        <w:tc>
          <w:tcPr>
            <w:tcW w:w="1392" w:type="dxa"/>
          </w:tcPr>
          <w:p w14:paraId="73CD0EA2" w14:textId="77777777" w:rsidR="007D04C6" w:rsidRDefault="007D04C6" w:rsidP="00854AF1"/>
        </w:tc>
        <w:tc>
          <w:tcPr>
            <w:tcW w:w="1392" w:type="dxa"/>
          </w:tcPr>
          <w:p w14:paraId="1CB758B6" w14:textId="77777777" w:rsidR="007D04C6" w:rsidRDefault="007D04C6" w:rsidP="00854AF1"/>
        </w:tc>
      </w:tr>
      <w:tr w:rsidR="007D04C6" w14:paraId="0C628E40" w14:textId="77777777" w:rsidTr="00854AF1">
        <w:tc>
          <w:tcPr>
            <w:tcW w:w="2912" w:type="dxa"/>
          </w:tcPr>
          <w:p w14:paraId="7900D513" w14:textId="77777777" w:rsidR="007D04C6" w:rsidRDefault="007D04C6" w:rsidP="00854AF1">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2FFB3B01" w14:textId="77777777" w:rsidR="007D04C6" w:rsidRDefault="007D04C6" w:rsidP="00854AF1"/>
        </w:tc>
        <w:tc>
          <w:tcPr>
            <w:tcW w:w="1325" w:type="dxa"/>
          </w:tcPr>
          <w:p w14:paraId="54136E01" w14:textId="77777777" w:rsidR="007D04C6" w:rsidRDefault="007D04C6" w:rsidP="00854AF1"/>
        </w:tc>
        <w:tc>
          <w:tcPr>
            <w:tcW w:w="1956" w:type="dxa"/>
          </w:tcPr>
          <w:p w14:paraId="086FF1A3" w14:textId="77777777" w:rsidR="007D04C6" w:rsidRDefault="007D04C6" w:rsidP="00854AF1"/>
        </w:tc>
        <w:tc>
          <w:tcPr>
            <w:tcW w:w="1392" w:type="dxa"/>
          </w:tcPr>
          <w:p w14:paraId="4995A273" w14:textId="77777777" w:rsidR="007D04C6" w:rsidRDefault="007D04C6" w:rsidP="00854AF1"/>
        </w:tc>
        <w:tc>
          <w:tcPr>
            <w:tcW w:w="1392" w:type="dxa"/>
          </w:tcPr>
          <w:p w14:paraId="0C860460" w14:textId="77777777" w:rsidR="007D04C6" w:rsidRDefault="007D04C6" w:rsidP="00854AF1"/>
        </w:tc>
      </w:tr>
      <w:tr w:rsidR="007D04C6" w14:paraId="0B2CD6AF" w14:textId="77777777" w:rsidTr="00854AF1">
        <w:tc>
          <w:tcPr>
            <w:tcW w:w="2912" w:type="dxa"/>
          </w:tcPr>
          <w:p w14:paraId="3BF7E9A5" w14:textId="77777777" w:rsidR="007D04C6" w:rsidRPr="00212219" w:rsidRDefault="007D04C6" w:rsidP="00854AF1">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30CB21DB" w14:textId="77777777" w:rsidR="007D04C6" w:rsidRDefault="007D04C6" w:rsidP="00854AF1"/>
        </w:tc>
        <w:tc>
          <w:tcPr>
            <w:tcW w:w="1325" w:type="dxa"/>
          </w:tcPr>
          <w:p w14:paraId="7BDE89E6" w14:textId="77777777" w:rsidR="007D04C6" w:rsidRDefault="007D04C6" w:rsidP="00854AF1"/>
        </w:tc>
        <w:tc>
          <w:tcPr>
            <w:tcW w:w="1956" w:type="dxa"/>
          </w:tcPr>
          <w:p w14:paraId="235D375D" w14:textId="77777777" w:rsidR="007D04C6" w:rsidRDefault="007D04C6" w:rsidP="00854AF1"/>
        </w:tc>
        <w:tc>
          <w:tcPr>
            <w:tcW w:w="1392" w:type="dxa"/>
          </w:tcPr>
          <w:p w14:paraId="4A21B989" w14:textId="77777777" w:rsidR="007D04C6" w:rsidRDefault="007D04C6" w:rsidP="00854AF1"/>
        </w:tc>
        <w:tc>
          <w:tcPr>
            <w:tcW w:w="1392" w:type="dxa"/>
          </w:tcPr>
          <w:p w14:paraId="0AD792F1" w14:textId="77777777" w:rsidR="007D04C6" w:rsidRDefault="007D04C6" w:rsidP="00854AF1"/>
        </w:tc>
      </w:tr>
      <w:tr w:rsidR="007D04C6" w14:paraId="3D282071" w14:textId="77777777" w:rsidTr="00854AF1">
        <w:tc>
          <w:tcPr>
            <w:tcW w:w="2912" w:type="dxa"/>
          </w:tcPr>
          <w:p w14:paraId="5234B4B7" w14:textId="77777777" w:rsidR="007D04C6" w:rsidRPr="00212219" w:rsidRDefault="007D04C6" w:rsidP="00854AF1">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4B05B2B6" w14:textId="77777777" w:rsidR="007D04C6" w:rsidRDefault="007D04C6" w:rsidP="00854AF1"/>
        </w:tc>
        <w:tc>
          <w:tcPr>
            <w:tcW w:w="1325" w:type="dxa"/>
          </w:tcPr>
          <w:p w14:paraId="34A5CEFA" w14:textId="77777777" w:rsidR="007D04C6" w:rsidRDefault="007D04C6" w:rsidP="00854AF1"/>
        </w:tc>
        <w:tc>
          <w:tcPr>
            <w:tcW w:w="1956" w:type="dxa"/>
          </w:tcPr>
          <w:p w14:paraId="58022503" w14:textId="77777777" w:rsidR="007D04C6" w:rsidRDefault="007D04C6" w:rsidP="00854AF1"/>
        </w:tc>
        <w:tc>
          <w:tcPr>
            <w:tcW w:w="1392" w:type="dxa"/>
          </w:tcPr>
          <w:p w14:paraId="6552B5E9" w14:textId="77777777" w:rsidR="007D04C6" w:rsidRDefault="007D04C6" w:rsidP="00854AF1"/>
        </w:tc>
        <w:tc>
          <w:tcPr>
            <w:tcW w:w="1392" w:type="dxa"/>
          </w:tcPr>
          <w:p w14:paraId="311992F9" w14:textId="77777777" w:rsidR="007D04C6" w:rsidRDefault="007D04C6" w:rsidP="00854AF1"/>
        </w:tc>
      </w:tr>
      <w:tr w:rsidR="007D04C6" w14:paraId="6525EB04" w14:textId="77777777" w:rsidTr="00854AF1">
        <w:tc>
          <w:tcPr>
            <w:tcW w:w="2912" w:type="dxa"/>
          </w:tcPr>
          <w:p w14:paraId="47715B8D" w14:textId="77777777" w:rsidR="007D04C6" w:rsidRPr="00620271" w:rsidRDefault="007D04C6" w:rsidP="00854AF1">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62D21B85" w14:textId="77777777" w:rsidR="007D04C6" w:rsidRDefault="007D04C6" w:rsidP="00854AF1"/>
        </w:tc>
        <w:tc>
          <w:tcPr>
            <w:tcW w:w="1325" w:type="dxa"/>
          </w:tcPr>
          <w:p w14:paraId="31769B5A" w14:textId="77777777" w:rsidR="007D04C6" w:rsidRDefault="007D04C6" w:rsidP="00854AF1"/>
        </w:tc>
        <w:tc>
          <w:tcPr>
            <w:tcW w:w="1956" w:type="dxa"/>
          </w:tcPr>
          <w:p w14:paraId="2E32A3F6" w14:textId="77777777" w:rsidR="007D04C6" w:rsidRDefault="007D04C6" w:rsidP="00854AF1"/>
        </w:tc>
        <w:tc>
          <w:tcPr>
            <w:tcW w:w="1392" w:type="dxa"/>
          </w:tcPr>
          <w:p w14:paraId="67C8ED28" w14:textId="77777777" w:rsidR="007D04C6" w:rsidRDefault="007D04C6" w:rsidP="00854AF1"/>
        </w:tc>
        <w:tc>
          <w:tcPr>
            <w:tcW w:w="1392" w:type="dxa"/>
          </w:tcPr>
          <w:p w14:paraId="223EFABD" w14:textId="77777777" w:rsidR="007D04C6" w:rsidRDefault="007D04C6" w:rsidP="00854AF1"/>
        </w:tc>
      </w:tr>
      <w:tr w:rsidR="007D04C6" w14:paraId="6A4CC544" w14:textId="77777777" w:rsidTr="00854AF1">
        <w:tc>
          <w:tcPr>
            <w:tcW w:w="2912" w:type="dxa"/>
          </w:tcPr>
          <w:p w14:paraId="7AB5E7CB" w14:textId="77777777" w:rsidR="007D04C6" w:rsidRPr="00620271" w:rsidRDefault="007D04C6" w:rsidP="00854AF1">
            <w:r>
              <w:t xml:space="preserve">I have </w:t>
            </w:r>
            <w:r w:rsidRPr="00DA3234">
              <w:t>report</w:t>
            </w:r>
            <w:r>
              <w:t>ed</w:t>
            </w:r>
            <w:r w:rsidRPr="00DA3234">
              <w:t xml:space="preserve"> on budget and expenditure</w:t>
            </w:r>
            <w:r>
              <w:t>.</w:t>
            </w:r>
          </w:p>
        </w:tc>
        <w:tc>
          <w:tcPr>
            <w:tcW w:w="1431" w:type="dxa"/>
          </w:tcPr>
          <w:p w14:paraId="2F8A53CE" w14:textId="77777777" w:rsidR="007D04C6" w:rsidRDefault="007D04C6" w:rsidP="00854AF1"/>
        </w:tc>
        <w:tc>
          <w:tcPr>
            <w:tcW w:w="1325" w:type="dxa"/>
          </w:tcPr>
          <w:p w14:paraId="68BDBF74" w14:textId="77777777" w:rsidR="007D04C6" w:rsidRDefault="007D04C6" w:rsidP="00854AF1"/>
        </w:tc>
        <w:tc>
          <w:tcPr>
            <w:tcW w:w="1956" w:type="dxa"/>
          </w:tcPr>
          <w:p w14:paraId="5266B921" w14:textId="77777777" w:rsidR="007D04C6" w:rsidRDefault="007D04C6" w:rsidP="00854AF1"/>
        </w:tc>
        <w:tc>
          <w:tcPr>
            <w:tcW w:w="1392" w:type="dxa"/>
          </w:tcPr>
          <w:p w14:paraId="49D907B8" w14:textId="77777777" w:rsidR="007D04C6" w:rsidRDefault="007D04C6" w:rsidP="00854AF1"/>
        </w:tc>
        <w:tc>
          <w:tcPr>
            <w:tcW w:w="1392" w:type="dxa"/>
          </w:tcPr>
          <w:p w14:paraId="260A0ACB" w14:textId="77777777" w:rsidR="007D04C6" w:rsidRDefault="007D04C6" w:rsidP="00854AF1"/>
        </w:tc>
      </w:tr>
      <w:tr w:rsidR="007D04C6" w14:paraId="76865D3C" w14:textId="77777777" w:rsidTr="00854AF1">
        <w:tc>
          <w:tcPr>
            <w:tcW w:w="2912" w:type="dxa"/>
          </w:tcPr>
          <w:p w14:paraId="1E38B266" w14:textId="77777777" w:rsidR="007D04C6" w:rsidRDefault="007D04C6" w:rsidP="00854AF1">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0020ADBA" w14:textId="77777777" w:rsidR="007D04C6" w:rsidRDefault="007D04C6" w:rsidP="00854AF1"/>
        </w:tc>
        <w:tc>
          <w:tcPr>
            <w:tcW w:w="1325" w:type="dxa"/>
          </w:tcPr>
          <w:p w14:paraId="00B574AB" w14:textId="77777777" w:rsidR="007D04C6" w:rsidRDefault="007D04C6" w:rsidP="00854AF1"/>
        </w:tc>
        <w:tc>
          <w:tcPr>
            <w:tcW w:w="1956" w:type="dxa"/>
          </w:tcPr>
          <w:p w14:paraId="4C496B29" w14:textId="77777777" w:rsidR="007D04C6" w:rsidRDefault="007D04C6" w:rsidP="00854AF1"/>
        </w:tc>
        <w:tc>
          <w:tcPr>
            <w:tcW w:w="1392" w:type="dxa"/>
          </w:tcPr>
          <w:p w14:paraId="37A0DE19" w14:textId="77777777" w:rsidR="007D04C6" w:rsidRDefault="007D04C6" w:rsidP="00854AF1"/>
        </w:tc>
        <w:tc>
          <w:tcPr>
            <w:tcW w:w="1392" w:type="dxa"/>
          </w:tcPr>
          <w:p w14:paraId="317527D8" w14:textId="77777777" w:rsidR="007D04C6" w:rsidRDefault="007D04C6" w:rsidP="00854AF1"/>
        </w:tc>
      </w:tr>
      <w:tr w:rsidR="007D04C6" w14:paraId="628C4018" w14:textId="77777777" w:rsidTr="00854AF1">
        <w:tc>
          <w:tcPr>
            <w:tcW w:w="2912" w:type="dxa"/>
          </w:tcPr>
          <w:p w14:paraId="1BB3C9D9" w14:textId="77777777" w:rsidR="007D04C6" w:rsidRDefault="007D04C6" w:rsidP="00854AF1">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5B5357D5" w14:textId="77777777" w:rsidR="007D04C6" w:rsidRDefault="007D04C6" w:rsidP="00854AF1"/>
        </w:tc>
        <w:tc>
          <w:tcPr>
            <w:tcW w:w="1325" w:type="dxa"/>
          </w:tcPr>
          <w:p w14:paraId="275D6397" w14:textId="77777777" w:rsidR="007D04C6" w:rsidRDefault="007D04C6" w:rsidP="00854AF1"/>
        </w:tc>
        <w:tc>
          <w:tcPr>
            <w:tcW w:w="1956" w:type="dxa"/>
          </w:tcPr>
          <w:p w14:paraId="44C27032" w14:textId="77777777" w:rsidR="007D04C6" w:rsidRDefault="007D04C6" w:rsidP="00854AF1"/>
        </w:tc>
        <w:tc>
          <w:tcPr>
            <w:tcW w:w="1392" w:type="dxa"/>
          </w:tcPr>
          <w:p w14:paraId="72570DEB" w14:textId="77777777" w:rsidR="007D04C6" w:rsidRDefault="007D04C6" w:rsidP="00854AF1"/>
        </w:tc>
        <w:tc>
          <w:tcPr>
            <w:tcW w:w="1392" w:type="dxa"/>
          </w:tcPr>
          <w:p w14:paraId="10BDF5D2" w14:textId="77777777" w:rsidR="007D04C6" w:rsidRDefault="007D04C6" w:rsidP="00854AF1"/>
        </w:tc>
      </w:tr>
      <w:tr w:rsidR="007D04C6" w14:paraId="1D0C9BA6" w14:textId="77777777" w:rsidTr="00854AF1">
        <w:tc>
          <w:tcPr>
            <w:tcW w:w="2912" w:type="dxa"/>
          </w:tcPr>
          <w:p w14:paraId="3983CB82" w14:textId="77777777" w:rsidR="007D04C6" w:rsidRDefault="007D04C6" w:rsidP="00854AF1">
            <w:r>
              <w:t xml:space="preserve">I have </w:t>
            </w:r>
            <w:r w:rsidRPr="002C75E7">
              <w:t>met record keeping requirements for the Australian Taxation Office (ATO) and for auditing purposes.</w:t>
            </w:r>
          </w:p>
        </w:tc>
        <w:tc>
          <w:tcPr>
            <w:tcW w:w="1431" w:type="dxa"/>
          </w:tcPr>
          <w:p w14:paraId="10231E8F" w14:textId="77777777" w:rsidR="007D04C6" w:rsidRDefault="007D04C6" w:rsidP="00854AF1"/>
        </w:tc>
        <w:tc>
          <w:tcPr>
            <w:tcW w:w="1325" w:type="dxa"/>
          </w:tcPr>
          <w:p w14:paraId="2E580FBE" w14:textId="77777777" w:rsidR="007D04C6" w:rsidRDefault="007D04C6" w:rsidP="00854AF1"/>
        </w:tc>
        <w:tc>
          <w:tcPr>
            <w:tcW w:w="1956" w:type="dxa"/>
          </w:tcPr>
          <w:p w14:paraId="0360C3EB" w14:textId="77777777" w:rsidR="007D04C6" w:rsidRDefault="007D04C6" w:rsidP="00854AF1"/>
        </w:tc>
        <w:tc>
          <w:tcPr>
            <w:tcW w:w="1392" w:type="dxa"/>
          </w:tcPr>
          <w:p w14:paraId="3248C452" w14:textId="77777777" w:rsidR="007D04C6" w:rsidRDefault="007D04C6" w:rsidP="00854AF1"/>
        </w:tc>
        <w:tc>
          <w:tcPr>
            <w:tcW w:w="1392" w:type="dxa"/>
          </w:tcPr>
          <w:p w14:paraId="2CA04F3D" w14:textId="77777777" w:rsidR="007D04C6" w:rsidRDefault="007D04C6" w:rsidP="00854AF1"/>
        </w:tc>
      </w:tr>
      <w:bookmarkEnd w:id="26"/>
    </w:tbl>
    <w:p w14:paraId="306E3CF8" w14:textId="08BF66D1" w:rsidR="007D04C6" w:rsidRDefault="007D04C6" w:rsidP="0028339C">
      <w:pPr>
        <w:pStyle w:val="BasicParagraph"/>
        <w:spacing w:line="264" w:lineRule="auto"/>
        <w:rPr>
          <w:rFonts w:ascii="Avenir LT Std 35 Light" w:hAnsi="Avenir LT Std 35 Light"/>
          <w:color w:val="auto"/>
          <w:sz w:val="20"/>
          <w:szCs w:val="20"/>
        </w:rPr>
      </w:pPr>
    </w:p>
    <w:p w14:paraId="31D80B89" w14:textId="16262F53" w:rsidR="007D04C6" w:rsidRDefault="007D04C6" w:rsidP="0028339C">
      <w:pPr>
        <w:pStyle w:val="BasicParagraph"/>
        <w:spacing w:line="264" w:lineRule="auto"/>
        <w:rPr>
          <w:rFonts w:ascii="Avenir LT Std 35 Light" w:hAnsi="Avenir LT Std 35 Light"/>
          <w:color w:val="auto"/>
          <w:sz w:val="20"/>
          <w:szCs w:val="20"/>
        </w:rPr>
      </w:pPr>
    </w:p>
    <w:p w14:paraId="51F2410B" w14:textId="77777777" w:rsidR="007D04C6" w:rsidRDefault="007D04C6" w:rsidP="0028339C">
      <w:pPr>
        <w:pStyle w:val="BasicParagraph"/>
        <w:spacing w:line="264" w:lineRule="auto"/>
        <w:rPr>
          <w:rFonts w:ascii="Avenir LT Std 35 Light" w:hAnsi="Avenir LT Std 35 Light"/>
          <w:color w:val="auto"/>
          <w:sz w:val="20"/>
          <w:szCs w:val="20"/>
        </w:rPr>
      </w:pPr>
    </w:p>
    <w:p w14:paraId="25324EB8"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27" w:name="_Toc19790629"/>
      <w:bookmarkStart w:id="28" w:name="_Hlk21090044"/>
      <w:r>
        <w:br w:type="page"/>
      </w:r>
    </w:p>
    <w:p w14:paraId="7D048E69" w14:textId="159C388E" w:rsidR="007D04C6" w:rsidRPr="00F418ED" w:rsidRDefault="007D04C6" w:rsidP="007D04C6">
      <w:pPr>
        <w:pStyle w:val="Heading1"/>
      </w:pPr>
      <w:r w:rsidRPr="00F418ED">
        <w:lastRenderedPageBreak/>
        <w:t>BSBHRM405 Support the recruitment, selection and induction of staff</w:t>
      </w:r>
      <w:bookmarkEnd w:id="27"/>
    </w:p>
    <w:p w14:paraId="2DE208D7" w14:textId="7EA696C6" w:rsidR="007D04C6" w:rsidRDefault="007D04C6" w:rsidP="007D04C6">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5379FCDE" w14:textId="77777777" w:rsidR="007D04C6" w:rsidRDefault="007D04C6" w:rsidP="007D04C6"/>
    <w:tbl>
      <w:tblPr>
        <w:tblStyle w:val="TableGrid"/>
        <w:tblW w:w="0" w:type="auto"/>
        <w:tblLook w:val="04A0" w:firstRow="1" w:lastRow="0" w:firstColumn="1" w:lastColumn="0" w:noHBand="0" w:noVBand="1"/>
      </w:tblPr>
      <w:tblGrid>
        <w:gridCol w:w="2198"/>
        <w:gridCol w:w="1360"/>
        <w:gridCol w:w="1322"/>
        <w:gridCol w:w="1585"/>
        <w:gridCol w:w="1382"/>
        <w:gridCol w:w="1162"/>
      </w:tblGrid>
      <w:tr w:rsidR="007D04C6" w14:paraId="21F85D47" w14:textId="77777777" w:rsidTr="00854AF1">
        <w:trPr>
          <w:tblHeader/>
        </w:trPr>
        <w:tc>
          <w:tcPr>
            <w:tcW w:w="2912" w:type="dxa"/>
          </w:tcPr>
          <w:p w14:paraId="09E6A58C" w14:textId="77777777" w:rsidR="007D04C6" w:rsidRDefault="007D04C6" w:rsidP="00854AF1"/>
        </w:tc>
        <w:tc>
          <w:tcPr>
            <w:tcW w:w="1431" w:type="dxa"/>
          </w:tcPr>
          <w:p w14:paraId="7069979D" w14:textId="77777777" w:rsidR="007D04C6" w:rsidRDefault="007D04C6" w:rsidP="00854AF1">
            <w:pPr>
              <w:rPr>
                <w:b/>
                <w:bCs/>
              </w:rPr>
            </w:pPr>
            <w:r w:rsidRPr="00C17BDE">
              <w:rPr>
                <w:b/>
                <w:bCs/>
              </w:rPr>
              <w:t>I have skills and knowledge in this area</w:t>
            </w:r>
          </w:p>
          <w:p w14:paraId="1DEA653D" w14:textId="77777777" w:rsidR="007D04C6" w:rsidRPr="00620271" w:rsidRDefault="007D04C6" w:rsidP="00854AF1">
            <w:pPr>
              <w:rPr>
                <w:b/>
                <w:bCs/>
              </w:rPr>
            </w:pPr>
            <w:r>
              <w:rPr>
                <w:b/>
                <w:bCs/>
              </w:rPr>
              <w:t>(1 point)</w:t>
            </w:r>
          </w:p>
        </w:tc>
        <w:tc>
          <w:tcPr>
            <w:tcW w:w="1325" w:type="dxa"/>
          </w:tcPr>
          <w:p w14:paraId="443A8ABC"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4E92345" w14:textId="77777777" w:rsidR="007D04C6" w:rsidRPr="00C17BDE" w:rsidRDefault="007D04C6" w:rsidP="00854AF1">
            <w:pPr>
              <w:rPr>
                <w:b/>
                <w:bCs/>
              </w:rPr>
            </w:pPr>
            <w:r w:rsidRPr="00C17BDE">
              <w:rPr>
                <w:b/>
                <w:bCs/>
              </w:rPr>
              <w:t>I have performed these tasks:</w:t>
            </w:r>
          </w:p>
          <w:p w14:paraId="4EFAC0CB" w14:textId="77777777" w:rsidR="007D04C6" w:rsidRPr="007C797B" w:rsidRDefault="007D04C6" w:rsidP="00854AF1">
            <w:pPr>
              <w:rPr>
                <w:b/>
                <w:bCs/>
              </w:rPr>
            </w:pPr>
            <w:r w:rsidRPr="007C797B">
              <w:rPr>
                <w:b/>
                <w:bCs/>
              </w:rPr>
              <w:t>Rarely = 1 point</w:t>
            </w:r>
          </w:p>
          <w:p w14:paraId="04C30477" w14:textId="77777777" w:rsidR="007D04C6" w:rsidRPr="007C797B" w:rsidRDefault="007D04C6" w:rsidP="00854AF1">
            <w:pPr>
              <w:rPr>
                <w:b/>
                <w:bCs/>
              </w:rPr>
            </w:pPr>
            <w:r w:rsidRPr="007C797B">
              <w:rPr>
                <w:b/>
                <w:bCs/>
              </w:rPr>
              <w:t>Sometimes</w:t>
            </w:r>
            <w:r>
              <w:rPr>
                <w:b/>
                <w:bCs/>
              </w:rPr>
              <w:t xml:space="preserve"> = 2 points</w:t>
            </w:r>
          </w:p>
          <w:p w14:paraId="488EFF1B" w14:textId="77777777" w:rsidR="007D04C6" w:rsidRPr="007C797B" w:rsidRDefault="007D04C6" w:rsidP="00854AF1">
            <w:pPr>
              <w:rPr>
                <w:b/>
                <w:bCs/>
              </w:rPr>
            </w:pPr>
            <w:r w:rsidRPr="007C797B">
              <w:rPr>
                <w:b/>
                <w:bCs/>
              </w:rPr>
              <w:t>Frequently = 3 points</w:t>
            </w:r>
          </w:p>
        </w:tc>
        <w:tc>
          <w:tcPr>
            <w:tcW w:w="1392" w:type="dxa"/>
          </w:tcPr>
          <w:p w14:paraId="30DD794A" w14:textId="77777777" w:rsidR="007D04C6" w:rsidRDefault="007D04C6" w:rsidP="00854AF1">
            <w:pPr>
              <w:rPr>
                <w:b/>
                <w:bCs/>
              </w:rPr>
            </w:pPr>
            <w:r w:rsidRPr="00C17BDE">
              <w:rPr>
                <w:b/>
                <w:bCs/>
              </w:rPr>
              <w:t>I can collect documents and evidence that show I have undertaken these tasks</w:t>
            </w:r>
          </w:p>
          <w:p w14:paraId="3B82D47D" w14:textId="77777777" w:rsidR="007D04C6" w:rsidRPr="00620271" w:rsidRDefault="007D04C6" w:rsidP="00854AF1">
            <w:pPr>
              <w:rPr>
                <w:b/>
                <w:bCs/>
              </w:rPr>
            </w:pPr>
            <w:r>
              <w:rPr>
                <w:b/>
                <w:bCs/>
              </w:rPr>
              <w:t>(2 points)</w:t>
            </w:r>
          </w:p>
        </w:tc>
        <w:tc>
          <w:tcPr>
            <w:tcW w:w="1392" w:type="dxa"/>
          </w:tcPr>
          <w:p w14:paraId="251E99A0" w14:textId="77777777" w:rsidR="007D04C6" w:rsidRPr="00C17BDE" w:rsidRDefault="007D04C6" w:rsidP="00854AF1">
            <w:pPr>
              <w:rPr>
                <w:b/>
                <w:bCs/>
              </w:rPr>
            </w:pPr>
            <w:r>
              <w:rPr>
                <w:b/>
                <w:bCs/>
              </w:rPr>
              <w:t>Total number of points</w:t>
            </w:r>
          </w:p>
        </w:tc>
      </w:tr>
      <w:tr w:rsidR="007D04C6" w14:paraId="18A7A2AB" w14:textId="77777777" w:rsidTr="00854AF1">
        <w:tc>
          <w:tcPr>
            <w:tcW w:w="2912" w:type="dxa"/>
          </w:tcPr>
          <w:p w14:paraId="501F3194" w14:textId="77777777" w:rsidR="007D04C6" w:rsidRDefault="007D04C6" w:rsidP="00854AF1">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57BDCADD" w14:textId="77777777" w:rsidR="007D04C6" w:rsidRDefault="007D04C6" w:rsidP="00854AF1"/>
        </w:tc>
        <w:tc>
          <w:tcPr>
            <w:tcW w:w="1325" w:type="dxa"/>
          </w:tcPr>
          <w:p w14:paraId="271C60CB" w14:textId="77777777" w:rsidR="007D04C6" w:rsidRDefault="007D04C6" w:rsidP="00854AF1"/>
        </w:tc>
        <w:tc>
          <w:tcPr>
            <w:tcW w:w="1956" w:type="dxa"/>
          </w:tcPr>
          <w:p w14:paraId="06BA23CA" w14:textId="77777777" w:rsidR="007D04C6" w:rsidRDefault="007D04C6" w:rsidP="00854AF1"/>
        </w:tc>
        <w:tc>
          <w:tcPr>
            <w:tcW w:w="1392" w:type="dxa"/>
          </w:tcPr>
          <w:p w14:paraId="2DFBC045" w14:textId="77777777" w:rsidR="007D04C6" w:rsidRDefault="007D04C6" w:rsidP="00854AF1"/>
        </w:tc>
        <w:tc>
          <w:tcPr>
            <w:tcW w:w="1392" w:type="dxa"/>
          </w:tcPr>
          <w:p w14:paraId="2E0BE046" w14:textId="77777777" w:rsidR="007D04C6" w:rsidRDefault="007D04C6" w:rsidP="00854AF1"/>
        </w:tc>
      </w:tr>
      <w:tr w:rsidR="007D04C6" w14:paraId="3C2B6DF3" w14:textId="77777777" w:rsidTr="00854AF1">
        <w:tc>
          <w:tcPr>
            <w:tcW w:w="2912" w:type="dxa"/>
          </w:tcPr>
          <w:p w14:paraId="7218274D" w14:textId="77777777" w:rsidR="007D04C6" w:rsidRDefault="007D04C6" w:rsidP="00854AF1">
            <w:r>
              <w:t xml:space="preserve">I have </w:t>
            </w:r>
            <w:r w:rsidRPr="001D0FD1">
              <w:t>use</w:t>
            </w:r>
            <w:r>
              <w:t>d</w:t>
            </w:r>
            <w:r w:rsidRPr="001D0FD1">
              <w:t xml:space="preserve"> job descriptions to support sourcing, selecting and appointing suitable staff</w:t>
            </w:r>
          </w:p>
        </w:tc>
        <w:tc>
          <w:tcPr>
            <w:tcW w:w="1431" w:type="dxa"/>
          </w:tcPr>
          <w:p w14:paraId="23A8A31F" w14:textId="77777777" w:rsidR="007D04C6" w:rsidRDefault="007D04C6" w:rsidP="00854AF1"/>
        </w:tc>
        <w:tc>
          <w:tcPr>
            <w:tcW w:w="1325" w:type="dxa"/>
          </w:tcPr>
          <w:p w14:paraId="17869057" w14:textId="77777777" w:rsidR="007D04C6" w:rsidRDefault="007D04C6" w:rsidP="00854AF1"/>
        </w:tc>
        <w:tc>
          <w:tcPr>
            <w:tcW w:w="1956" w:type="dxa"/>
          </w:tcPr>
          <w:p w14:paraId="205C164D" w14:textId="77777777" w:rsidR="007D04C6" w:rsidRDefault="007D04C6" w:rsidP="00854AF1"/>
        </w:tc>
        <w:tc>
          <w:tcPr>
            <w:tcW w:w="1392" w:type="dxa"/>
          </w:tcPr>
          <w:p w14:paraId="07D04066" w14:textId="77777777" w:rsidR="007D04C6" w:rsidRDefault="007D04C6" w:rsidP="00854AF1"/>
        </w:tc>
        <w:tc>
          <w:tcPr>
            <w:tcW w:w="1392" w:type="dxa"/>
          </w:tcPr>
          <w:p w14:paraId="5B4333EA" w14:textId="77777777" w:rsidR="007D04C6" w:rsidRDefault="007D04C6" w:rsidP="00854AF1"/>
        </w:tc>
      </w:tr>
      <w:tr w:rsidR="007D04C6" w14:paraId="1FF35B35" w14:textId="77777777" w:rsidTr="00854AF1">
        <w:tc>
          <w:tcPr>
            <w:tcW w:w="2912" w:type="dxa"/>
          </w:tcPr>
          <w:p w14:paraId="6925EA3A" w14:textId="77777777" w:rsidR="007D04C6" w:rsidRPr="00212219" w:rsidRDefault="007D04C6" w:rsidP="00854AF1">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6E97A2F0" w14:textId="77777777" w:rsidR="007D04C6" w:rsidRDefault="007D04C6" w:rsidP="00854AF1"/>
        </w:tc>
        <w:tc>
          <w:tcPr>
            <w:tcW w:w="1325" w:type="dxa"/>
          </w:tcPr>
          <w:p w14:paraId="4A52B24B" w14:textId="77777777" w:rsidR="007D04C6" w:rsidRDefault="007D04C6" w:rsidP="00854AF1"/>
        </w:tc>
        <w:tc>
          <w:tcPr>
            <w:tcW w:w="1956" w:type="dxa"/>
          </w:tcPr>
          <w:p w14:paraId="618ED0AB" w14:textId="77777777" w:rsidR="007D04C6" w:rsidRDefault="007D04C6" w:rsidP="00854AF1"/>
        </w:tc>
        <w:tc>
          <w:tcPr>
            <w:tcW w:w="1392" w:type="dxa"/>
          </w:tcPr>
          <w:p w14:paraId="3EE81FC4" w14:textId="77777777" w:rsidR="007D04C6" w:rsidRDefault="007D04C6" w:rsidP="00854AF1"/>
        </w:tc>
        <w:tc>
          <w:tcPr>
            <w:tcW w:w="1392" w:type="dxa"/>
          </w:tcPr>
          <w:p w14:paraId="6A176E67" w14:textId="77777777" w:rsidR="007D04C6" w:rsidRDefault="007D04C6" w:rsidP="00854AF1"/>
        </w:tc>
      </w:tr>
      <w:tr w:rsidR="007D04C6" w14:paraId="1A439003" w14:textId="77777777" w:rsidTr="00854AF1">
        <w:tc>
          <w:tcPr>
            <w:tcW w:w="2912" w:type="dxa"/>
          </w:tcPr>
          <w:p w14:paraId="55FEC869" w14:textId="77777777" w:rsidR="007D04C6" w:rsidRPr="00212219" w:rsidRDefault="007D04C6" w:rsidP="00854AF1">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2A5B3AEA" w14:textId="77777777" w:rsidR="007D04C6" w:rsidRDefault="007D04C6" w:rsidP="00854AF1"/>
        </w:tc>
        <w:tc>
          <w:tcPr>
            <w:tcW w:w="1325" w:type="dxa"/>
          </w:tcPr>
          <w:p w14:paraId="08EFE386" w14:textId="77777777" w:rsidR="007D04C6" w:rsidRDefault="007D04C6" w:rsidP="00854AF1"/>
        </w:tc>
        <w:tc>
          <w:tcPr>
            <w:tcW w:w="1956" w:type="dxa"/>
          </w:tcPr>
          <w:p w14:paraId="75F84E37" w14:textId="77777777" w:rsidR="007D04C6" w:rsidRDefault="007D04C6" w:rsidP="00854AF1"/>
        </w:tc>
        <w:tc>
          <w:tcPr>
            <w:tcW w:w="1392" w:type="dxa"/>
          </w:tcPr>
          <w:p w14:paraId="51DD7935" w14:textId="77777777" w:rsidR="007D04C6" w:rsidRDefault="007D04C6" w:rsidP="00854AF1"/>
        </w:tc>
        <w:tc>
          <w:tcPr>
            <w:tcW w:w="1392" w:type="dxa"/>
          </w:tcPr>
          <w:p w14:paraId="387FCF61" w14:textId="77777777" w:rsidR="007D04C6" w:rsidRDefault="007D04C6" w:rsidP="00854AF1"/>
        </w:tc>
      </w:tr>
      <w:tr w:rsidR="007D04C6" w14:paraId="5AD5F246" w14:textId="77777777" w:rsidTr="00854AF1">
        <w:tc>
          <w:tcPr>
            <w:tcW w:w="2912" w:type="dxa"/>
          </w:tcPr>
          <w:p w14:paraId="2CF8796A" w14:textId="77777777" w:rsidR="007D04C6" w:rsidRPr="00620271" w:rsidRDefault="007D04C6" w:rsidP="00854AF1">
            <w:r>
              <w:t xml:space="preserve">I have </w:t>
            </w:r>
            <w:r w:rsidRPr="001D0FD1">
              <w:t>develop</w:t>
            </w:r>
            <w:r>
              <w:t>ed</w:t>
            </w:r>
            <w:r w:rsidRPr="001D0FD1">
              <w:t xml:space="preserve"> selection criteria and interview questions in consultation with relevant personnel</w:t>
            </w:r>
            <w:r>
              <w:t>.</w:t>
            </w:r>
          </w:p>
        </w:tc>
        <w:tc>
          <w:tcPr>
            <w:tcW w:w="1431" w:type="dxa"/>
          </w:tcPr>
          <w:p w14:paraId="5356A56F" w14:textId="77777777" w:rsidR="007D04C6" w:rsidRDefault="007D04C6" w:rsidP="00854AF1"/>
        </w:tc>
        <w:tc>
          <w:tcPr>
            <w:tcW w:w="1325" w:type="dxa"/>
          </w:tcPr>
          <w:p w14:paraId="3E156991" w14:textId="77777777" w:rsidR="007D04C6" w:rsidRDefault="007D04C6" w:rsidP="00854AF1"/>
        </w:tc>
        <w:tc>
          <w:tcPr>
            <w:tcW w:w="1956" w:type="dxa"/>
          </w:tcPr>
          <w:p w14:paraId="567FBC23" w14:textId="77777777" w:rsidR="007D04C6" w:rsidRDefault="007D04C6" w:rsidP="00854AF1"/>
        </w:tc>
        <w:tc>
          <w:tcPr>
            <w:tcW w:w="1392" w:type="dxa"/>
          </w:tcPr>
          <w:p w14:paraId="7D616A18" w14:textId="77777777" w:rsidR="007D04C6" w:rsidRDefault="007D04C6" w:rsidP="00854AF1"/>
        </w:tc>
        <w:tc>
          <w:tcPr>
            <w:tcW w:w="1392" w:type="dxa"/>
          </w:tcPr>
          <w:p w14:paraId="1D3023B1" w14:textId="77777777" w:rsidR="007D04C6" w:rsidRDefault="007D04C6" w:rsidP="00854AF1"/>
        </w:tc>
      </w:tr>
      <w:tr w:rsidR="007D04C6" w14:paraId="7283D930" w14:textId="77777777" w:rsidTr="00854AF1">
        <w:tc>
          <w:tcPr>
            <w:tcW w:w="2912" w:type="dxa"/>
          </w:tcPr>
          <w:p w14:paraId="5CBC5160" w14:textId="77777777" w:rsidR="007D04C6" w:rsidRPr="00620271" w:rsidRDefault="007D04C6" w:rsidP="00854AF1">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3F8AC9EF" w14:textId="77777777" w:rsidR="007D04C6" w:rsidRDefault="007D04C6" w:rsidP="00854AF1"/>
        </w:tc>
        <w:tc>
          <w:tcPr>
            <w:tcW w:w="1325" w:type="dxa"/>
          </w:tcPr>
          <w:p w14:paraId="4A71AB8B" w14:textId="77777777" w:rsidR="007D04C6" w:rsidRDefault="007D04C6" w:rsidP="00854AF1"/>
        </w:tc>
        <w:tc>
          <w:tcPr>
            <w:tcW w:w="1956" w:type="dxa"/>
          </w:tcPr>
          <w:p w14:paraId="05CEC58C" w14:textId="77777777" w:rsidR="007D04C6" w:rsidRDefault="007D04C6" w:rsidP="00854AF1"/>
        </w:tc>
        <w:tc>
          <w:tcPr>
            <w:tcW w:w="1392" w:type="dxa"/>
          </w:tcPr>
          <w:p w14:paraId="687D3B5D" w14:textId="77777777" w:rsidR="007D04C6" w:rsidRDefault="007D04C6" w:rsidP="00854AF1"/>
        </w:tc>
        <w:tc>
          <w:tcPr>
            <w:tcW w:w="1392" w:type="dxa"/>
          </w:tcPr>
          <w:p w14:paraId="275B3EC5" w14:textId="77777777" w:rsidR="007D04C6" w:rsidRDefault="007D04C6" w:rsidP="00854AF1"/>
        </w:tc>
      </w:tr>
      <w:tr w:rsidR="007D04C6" w14:paraId="3A3EA945" w14:textId="77777777" w:rsidTr="00854AF1">
        <w:tc>
          <w:tcPr>
            <w:tcW w:w="2912" w:type="dxa"/>
          </w:tcPr>
          <w:p w14:paraId="47300D88" w14:textId="77777777" w:rsidR="007D04C6" w:rsidRDefault="007D04C6" w:rsidP="00854AF1">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1984076E" w14:textId="77777777" w:rsidR="007D04C6" w:rsidRDefault="007D04C6" w:rsidP="00854AF1"/>
        </w:tc>
        <w:tc>
          <w:tcPr>
            <w:tcW w:w="1325" w:type="dxa"/>
          </w:tcPr>
          <w:p w14:paraId="791DC573" w14:textId="77777777" w:rsidR="007D04C6" w:rsidRDefault="007D04C6" w:rsidP="00854AF1"/>
        </w:tc>
        <w:tc>
          <w:tcPr>
            <w:tcW w:w="1956" w:type="dxa"/>
          </w:tcPr>
          <w:p w14:paraId="062CB95A" w14:textId="77777777" w:rsidR="007D04C6" w:rsidRDefault="007D04C6" w:rsidP="00854AF1"/>
        </w:tc>
        <w:tc>
          <w:tcPr>
            <w:tcW w:w="1392" w:type="dxa"/>
          </w:tcPr>
          <w:p w14:paraId="7CCF6CCF" w14:textId="77777777" w:rsidR="007D04C6" w:rsidRDefault="007D04C6" w:rsidP="00854AF1"/>
        </w:tc>
        <w:tc>
          <w:tcPr>
            <w:tcW w:w="1392" w:type="dxa"/>
          </w:tcPr>
          <w:p w14:paraId="3C8E4D77" w14:textId="77777777" w:rsidR="007D04C6" w:rsidRDefault="007D04C6" w:rsidP="00854AF1"/>
        </w:tc>
      </w:tr>
      <w:tr w:rsidR="007D04C6" w14:paraId="1513DEDA" w14:textId="77777777" w:rsidTr="00854AF1">
        <w:tc>
          <w:tcPr>
            <w:tcW w:w="2912" w:type="dxa"/>
          </w:tcPr>
          <w:p w14:paraId="10F08A25" w14:textId="77777777" w:rsidR="007D04C6" w:rsidRDefault="007D04C6" w:rsidP="00854AF1">
            <w:r>
              <w:t xml:space="preserve">I have </w:t>
            </w:r>
            <w:r w:rsidRPr="001D0FD1">
              <w:t>obtain</w:t>
            </w:r>
            <w:r>
              <w:t>ed</w:t>
            </w:r>
            <w:r w:rsidRPr="001D0FD1">
              <w:t xml:space="preserve"> referees' reports</w:t>
            </w:r>
            <w:r>
              <w:t xml:space="preserve"> for candidates.</w:t>
            </w:r>
          </w:p>
        </w:tc>
        <w:tc>
          <w:tcPr>
            <w:tcW w:w="1431" w:type="dxa"/>
          </w:tcPr>
          <w:p w14:paraId="76F06B41" w14:textId="77777777" w:rsidR="007D04C6" w:rsidRDefault="007D04C6" w:rsidP="00854AF1"/>
        </w:tc>
        <w:tc>
          <w:tcPr>
            <w:tcW w:w="1325" w:type="dxa"/>
          </w:tcPr>
          <w:p w14:paraId="004F9733" w14:textId="77777777" w:rsidR="007D04C6" w:rsidRDefault="007D04C6" w:rsidP="00854AF1"/>
        </w:tc>
        <w:tc>
          <w:tcPr>
            <w:tcW w:w="1956" w:type="dxa"/>
          </w:tcPr>
          <w:p w14:paraId="0868394D" w14:textId="77777777" w:rsidR="007D04C6" w:rsidRDefault="007D04C6" w:rsidP="00854AF1"/>
        </w:tc>
        <w:tc>
          <w:tcPr>
            <w:tcW w:w="1392" w:type="dxa"/>
          </w:tcPr>
          <w:p w14:paraId="216AF42D" w14:textId="77777777" w:rsidR="007D04C6" w:rsidRDefault="007D04C6" w:rsidP="00854AF1"/>
        </w:tc>
        <w:tc>
          <w:tcPr>
            <w:tcW w:w="1392" w:type="dxa"/>
          </w:tcPr>
          <w:p w14:paraId="1F2622DB" w14:textId="77777777" w:rsidR="007D04C6" w:rsidRDefault="007D04C6" w:rsidP="00854AF1"/>
        </w:tc>
      </w:tr>
      <w:tr w:rsidR="007D04C6" w14:paraId="338E86FC" w14:textId="77777777" w:rsidTr="00854AF1">
        <w:tc>
          <w:tcPr>
            <w:tcW w:w="2912" w:type="dxa"/>
          </w:tcPr>
          <w:p w14:paraId="3658FE44" w14:textId="77777777" w:rsidR="007D04C6" w:rsidRDefault="007D04C6" w:rsidP="00854AF1">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0F1F4738" w14:textId="77777777" w:rsidR="007D04C6" w:rsidRDefault="007D04C6" w:rsidP="00854AF1"/>
        </w:tc>
        <w:tc>
          <w:tcPr>
            <w:tcW w:w="1325" w:type="dxa"/>
          </w:tcPr>
          <w:p w14:paraId="3DFBD64F" w14:textId="77777777" w:rsidR="007D04C6" w:rsidRDefault="007D04C6" w:rsidP="00854AF1"/>
        </w:tc>
        <w:tc>
          <w:tcPr>
            <w:tcW w:w="1956" w:type="dxa"/>
          </w:tcPr>
          <w:p w14:paraId="01595990" w14:textId="77777777" w:rsidR="007D04C6" w:rsidRDefault="007D04C6" w:rsidP="00854AF1"/>
        </w:tc>
        <w:tc>
          <w:tcPr>
            <w:tcW w:w="1392" w:type="dxa"/>
          </w:tcPr>
          <w:p w14:paraId="5BCD9A04" w14:textId="77777777" w:rsidR="007D04C6" w:rsidRDefault="007D04C6" w:rsidP="00854AF1"/>
        </w:tc>
        <w:tc>
          <w:tcPr>
            <w:tcW w:w="1392" w:type="dxa"/>
          </w:tcPr>
          <w:p w14:paraId="799A67D6" w14:textId="77777777" w:rsidR="007D04C6" w:rsidRDefault="007D04C6" w:rsidP="00854AF1"/>
        </w:tc>
      </w:tr>
      <w:tr w:rsidR="007D04C6" w14:paraId="0D785F1C" w14:textId="77777777" w:rsidTr="00854AF1">
        <w:tc>
          <w:tcPr>
            <w:tcW w:w="2912" w:type="dxa"/>
          </w:tcPr>
          <w:p w14:paraId="7DDD5054" w14:textId="77777777" w:rsidR="007D04C6" w:rsidRDefault="007D04C6" w:rsidP="00854AF1">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2E5F9E1A" w14:textId="77777777" w:rsidR="007D04C6" w:rsidRDefault="007D04C6" w:rsidP="00854AF1"/>
        </w:tc>
        <w:tc>
          <w:tcPr>
            <w:tcW w:w="1325" w:type="dxa"/>
          </w:tcPr>
          <w:p w14:paraId="25412164" w14:textId="77777777" w:rsidR="007D04C6" w:rsidRDefault="007D04C6" w:rsidP="00854AF1"/>
        </w:tc>
        <w:tc>
          <w:tcPr>
            <w:tcW w:w="1956" w:type="dxa"/>
          </w:tcPr>
          <w:p w14:paraId="4EAAB9EA" w14:textId="77777777" w:rsidR="007D04C6" w:rsidRDefault="007D04C6" w:rsidP="00854AF1"/>
        </w:tc>
        <w:tc>
          <w:tcPr>
            <w:tcW w:w="1392" w:type="dxa"/>
          </w:tcPr>
          <w:p w14:paraId="06AB35E1" w14:textId="77777777" w:rsidR="007D04C6" w:rsidRDefault="007D04C6" w:rsidP="00854AF1"/>
        </w:tc>
        <w:tc>
          <w:tcPr>
            <w:tcW w:w="1392" w:type="dxa"/>
          </w:tcPr>
          <w:p w14:paraId="713EB37B" w14:textId="77777777" w:rsidR="007D04C6" w:rsidRDefault="007D04C6" w:rsidP="00854AF1"/>
        </w:tc>
      </w:tr>
      <w:tr w:rsidR="007D04C6" w14:paraId="462A4D8F" w14:textId="77777777" w:rsidTr="00854AF1">
        <w:tc>
          <w:tcPr>
            <w:tcW w:w="2912" w:type="dxa"/>
          </w:tcPr>
          <w:p w14:paraId="5DE57E86" w14:textId="77777777" w:rsidR="007D04C6" w:rsidRDefault="007D04C6" w:rsidP="00854AF1">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4833D437" w14:textId="77777777" w:rsidR="007D04C6" w:rsidRDefault="007D04C6" w:rsidP="00854AF1"/>
        </w:tc>
        <w:tc>
          <w:tcPr>
            <w:tcW w:w="1325" w:type="dxa"/>
          </w:tcPr>
          <w:p w14:paraId="07610D4A" w14:textId="77777777" w:rsidR="007D04C6" w:rsidRDefault="007D04C6" w:rsidP="00854AF1"/>
        </w:tc>
        <w:tc>
          <w:tcPr>
            <w:tcW w:w="1956" w:type="dxa"/>
          </w:tcPr>
          <w:p w14:paraId="3147720D" w14:textId="77777777" w:rsidR="007D04C6" w:rsidRDefault="007D04C6" w:rsidP="00854AF1"/>
        </w:tc>
        <w:tc>
          <w:tcPr>
            <w:tcW w:w="1392" w:type="dxa"/>
          </w:tcPr>
          <w:p w14:paraId="1CEF2FF8" w14:textId="77777777" w:rsidR="007D04C6" w:rsidRDefault="007D04C6" w:rsidP="00854AF1"/>
        </w:tc>
        <w:tc>
          <w:tcPr>
            <w:tcW w:w="1392" w:type="dxa"/>
          </w:tcPr>
          <w:p w14:paraId="1F100F5E" w14:textId="77777777" w:rsidR="007D04C6" w:rsidRDefault="007D04C6" w:rsidP="00854AF1"/>
        </w:tc>
      </w:tr>
      <w:bookmarkEnd w:id="28"/>
    </w:tbl>
    <w:p w14:paraId="15F751E1" w14:textId="4C0CD777" w:rsidR="007D04C6" w:rsidRDefault="007D04C6" w:rsidP="0028339C">
      <w:pPr>
        <w:pStyle w:val="BasicParagraph"/>
        <w:spacing w:line="264" w:lineRule="auto"/>
        <w:rPr>
          <w:rFonts w:ascii="Avenir LT Std 35 Light" w:hAnsi="Avenir LT Std 35 Light"/>
          <w:color w:val="auto"/>
          <w:sz w:val="20"/>
          <w:szCs w:val="20"/>
        </w:rPr>
      </w:pPr>
    </w:p>
    <w:p w14:paraId="23B2C8F3" w14:textId="57F32F27" w:rsidR="007D04C6" w:rsidRDefault="007D04C6" w:rsidP="0028339C">
      <w:pPr>
        <w:pStyle w:val="BasicParagraph"/>
        <w:spacing w:line="264" w:lineRule="auto"/>
        <w:rPr>
          <w:rFonts w:ascii="Avenir LT Std 35 Light" w:hAnsi="Avenir LT Std 35 Light"/>
          <w:color w:val="auto"/>
          <w:sz w:val="20"/>
          <w:szCs w:val="20"/>
        </w:rPr>
      </w:pPr>
    </w:p>
    <w:p w14:paraId="2764C383" w14:textId="5FAD31FC" w:rsidR="007D04C6" w:rsidRDefault="007D04C6" w:rsidP="0028339C">
      <w:pPr>
        <w:pStyle w:val="BasicParagraph"/>
        <w:spacing w:line="264" w:lineRule="auto"/>
        <w:rPr>
          <w:rFonts w:ascii="Avenir LT Std 35 Light" w:hAnsi="Avenir LT Std 35 Light"/>
          <w:color w:val="auto"/>
          <w:sz w:val="20"/>
          <w:szCs w:val="20"/>
        </w:rPr>
      </w:pPr>
    </w:p>
    <w:p w14:paraId="57AFAE7F" w14:textId="77777777" w:rsidR="007D04C6" w:rsidRDefault="007D04C6">
      <w:pPr>
        <w:spacing w:after="200" w:line="276" w:lineRule="auto"/>
        <w:rPr>
          <w:rFonts w:asciiTheme="majorHAnsi" w:eastAsiaTheme="majorEastAsia" w:hAnsiTheme="majorHAnsi" w:cstheme="majorBidi"/>
          <w:color w:val="365F91" w:themeColor="accent1" w:themeShade="BF"/>
          <w:sz w:val="32"/>
          <w:szCs w:val="32"/>
          <w:lang w:eastAsia="en-AU"/>
        </w:rPr>
      </w:pPr>
      <w:bookmarkStart w:id="29" w:name="_Toc19790677"/>
      <w:r>
        <w:br w:type="page"/>
      </w:r>
    </w:p>
    <w:p w14:paraId="1D25F648" w14:textId="314C5041" w:rsidR="007D04C6" w:rsidRPr="00C301CB" w:rsidRDefault="007D04C6" w:rsidP="007D04C6">
      <w:pPr>
        <w:pStyle w:val="Heading1"/>
      </w:pPr>
      <w:r w:rsidRPr="00C301CB">
        <w:lastRenderedPageBreak/>
        <w:t>BSBWHS521 - Ensure a safe workplace for a work area</w:t>
      </w:r>
      <w:bookmarkEnd w:id="29"/>
    </w:p>
    <w:p w14:paraId="5465F21C" w14:textId="77777777" w:rsidR="007D04C6" w:rsidRDefault="007D04C6" w:rsidP="007D04C6">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660600B9" w14:textId="77777777" w:rsidR="007D04C6" w:rsidRDefault="007D04C6" w:rsidP="007D04C6"/>
    <w:tbl>
      <w:tblPr>
        <w:tblStyle w:val="TableGrid"/>
        <w:tblW w:w="0" w:type="auto"/>
        <w:tblLook w:val="04A0" w:firstRow="1" w:lastRow="0" w:firstColumn="1" w:lastColumn="0" w:noHBand="0" w:noVBand="1"/>
      </w:tblPr>
      <w:tblGrid>
        <w:gridCol w:w="2176"/>
        <w:gridCol w:w="1362"/>
        <w:gridCol w:w="1322"/>
        <w:gridCol w:w="1597"/>
        <w:gridCol w:w="1382"/>
        <w:gridCol w:w="1170"/>
      </w:tblGrid>
      <w:tr w:rsidR="007D04C6" w14:paraId="4487C164" w14:textId="77777777" w:rsidTr="00854AF1">
        <w:trPr>
          <w:tblHeader/>
        </w:trPr>
        <w:tc>
          <w:tcPr>
            <w:tcW w:w="2912" w:type="dxa"/>
          </w:tcPr>
          <w:p w14:paraId="0F56B045" w14:textId="77777777" w:rsidR="007D04C6" w:rsidRDefault="007D04C6" w:rsidP="00854AF1"/>
        </w:tc>
        <w:tc>
          <w:tcPr>
            <w:tcW w:w="1431" w:type="dxa"/>
          </w:tcPr>
          <w:p w14:paraId="0BB51299" w14:textId="77777777" w:rsidR="007D04C6" w:rsidRDefault="007D04C6" w:rsidP="00854AF1">
            <w:pPr>
              <w:rPr>
                <w:b/>
                <w:bCs/>
              </w:rPr>
            </w:pPr>
            <w:r w:rsidRPr="00C17BDE">
              <w:rPr>
                <w:b/>
                <w:bCs/>
              </w:rPr>
              <w:t>I have skills and knowledge in this area</w:t>
            </w:r>
          </w:p>
          <w:p w14:paraId="3C972EA8" w14:textId="77777777" w:rsidR="007D04C6" w:rsidRPr="00620271" w:rsidRDefault="007D04C6" w:rsidP="00854AF1">
            <w:pPr>
              <w:rPr>
                <w:b/>
                <w:bCs/>
              </w:rPr>
            </w:pPr>
            <w:r>
              <w:rPr>
                <w:b/>
                <w:bCs/>
              </w:rPr>
              <w:t>(1 point)</w:t>
            </w:r>
          </w:p>
        </w:tc>
        <w:tc>
          <w:tcPr>
            <w:tcW w:w="1325" w:type="dxa"/>
          </w:tcPr>
          <w:p w14:paraId="0EE5A9EB" w14:textId="77777777" w:rsidR="007D04C6" w:rsidRPr="00620271" w:rsidRDefault="007D04C6"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B44968" w14:textId="77777777" w:rsidR="007D04C6" w:rsidRPr="00C17BDE" w:rsidRDefault="007D04C6" w:rsidP="00854AF1">
            <w:pPr>
              <w:rPr>
                <w:b/>
                <w:bCs/>
              </w:rPr>
            </w:pPr>
            <w:r w:rsidRPr="00C17BDE">
              <w:rPr>
                <w:b/>
                <w:bCs/>
              </w:rPr>
              <w:t>I have performed these tasks:</w:t>
            </w:r>
          </w:p>
          <w:p w14:paraId="6E70D4A0" w14:textId="77777777" w:rsidR="007D04C6" w:rsidRPr="007C797B" w:rsidRDefault="007D04C6" w:rsidP="00854AF1">
            <w:pPr>
              <w:rPr>
                <w:b/>
                <w:bCs/>
              </w:rPr>
            </w:pPr>
            <w:r w:rsidRPr="007C797B">
              <w:rPr>
                <w:b/>
                <w:bCs/>
              </w:rPr>
              <w:t>Rarely = 1 point</w:t>
            </w:r>
          </w:p>
          <w:p w14:paraId="7999E0A7" w14:textId="77777777" w:rsidR="007D04C6" w:rsidRPr="007C797B" w:rsidRDefault="007D04C6" w:rsidP="00854AF1">
            <w:pPr>
              <w:rPr>
                <w:b/>
                <w:bCs/>
              </w:rPr>
            </w:pPr>
            <w:r w:rsidRPr="007C797B">
              <w:rPr>
                <w:b/>
                <w:bCs/>
              </w:rPr>
              <w:t>Sometimes</w:t>
            </w:r>
            <w:r>
              <w:rPr>
                <w:b/>
                <w:bCs/>
              </w:rPr>
              <w:t xml:space="preserve"> = 2 points</w:t>
            </w:r>
          </w:p>
          <w:p w14:paraId="1F4C617A" w14:textId="77777777" w:rsidR="007D04C6" w:rsidRPr="007C797B" w:rsidRDefault="007D04C6" w:rsidP="00854AF1">
            <w:pPr>
              <w:rPr>
                <w:b/>
                <w:bCs/>
              </w:rPr>
            </w:pPr>
            <w:r w:rsidRPr="007C797B">
              <w:rPr>
                <w:b/>
                <w:bCs/>
              </w:rPr>
              <w:t>Frequently = 3 points</w:t>
            </w:r>
          </w:p>
        </w:tc>
        <w:tc>
          <w:tcPr>
            <w:tcW w:w="1392" w:type="dxa"/>
          </w:tcPr>
          <w:p w14:paraId="50445412" w14:textId="77777777" w:rsidR="007D04C6" w:rsidRDefault="007D04C6" w:rsidP="00854AF1">
            <w:pPr>
              <w:rPr>
                <w:b/>
                <w:bCs/>
              </w:rPr>
            </w:pPr>
            <w:r w:rsidRPr="00C17BDE">
              <w:rPr>
                <w:b/>
                <w:bCs/>
              </w:rPr>
              <w:t>I can collect documents and evidence that show I have undertaken these tasks</w:t>
            </w:r>
          </w:p>
          <w:p w14:paraId="685A0CB4" w14:textId="77777777" w:rsidR="007D04C6" w:rsidRPr="00620271" w:rsidRDefault="007D04C6" w:rsidP="00854AF1">
            <w:pPr>
              <w:rPr>
                <w:b/>
                <w:bCs/>
              </w:rPr>
            </w:pPr>
            <w:r>
              <w:rPr>
                <w:b/>
                <w:bCs/>
              </w:rPr>
              <w:t>(2 points)</w:t>
            </w:r>
          </w:p>
        </w:tc>
        <w:tc>
          <w:tcPr>
            <w:tcW w:w="1392" w:type="dxa"/>
          </w:tcPr>
          <w:p w14:paraId="61A6513F" w14:textId="77777777" w:rsidR="007D04C6" w:rsidRPr="00C17BDE" w:rsidRDefault="007D04C6" w:rsidP="00854AF1">
            <w:pPr>
              <w:rPr>
                <w:b/>
                <w:bCs/>
              </w:rPr>
            </w:pPr>
            <w:r>
              <w:rPr>
                <w:b/>
                <w:bCs/>
              </w:rPr>
              <w:t>Total number of points</w:t>
            </w:r>
          </w:p>
        </w:tc>
      </w:tr>
      <w:tr w:rsidR="007D04C6" w14:paraId="54AAC8BE" w14:textId="77777777" w:rsidTr="00854AF1">
        <w:tc>
          <w:tcPr>
            <w:tcW w:w="2912" w:type="dxa"/>
          </w:tcPr>
          <w:p w14:paraId="2712FB90" w14:textId="77777777" w:rsidR="007D04C6" w:rsidRDefault="007D04C6" w:rsidP="00854AF1">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1E497BD0" w14:textId="77777777" w:rsidR="007D04C6" w:rsidRDefault="007D04C6" w:rsidP="00854AF1"/>
        </w:tc>
        <w:tc>
          <w:tcPr>
            <w:tcW w:w="1325" w:type="dxa"/>
          </w:tcPr>
          <w:p w14:paraId="041F8C65" w14:textId="77777777" w:rsidR="007D04C6" w:rsidRDefault="007D04C6" w:rsidP="00854AF1"/>
        </w:tc>
        <w:tc>
          <w:tcPr>
            <w:tcW w:w="1956" w:type="dxa"/>
          </w:tcPr>
          <w:p w14:paraId="4959AA26" w14:textId="77777777" w:rsidR="007D04C6" w:rsidRDefault="007D04C6" w:rsidP="00854AF1"/>
        </w:tc>
        <w:tc>
          <w:tcPr>
            <w:tcW w:w="1392" w:type="dxa"/>
          </w:tcPr>
          <w:p w14:paraId="0FE15B22" w14:textId="77777777" w:rsidR="007D04C6" w:rsidRDefault="007D04C6" w:rsidP="00854AF1"/>
        </w:tc>
        <w:tc>
          <w:tcPr>
            <w:tcW w:w="1392" w:type="dxa"/>
          </w:tcPr>
          <w:p w14:paraId="5371ED55" w14:textId="77777777" w:rsidR="007D04C6" w:rsidRDefault="007D04C6" w:rsidP="00854AF1"/>
        </w:tc>
      </w:tr>
      <w:tr w:rsidR="007D04C6" w14:paraId="3A9DFBD1" w14:textId="77777777" w:rsidTr="00854AF1">
        <w:tc>
          <w:tcPr>
            <w:tcW w:w="2912" w:type="dxa"/>
          </w:tcPr>
          <w:p w14:paraId="36E40C52" w14:textId="77777777" w:rsidR="007D04C6" w:rsidRPr="00450ED2" w:rsidRDefault="007D04C6" w:rsidP="00854AF1">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65B983D2" w14:textId="77777777" w:rsidR="007D04C6" w:rsidRDefault="007D04C6" w:rsidP="00854AF1"/>
        </w:tc>
        <w:tc>
          <w:tcPr>
            <w:tcW w:w="1325" w:type="dxa"/>
          </w:tcPr>
          <w:p w14:paraId="19030DEC" w14:textId="77777777" w:rsidR="007D04C6" w:rsidRDefault="007D04C6" w:rsidP="00854AF1"/>
        </w:tc>
        <w:tc>
          <w:tcPr>
            <w:tcW w:w="1956" w:type="dxa"/>
          </w:tcPr>
          <w:p w14:paraId="2539C92A" w14:textId="77777777" w:rsidR="007D04C6" w:rsidRDefault="007D04C6" w:rsidP="00854AF1"/>
        </w:tc>
        <w:tc>
          <w:tcPr>
            <w:tcW w:w="1392" w:type="dxa"/>
          </w:tcPr>
          <w:p w14:paraId="34E70D1A" w14:textId="77777777" w:rsidR="007D04C6" w:rsidRDefault="007D04C6" w:rsidP="00854AF1"/>
        </w:tc>
        <w:tc>
          <w:tcPr>
            <w:tcW w:w="1392" w:type="dxa"/>
          </w:tcPr>
          <w:p w14:paraId="1EEE64CE" w14:textId="77777777" w:rsidR="007D04C6" w:rsidRDefault="007D04C6" w:rsidP="00854AF1"/>
        </w:tc>
      </w:tr>
      <w:tr w:rsidR="007D04C6" w14:paraId="04D5EF1B" w14:textId="77777777" w:rsidTr="00854AF1">
        <w:tc>
          <w:tcPr>
            <w:tcW w:w="2912" w:type="dxa"/>
          </w:tcPr>
          <w:p w14:paraId="59D2579E" w14:textId="77777777" w:rsidR="007D04C6" w:rsidRDefault="007D04C6" w:rsidP="00854AF1">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7578284E" w14:textId="77777777" w:rsidR="007D04C6" w:rsidRDefault="007D04C6" w:rsidP="00854AF1"/>
        </w:tc>
        <w:tc>
          <w:tcPr>
            <w:tcW w:w="1325" w:type="dxa"/>
          </w:tcPr>
          <w:p w14:paraId="1DAF255C" w14:textId="77777777" w:rsidR="007D04C6" w:rsidRDefault="007D04C6" w:rsidP="00854AF1"/>
        </w:tc>
        <w:tc>
          <w:tcPr>
            <w:tcW w:w="1956" w:type="dxa"/>
          </w:tcPr>
          <w:p w14:paraId="6338F8FC" w14:textId="77777777" w:rsidR="007D04C6" w:rsidRDefault="007D04C6" w:rsidP="00854AF1"/>
        </w:tc>
        <w:tc>
          <w:tcPr>
            <w:tcW w:w="1392" w:type="dxa"/>
          </w:tcPr>
          <w:p w14:paraId="1BB4CF17" w14:textId="77777777" w:rsidR="007D04C6" w:rsidRDefault="007D04C6" w:rsidP="00854AF1"/>
        </w:tc>
        <w:tc>
          <w:tcPr>
            <w:tcW w:w="1392" w:type="dxa"/>
          </w:tcPr>
          <w:p w14:paraId="02795C48" w14:textId="77777777" w:rsidR="007D04C6" w:rsidRDefault="007D04C6" w:rsidP="00854AF1"/>
        </w:tc>
      </w:tr>
      <w:tr w:rsidR="007D04C6" w14:paraId="3C6F6BF6" w14:textId="77777777" w:rsidTr="00854AF1">
        <w:tc>
          <w:tcPr>
            <w:tcW w:w="2912" w:type="dxa"/>
          </w:tcPr>
          <w:p w14:paraId="1E429416" w14:textId="77777777" w:rsidR="007D04C6" w:rsidRDefault="007D04C6" w:rsidP="00854AF1">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7B37E014" w14:textId="77777777" w:rsidR="007D04C6" w:rsidRDefault="007D04C6" w:rsidP="00854AF1"/>
        </w:tc>
        <w:tc>
          <w:tcPr>
            <w:tcW w:w="1325" w:type="dxa"/>
          </w:tcPr>
          <w:p w14:paraId="299C56E4" w14:textId="77777777" w:rsidR="007D04C6" w:rsidRDefault="007D04C6" w:rsidP="00854AF1"/>
        </w:tc>
        <w:tc>
          <w:tcPr>
            <w:tcW w:w="1956" w:type="dxa"/>
          </w:tcPr>
          <w:p w14:paraId="6DBE2F2F" w14:textId="77777777" w:rsidR="007D04C6" w:rsidRDefault="007D04C6" w:rsidP="00854AF1"/>
        </w:tc>
        <w:tc>
          <w:tcPr>
            <w:tcW w:w="1392" w:type="dxa"/>
          </w:tcPr>
          <w:p w14:paraId="34250D6B" w14:textId="77777777" w:rsidR="007D04C6" w:rsidRDefault="007D04C6" w:rsidP="00854AF1"/>
        </w:tc>
        <w:tc>
          <w:tcPr>
            <w:tcW w:w="1392" w:type="dxa"/>
          </w:tcPr>
          <w:p w14:paraId="0C8098B7" w14:textId="77777777" w:rsidR="007D04C6" w:rsidRDefault="007D04C6" w:rsidP="00854AF1"/>
        </w:tc>
      </w:tr>
      <w:tr w:rsidR="007D04C6" w14:paraId="089D2DC2" w14:textId="77777777" w:rsidTr="00854AF1">
        <w:tc>
          <w:tcPr>
            <w:tcW w:w="2912" w:type="dxa"/>
          </w:tcPr>
          <w:p w14:paraId="198DA126" w14:textId="77777777" w:rsidR="007D04C6" w:rsidRPr="00212219" w:rsidRDefault="007D04C6" w:rsidP="00854AF1">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696BEE0B" w14:textId="77777777" w:rsidR="007D04C6" w:rsidRDefault="007D04C6" w:rsidP="00854AF1"/>
        </w:tc>
        <w:tc>
          <w:tcPr>
            <w:tcW w:w="1325" w:type="dxa"/>
          </w:tcPr>
          <w:p w14:paraId="6C980186" w14:textId="77777777" w:rsidR="007D04C6" w:rsidRDefault="007D04C6" w:rsidP="00854AF1"/>
        </w:tc>
        <w:tc>
          <w:tcPr>
            <w:tcW w:w="1956" w:type="dxa"/>
          </w:tcPr>
          <w:p w14:paraId="1E7F503E" w14:textId="77777777" w:rsidR="007D04C6" w:rsidRDefault="007D04C6" w:rsidP="00854AF1"/>
        </w:tc>
        <w:tc>
          <w:tcPr>
            <w:tcW w:w="1392" w:type="dxa"/>
          </w:tcPr>
          <w:p w14:paraId="153616FE" w14:textId="77777777" w:rsidR="007D04C6" w:rsidRDefault="007D04C6" w:rsidP="00854AF1"/>
        </w:tc>
        <w:tc>
          <w:tcPr>
            <w:tcW w:w="1392" w:type="dxa"/>
          </w:tcPr>
          <w:p w14:paraId="571CD827" w14:textId="77777777" w:rsidR="007D04C6" w:rsidRDefault="007D04C6" w:rsidP="00854AF1"/>
        </w:tc>
      </w:tr>
      <w:tr w:rsidR="007D04C6" w14:paraId="0ADB03CE" w14:textId="77777777" w:rsidTr="00854AF1">
        <w:tc>
          <w:tcPr>
            <w:tcW w:w="2912" w:type="dxa"/>
          </w:tcPr>
          <w:p w14:paraId="10F119EF" w14:textId="77777777" w:rsidR="007D04C6" w:rsidRPr="00822DC7" w:rsidRDefault="007D04C6" w:rsidP="00854AF1">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0C7CB0FB" w14:textId="77777777" w:rsidR="007D04C6" w:rsidRDefault="007D04C6" w:rsidP="00854AF1"/>
        </w:tc>
        <w:tc>
          <w:tcPr>
            <w:tcW w:w="1325" w:type="dxa"/>
          </w:tcPr>
          <w:p w14:paraId="269E47C8" w14:textId="77777777" w:rsidR="007D04C6" w:rsidRDefault="007D04C6" w:rsidP="00854AF1"/>
        </w:tc>
        <w:tc>
          <w:tcPr>
            <w:tcW w:w="1956" w:type="dxa"/>
          </w:tcPr>
          <w:p w14:paraId="213478C8" w14:textId="77777777" w:rsidR="007D04C6" w:rsidRDefault="007D04C6" w:rsidP="00854AF1"/>
        </w:tc>
        <w:tc>
          <w:tcPr>
            <w:tcW w:w="1392" w:type="dxa"/>
          </w:tcPr>
          <w:p w14:paraId="750A622D" w14:textId="77777777" w:rsidR="007D04C6" w:rsidRDefault="007D04C6" w:rsidP="00854AF1"/>
        </w:tc>
        <w:tc>
          <w:tcPr>
            <w:tcW w:w="1392" w:type="dxa"/>
          </w:tcPr>
          <w:p w14:paraId="2A654A2A" w14:textId="77777777" w:rsidR="007D04C6" w:rsidRDefault="007D04C6" w:rsidP="00854AF1"/>
        </w:tc>
      </w:tr>
      <w:tr w:rsidR="007D04C6" w14:paraId="7BE6C0E9" w14:textId="77777777" w:rsidTr="00854AF1">
        <w:tc>
          <w:tcPr>
            <w:tcW w:w="2912" w:type="dxa"/>
          </w:tcPr>
          <w:p w14:paraId="0F2DA173" w14:textId="77777777" w:rsidR="007D04C6" w:rsidRPr="00212219" w:rsidRDefault="007D04C6" w:rsidP="00854AF1">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64976150" w14:textId="77777777" w:rsidR="007D04C6" w:rsidRDefault="007D04C6" w:rsidP="00854AF1"/>
        </w:tc>
        <w:tc>
          <w:tcPr>
            <w:tcW w:w="1325" w:type="dxa"/>
          </w:tcPr>
          <w:p w14:paraId="1E7D1E2B" w14:textId="77777777" w:rsidR="007D04C6" w:rsidRDefault="007D04C6" w:rsidP="00854AF1"/>
        </w:tc>
        <w:tc>
          <w:tcPr>
            <w:tcW w:w="1956" w:type="dxa"/>
          </w:tcPr>
          <w:p w14:paraId="40FB24DF" w14:textId="77777777" w:rsidR="007D04C6" w:rsidRDefault="007D04C6" w:rsidP="00854AF1"/>
        </w:tc>
        <w:tc>
          <w:tcPr>
            <w:tcW w:w="1392" w:type="dxa"/>
          </w:tcPr>
          <w:p w14:paraId="7DC26343" w14:textId="77777777" w:rsidR="007D04C6" w:rsidRDefault="007D04C6" w:rsidP="00854AF1"/>
        </w:tc>
        <w:tc>
          <w:tcPr>
            <w:tcW w:w="1392" w:type="dxa"/>
          </w:tcPr>
          <w:p w14:paraId="256702E5" w14:textId="77777777" w:rsidR="007D04C6" w:rsidRDefault="007D04C6" w:rsidP="00854AF1"/>
        </w:tc>
      </w:tr>
      <w:tr w:rsidR="007D04C6" w14:paraId="43A37A88" w14:textId="77777777" w:rsidTr="00854AF1">
        <w:tc>
          <w:tcPr>
            <w:tcW w:w="2912" w:type="dxa"/>
          </w:tcPr>
          <w:p w14:paraId="5E83B3E9" w14:textId="77777777" w:rsidR="007D04C6" w:rsidRPr="00620271" w:rsidRDefault="007D04C6" w:rsidP="00854AF1">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7D99E8DA" w14:textId="77777777" w:rsidR="007D04C6" w:rsidRDefault="007D04C6" w:rsidP="00854AF1"/>
        </w:tc>
        <w:tc>
          <w:tcPr>
            <w:tcW w:w="1325" w:type="dxa"/>
          </w:tcPr>
          <w:p w14:paraId="1486F307" w14:textId="77777777" w:rsidR="007D04C6" w:rsidRDefault="007D04C6" w:rsidP="00854AF1"/>
        </w:tc>
        <w:tc>
          <w:tcPr>
            <w:tcW w:w="1956" w:type="dxa"/>
          </w:tcPr>
          <w:p w14:paraId="18260287" w14:textId="77777777" w:rsidR="007D04C6" w:rsidRDefault="007D04C6" w:rsidP="00854AF1"/>
        </w:tc>
        <w:tc>
          <w:tcPr>
            <w:tcW w:w="1392" w:type="dxa"/>
          </w:tcPr>
          <w:p w14:paraId="053BA440" w14:textId="77777777" w:rsidR="007D04C6" w:rsidRDefault="007D04C6" w:rsidP="00854AF1"/>
        </w:tc>
        <w:tc>
          <w:tcPr>
            <w:tcW w:w="1392" w:type="dxa"/>
          </w:tcPr>
          <w:p w14:paraId="5C18EF5C" w14:textId="77777777" w:rsidR="007D04C6" w:rsidRDefault="007D04C6" w:rsidP="00854AF1"/>
        </w:tc>
      </w:tr>
      <w:tr w:rsidR="007D04C6" w14:paraId="7816BD41" w14:textId="77777777" w:rsidTr="00854AF1">
        <w:tc>
          <w:tcPr>
            <w:tcW w:w="2912" w:type="dxa"/>
          </w:tcPr>
          <w:p w14:paraId="71A092A3" w14:textId="77777777" w:rsidR="007D04C6" w:rsidRPr="00620271" w:rsidRDefault="007D04C6" w:rsidP="00854AF1">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3826723F" w14:textId="77777777" w:rsidR="007D04C6" w:rsidRDefault="007D04C6" w:rsidP="00854AF1"/>
        </w:tc>
        <w:tc>
          <w:tcPr>
            <w:tcW w:w="1325" w:type="dxa"/>
          </w:tcPr>
          <w:p w14:paraId="35F9BE9E" w14:textId="77777777" w:rsidR="007D04C6" w:rsidRDefault="007D04C6" w:rsidP="00854AF1"/>
        </w:tc>
        <w:tc>
          <w:tcPr>
            <w:tcW w:w="1956" w:type="dxa"/>
          </w:tcPr>
          <w:p w14:paraId="4912842C" w14:textId="77777777" w:rsidR="007D04C6" w:rsidRDefault="007D04C6" w:rsidP="00854AF1"/>
        </w:tc>
        <w:tc>
          <w:tcPr>
            <w:tcW w:w="1392" w:type="dxa"/>
          </w:tcPr>
          <w:p w14:paraId="66655E7A" w14:textId="77777777" w:rsidR="007D04C6" w:rsidRDefault="007D04C6" w:rsidP="00854AF1"/>
        </w:tc>
        <w:tc>
          <w:tcPr>
            <w:tcW w:w="1392" w:type="dxa"/>
          </w:tcPr>
          <w:p w14:paraId="59E66DFF" w14:textId="77777777" w:rsidR="007D04C6" w:rsidRDefault="007D04C6" w:rsidP="00854AF1"/>
        </w:tc>
      </w:tr>
    </w:tbl>
    <w:p w14:paraId="12636FA2" w14:textId="0BBE6096" w:rsidR="007D04C6" w:rsidRDefault="007D04C6" w:rsidP="0028339C">
      <w:pPr>
        <w:pStyle w:val="BasicParagraph"/>
        <w:spacing w:line="264" w:lineRule="auto"/>
        <w:rPr>
          <w:rFonts w:ascii="Avenir LT Std 35 Light" w:hAnsi="Avenir LT Std 35 Light"/>
          <w:color w:val="auto"/>
          <w:sz w:val="20"/>
          <w:szCs w:val="20"/>
        </w:rPr>
      </w:pPr>
    </w:p>
    <w:p w14:paraId="218C1FF4" w14:textId="17B295BB" w:rsidR="007D04C6" w:rsidRDefault="007D04C6" w:rsidP="0028339C">
      <w:pPr>
        <w:pStyle w:val="BasicParagraph"/>
        <w:spacing w:line="264" w:lineRule="auto"/>
        <w:rPr>
          <w:rFonts w:ascii="Avenir LT Std 35 Light" w:hAnsi="Avenir LT Std 35 Light"/>
          <w:color w:val="auto"/>
          <w:sz w:val="20"/>
          <w:szCs w:val="20"/>
        </w:rPr>
      </w:pPr>
    </w:p>
    <w:p w14:paraId="3926E25A" w14:textId="77777777" w:rsidR="007D04C6" w:rsidRPr="00153EAE" w:rsidRDefault="007D04C6" w:rsidP="0028339C">
      <w:pPr>
        <w:pStyle w:val="BasicParagraph"/>
        <w:spacing w:line="264" w:lineRule="auto"/>
        <w:rPr>
          <w:rFonts w:ascii="Avenir LT Std 35 Light" w:hAnsi="Avenir LT Std 35 Light"/>
          <w:color w:val="auto"/>
          <w:sz w:val="20"/>
          <w:szCs w:val="20"/>
        </w:rPr>
      </w:pPr>
    </w:p>
    <w:p w14:paraId="0EC68CAD" w14:textId="77777777" w:rsidR="007D04C6" w:rsidRDefault="007D04C6" w:rsidP="0028339C">
      <w:pPr>
        <w:pStyle w:val="BasicParagraph"/>
        <w:spacing w:line="264" w:lineRule="auto"/>
        <w:rPr>
          <w:rFonts w:ascii="Avenir LT Std 35 Light" w:hAnsi="Avenir LT Std 35 Light"/>
          <w:color w:val="auto"/>
          <w:sz w:val="20"/>
          <w:szCs w:val="20"/>
        </w:rPr>
      </w:pPr>
      <w:bookmarkStart w:id="30" w:name="_GoBack"/>
      <w:bookmarkEnd w:id="30"/>
    </w:p>
    <w:p w14:paraId="5AAAC516" w14:textId="77777777" w:rsidR="007D04C6" w:rsidRDefault="007D04C6" w:rsidP="0028339C">
      <w:pPr>
        <w:pStyle w:val="BasicParagraph"/>
        <w:spacing w:line="264" w:lineRule="auto"/>
        <w:rPr>
          <w:rFonts w:ascii="Avenir LT Std 35 Light" w:hAnsi="Avenir LT Std 35 Light"/>
          <w:color w:val="auto"/>
          <w:sz w:val="20"/>
          <w:szCs w:val="20"/>
        </w:rPr>
      </w:pPr>
    </w:p>
    <w:p w14:paraId="14EE10F7" w14:textId="77777777" w:rsidR="007D04C6" w:rsidRDefault="007D04C6" w:rsidP="0028339C">
      <w:pPr>
        <w:pStyle w:val="BasicParagraph"/>
        <w:spacing w:line="264" w:lineRule="auto"/>
        <w:rPr>
          <w:rFonts w:ascii="Avenir LT Std 35 Light" w:hAnsi="Avenir LT Std 35 Light"/>
          <w:color w:val="auto"/>
          <w:sz w:val="20"/>
          <w:szCs w:val="20"/>
        </w:rPr>
      </w:pPr>
    </w:p>
    <w:p w14:paraId="3DD79B16" w14:textId="6457BCAC"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1FFAB" w14:textId="77777777" w:rsidR="00EB0E8D" w:rsidRDefault="00EB0E8D">
      <w:r>
        <w:separator/>
      </w:r>
    </w:p>
  </w:endnote>
  <w:endnote w:type="continuationSeparator" w:id="0">
    <w:p w14:paraId="2D703C68" w14:textId="77777777" w:rsidR="00EB0E8D" w:rsidRDefault="00EB0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31" w:name="_Hlk497229363"/>
            <w:bookmarkStart w:id="32" w:name="_Hlk497229364"/>
            <w:bookmarkStart w:id="33" w:name="_Hlk497229365"/>
            <w:bookmarkStart w:id="34" w:name="_Hlk497229366"/>
            <w:bookmarkStart w:id="35" w:name="_Hlk497229367"/>
            <w:bookmarkStart w:id="36" w:name="_Hlk497229368"/>
            <w:bookmarkStart w:id="37" w:name="_Hlk497229373"/>
            <w:bookmarkStart w:id="38" w:name="_Hlk497229374"/>
            <w:bookmarkStart w:id="39" w:name="_Hlk497229375"/>
            <w:bookmarkStart w:id="40" w:name="_Hlk497229376"/>
            <w:r w:rsidRPr="005B12CF">
              <w:rPr>
                <w:rFonts w:ascii="Avenir LT Std 35 Light" w:hAnsi="Avenir LT Std 35 Light"/>
                <w:b/>
                <w:color w:val="005E9C"/>
                <w:sz w:val="18"/>
                <w:szCs w:val="18"/>
              </w:rPr>
              <w:t>The College for Adult Learning</w:t>
            </w:r>
          </w:p>
          <w:bookmarkEnd w:id="31"/>
          <w:bookmarkEnd w:id="32"/>
          <w:bookmarkEnd w:id="33"/>
          <w:bookmarkEnd w:id="34"/>
          <w:bookmarkEnd w:id="35"/>
          <w:bookmarkEnd w:id="36"/>
          <w:bookmarkEnd w:id="37"/>
          <w:bookmarkEnd w:id="38"/>
          <w:bookmarkEnd w:id="39"/>
          <w:bookmarkEnd w:id="40"/>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EB0E8D"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BFADD" w14:textId="77777777" w:rsidR="00EB0E8D" w:rsidRDefault="00EB0E8D">
      <w:r>
        <w:separator/>
      </w:r>
    </w:p>
  </w:footnote>
  <w:footnote w:type="continuationSeparator" w:id="0">
    <w:p w14:paraId="3ADAEDEA" w14:textId="77777777" w:rsidR="00EB0E8D" w:rsidRDefault="00EB0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85993"/>
    <w:rsid w:val="007D04C6"/>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EB0E8D"/>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4809</Words>
  <Characters>2741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4:28:00Z</dcterms:created>
  <dcterms:modified xsi:type="dcterms:W3CDTF">2019-10-04T04:28:00Z</dcterms:modified>
</cp:coreProperties>
</file>